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F32721" w14:textId="35E07406" w:rsidR="000B4230" w:rsidRPr="00F87252" w:rsidRDefault="00427A89" w:rsidP="00F87252">
      <w:pPr>
        <w:tabs>
          <w:tab w:val="left" w:pos="9360"/>
        </w:tabs>
        <w:spacing w:before="84"/>
        <w:ind w:right="220"/>
        <w:jc w:val="right"/>
        <w:rPr>
          <w:rFonts w:ascii="Arial"/>
          <w:b/>
          <w:sz w:val="1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1200" behindDoc="0" locked="0" layoutInCell="1" allowOverlap="1" wp14:anchorId="1F00CB0C" wp14:editId="7F5FD42C">
                <wp:simplePos x="0" y="0"/>
                <wp:positionH relativeFrom="page">
                  <wp:posOffset>3103245</wp:posOffset>
                </wp:positionH>
                <wp:positionV relativeFrom="paragraph">
                  <wp:posOffset>150495</wp:posOffset>
                </wp:positionV>
                <wp:extent cx="4093210" cy="884555"/>
                <wp:effectExtent l="0" t="0" r="21590" b="10795"/>
                <wp:wrapNone/>
                <wp:docPr id="25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3210" cy="88455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5531AFD" w14:textId="77777777" w:rsidR="00427A89" w:rsidRPr="00427A89" w:rsidRDefault="00427A89" w:rsidP="00427A89">
                            <w:pPr>
                              <w:ind w:left="1325" w:right="1328" w:hanging="965"/>
                              <w:jc w:val="center"/>
                              <w:rPr>
                                <w:rFonts w:ascii="Arial"/>
                                <w:b/>
                                <w:sz w:val="28"/>
                                <w:szCs w:val="36"/>
                              </w:rPr>
                            </w:pPr>
                          </w:p>
                          <w:p w14:paraId="62E1E5E8" w14:textId="77777777" w:rsidR="00427A89" w:rsidRDefault="00000000" w:rsidP="00427A89">
                            <w:pPr>
                              <w:ind w:left="360" w:right="54"/>
                              <w:jc w:val="center"/>
                              <w:rPr>
                                <w:rFonts w:ascii="Arial"/>
                                <w:b/>
                                <w:i/>
                                <w:spacing w:val="1"/>
                                <w:sz w:val="20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z w:val="20"/>
                              </w:rPr>
                              <w:t>BORANG</w:t>
                            </w:r>
                            <w:r>
                              <w:rPr>
                                <w:rFonts w:ascii="Arial"/>
                                <w:b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20"/>
                              </w:rPr>
                              <w:t>PINJAMAN</w:t>
                            </w:r>
                            <w:r>
                              <w:rPr>
                                <w:rFonts w:ascii="Arial"/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20"/>
                              </w:rPr>
                              <w:t>PERALATAN</w:t>
                            </w:r>
                            <w:r>
                              <w:rPr>
                                <w:rFonts w:ascii="Arial"/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20"/>
                              </w:rPr>
                              <w:t>/</w:t>
                            </w:r>
                            <w:r>
                              <w:rPr>
                                <w:rFonts w:ascii="Arial"/>
                                <w:b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20"/>
                              </w:rPr>
                              <w:t>STOR</w:t>
                            </w:r>
                            <w:r>
                              <w:rPr>
                                <w:rFonts w:ascii="Arial"/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 w:rsidR="00427A89">
                              <w:rPr>
                                <w:rFonts w:ascii="Arial"/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20"/>
                              </w:rPr>
                              <w:t>SUKAN</w:t>
                            </w:r>
                            <w:r>
                              <w:rPr>
                                <w:rFonts w:ascii="Arial"/>
                                <w:b/>
                                <w:spacing w:val="-5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0"/>
                              </w:rPr>
                              <w:t>SPORTS STORE EQUIPMENT LOAN FORM</w:t>
                            </w:r>
                          </w:p>
                          <w:p w14:paraId="2CF7CC62" w14:textId="1D9471E3" w:rsidR="00065098" w:rsidRPr="00427A89" w:rsidRDefault="00065098" w:rsidP="00427A89">
                            <w:pPr>
                              <w:ind w:left="360" w:right="54"/>
                              <w:jc w:val="center"/>
                              <w:rPr>
                                <w:rFonts w:ascii="Arial"/>
                                <w:b/>
                                <w:i/>
                                <w:spacing w:val="1"/>
                                <w:sz w:val="20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z w:val="20"/>
                              </w:rPr>
                              <w:t>PUSAT KOKURIKULU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F00CB0C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left:0;text-align:left;margin-left:244.35pt;margin-top:11.85pt;width:322.3pt;height:69.65pt;z-index:1573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" filled="f" strokeweight=".48pt">
                <v:textbox inset="0,0,0,0">
                  <w:txbxContent>
                    <w:p w14:paraId="55531AFD" w14:textId="77777777" w:rsidR="00427A89" w:rsidRPr="00427A89" w:rsidRDefault="00427A89" w:rsidP="00427A89">
                      <w:pPr>
                        <w:ind w:left="1325" w:right="1328" w:hanging="965"/>
                        <w:jc w:val="center"/>
                        <w:rPr>
                          <w:rFonts w:ascii="Arial"/>
                          <w:b/>
                          <w:sz w:val="28"/>
                          <w:szCs w:val="36"/>
                        </w:rPr>
                      </w:pPr>
                    </w:p>
                    <w:p w14:paraId="62E1E5E8" w14:textId="77777777" w:rsidR="00427A89" w:rsidRDefault="00000000" w:rsidP="00427A89">
                      <w:pPr>
                        <w:ind w:left="360" w:right="54"/>
                        <w:jc w:val="center"/>
                        <w:rPr>
                          <w:rFonts w:ascii="Arial"/>
                          <w:b/>
                          <w:i/>
                          <w:spacing w:val="1"/>
                          <w:sz w:val="20"/>
                        </w:rPr>
                      </w:pPr>
                      <w:r>
                        <w:rPr>
                          <w:rFonts w:ascii="Arial"/>
                          <w:b/>
                          <w:sz w:val="20"/>
                        </w:rPr>
                        <w:t>BORANG</w:t>
                      </w:r>
                      <w:r>
                        <w:rPr>
                          <w:rFonts w:ascii="Arial"/>
                          <w:b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z w:val="20"/>
                        </w:rPr>
                        <w:t>PINJAMAN</w:t>
                      </w:r>
                      <w:r>
                        <w:rPr>
                          <w:rFonts w:ascii="Arial"/>
                          <w:b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z w:val="20"/>
                        </w:rPr>
                        <w:t>PERALATAN</w:t>
                      </w:r>
                      <w:r>
                        <w:rPr>
                          <w:rFonts w:ascii="Arial"/>
                          <w:b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z w:val="20"/>
                        </w:rPr>
                        <w:t>/</w:t>
                      </w:r>
                      <w:r>
                        <w:rPr>
                          <w:rFonts w:ascii="Arial"/>
                          <w:b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z w:val="20"/>
                        </w:rPr>
                        <w:t>STOR</w:t>
                      </w:r>
                      <w:r>
                        <w:rPr>
                          <w:rFonts w:ascii="Arial"/>
                          <w:b/>
                          <w:spacing w:val="-5"/>
                          <w:sz w:val="20"/>
                        </w:rPr>
                        <w:t xml:space="preserve"> </w:t>
                      </w:r>
                      <w:r w:rsidR="00427A89">
                        <w:rPr>
                          <w:rFonts w:ascii="Arial"/>
                          <w:b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z w:val="20"/>
                        </w:rPr>
                        <w:t>SUKAN</w:t>
                      </w:r>
                      <w:r>
                        <w:rPr>
                          <w:rFonts w:ascii="Arial"/>
                          <w:b/>
                          <w:spacing w:val="-52"/>
                          <w:sz w:val="20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0"/>
                        </w:rPr>
                        <w:t>SPORTS STORE EQUIPMENT LOAN FORM</w:t>
                      </w:r>
                    </w:p>
                    <w:p w14:paraId="2CF7CC62" w14:textId="1D9471E3" w:rsidR="00065098" w:rsidRPr="00427A89" w:rsidRDefault="00065098" w:rsidP="00427A89">
                      <w:pPr>
                        <w:ind w:left="360" w:right="54"/>
                        <w:jc w:val="center"/>
                        <w:rPr>
                          <w:rFonts w:ascii="Arial"/>
                          <w:b/>
                          <w:i/>
                          <w:spacing w:val="1"/>
                          <w:sz w:val="20"/>
                        </w:rPr>
                      </w:pPr>
                      <w:r>
                        <w:rPr>
                          <w:rFonts w:ascii="Arial"/>
                          <w:b/>
                          <w:sz w:val="20"/>
                        </w:rPr>
                        <w:t>PUSAT KOKURIKULUM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065098">
        <w:rPr>
          <w:noProof/>
        </w:rPr>
        <mc:AlternateContent>
          <mc:Choice Requires="wps">
            <w:drawing>
              <wp:anchor distT="0" distB="0" distL="114300" distR="114300" simplePos="0" relativeHeight="487592448" behindDoc="0" locked="0" layoutInCell="1" allowOverlap="1" wp14:anchorId="21A8E889" wp14:editId="3E1420CE">
                <wp:simplePos x="0" y="0"/>
                <wp:positionH relativeFrom="column">
                  <wp:posOffset>184151</wp:posOffset>
                </wp:positionH>
                <wp:positionV relativeFrom="paragraph">
                  <wp:posOffset>149225</wp:posOffset>
                </wp:positionV>
                <wp:extent cx="2705100" cy="885825"/>
                <wp:effectExtent l="0" t="0" r="19050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05100" cy="885825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BE5C7F2" id="Rectangle 6" o:spid="_x0000_s1026" style="position:absolute;margin-left:14.5pt;margin-top:11.75pt;width:213pt;height:69.75pt;z-index:4875924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" filled="f" strokecolor="black [3213]" strokeweight=".25pt"/>
            </w:pict>
          </mc:Fallback>
        </mc:AlternateContent>
      </w:r>
      <w:r w:rsidR="00065098" w:rsidRPr="00065098">
        <w:rPr>
          <w:rFonts w:ascii="Arial"/>
          <w:b/>
          <w:color w:val="FFFFFF" w:themeColor="background1"/>
          <w:sz w:val="13"/>
        </w:rPr>
        <w:t>U</w:t>
      </w:r>
      <w:r w:rsidR="00F87252">
        <w:rPr>
          <w:rFonts w:ascii="Arial"/>
          <w:b/>
          <w:sz w:val="13"/>
        </w:rPr>
        <w:t>NO. RUJ</w:t>
      </w:r>
      <w:r w:rsidR="00933428">
        <w:rPr>
          <w:rFonts w:ascii="Arial"/>
          <w:b/>
          <w:sz w:val="13"/>
        </w:rPr>
        <w:t>: USPI/PKK/SUK/682</w:t>
      </w:r>
      <w:r w:rsidR="00F87252">
        <w:rPr>
          <w:rFonts w:ascii="Arial"/>
          <w:b/>
          <w:sz w:val="13"/>
        </w:rPr>
        <w:t xml:space="preserve">         </w:t>
      </w:r>
    </w:p>
    <w:p w14:paraId="6330F0AE" w14:textId="701A5530" w:rsidR="000B4230" w:rsidRDefault="00065098">
      <w:pPr>
        <w:pStyle w:val="BodyText"/>
        <w:ind w:left="106"/>
        <w:rPr>
          <w:rFonts w:ascii="Arial"/>
        </w:rPr>
      </w:pPr>
      <w:r>
        <w:rPr>
          <w:rFonts w:ascii="Arial"/>
          <w:noProof/>
        </w:rPr>
        <w:drawing>
          <wp:anchor distT="0" distB="0" distL="114300" distR="114300" simplePos="0" relativeHeight="251639808" behindDoc="1" locked="0" layoutInCell="1" allowOverlap="1" wp14:anchorId="344A2128" wp14:editId="2EF64D57">
            <wp:simplePos x="0" y="0"/>
            <wp:positionH relativeFrom="column">
              <wp:posOffset>1852825</wp:posOffset>
            </wp:positionH>
            <wp:positionV relativeFrom="paragraph">
              <wp:posOffset>125727</wp:posOffset>
            </wp:positionV>
            <wp:extent cx="920786" cy="692529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76" t="14530" r="5149" b="16437"/>
                    <a:stretch/>
                  </pic:blipFill>
                  <pic:spPr bwMode="auto">
                    <a:xfrm>
                      <a:off x="0" y="0"/>
                      <a:ext cx="921290" cy="6929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/>
          <w:noProof/>
        </w:rPr>
        <w:drawing>
          <wp:anchor distT="0" distB="0" distL="114300" distR="114300" simplePos="0" relativeHeight="251629568" behindDoc="1" locked="0" layoutInCell="1" allowOverlap="1" wp14:anchorId="1AAE1238" wp14:editId="663762E1">
            <wp:simplePos x="0" y="0"/>
            <wp:positionH relativeFrom="column">
              <wp:posOffset>295320</wp:posOffset>
            </wp:positionH>
            <wp:positionV relativeFrom="paragraph">
              <wp:posOffset>125585</wp:posOffset>
            </wp:positionV>
            <wp:extent cx="1438772" cy="694281"/>
            <wp:effectExtent l="0" t="0" r="9525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772" cy="6942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1B9CE4" w14:textId="0D0A503C" w:rsidR="00065098" w:rsidRDefault="00065098">
      <w:pPr>
        <w:pStyle w:val="BodyText"/>
        <w:ind w:left="106"/>
        <w:rPr>
          <w:rFonts w:ascii="Arial"/>
        </w:rPr>
      </w:pPr>
    </w:p>
    <w:p w14:paraId="7F723C9D" w14:textId="20919486" w:rsidR="00065098" w:rsidRDefault="00065098">
      <w:pPr>
        <w:pStyle w:val="BodyText"/>
        <w:ind w:left="106"/>
        <w:rPr>
          <w:rFonts w:ascii="Arial"/>
        </w:rPr>
      </w:pPr>
    </w:p>
    <w:p w14:paraId="0DA46572" w14:textId="73A64151" w:rsidR="00065098" w:rsidRDefault="00065098">
      <w:pPr>
        <w:pStyle w:val="BodyText"/>
        <w:ind w:left="106"/>
        <w:rPr>
          <w:rFonts w:ascii="Arial"/>
        </w:rPr>
      </w:pPr>
    </w:p>
    <w:p w14:paraId="51D3404D" w14:textId="179389C3" w:rsidR="00065098" w:rsidRDefault="00065098">
      <w:pPr>
        <w:pStyle w:val="BodyText"/>
        <w:ind w:left="106"/>
        <w:rPr>
          <w:rFonts w:ascii="Arial"/>
        </w:rPr>
      </w:pPr>
    </w:p>
    <w:p w14:paraId="052247E5" w14:textId="7AC1FEFA" w:rsidR="00065098" w:rsidRDefault="00065098">
      <w:pPr>
        <w:pStyle w:val="BodyText"/>
        <w:ind w:left="106"/>
        <w:rPr>
          <w:rFonts w:ascii="Arial"/>
        </w:rPr>
      </w:pPr>
    </w:p>
    <w:p w14:paraId="46F94FD8" w14:textId="6A93DEFF" w:rsidR="00065098" w:rsidRDefault="00065098">
      <w:pPr>
        <w:pStyle w:val="BodyText"/>
        <w:ind w:left="106"/>
        <w:rPr>
          <w:rFonts w:ascii="Arial"/>
        </w:rPr>
      </w:pPr>
    </w:p>
    <w:p w14:paraId="678E3F4A" w14:textId="36965DB1" w:rsidR="000B4230" w:rsidRDefault="00065098">
      <w:pPr>
        <w:pStyle w:val="BodyText"/>
        <w:spacing w:before="11"/>
        <w:rPr>
          <w:rFonts w:ascii="Arial"/>
          <w:b/>
          <w:sz w:val="12"/>
        </w:rPr>
      </w:pPr>
      <w:r>
        <w:rPr>
          <w:rFonts w:ascii="Arial"/>
          <w:b/>
          <w:sz w:val="12"/>
        </w:rPr>
        <w:softHyphen/>
      </w:r>
      <w:r>
        <w:rPr>
          <w:rFonts w:ascii="Arial"/>
          <w:b/>
          <w:sz w:val="12"/>
        </w:rPr>
        <w:softHyphen/>
      </w:r>
      <w:r>
        <w:rPr>
          <w:rFonts w:ascii="Arial"/>
          <w:b/>
          <w:sz w:val="12"/>
        </w:rPr>
        <w:softHyphen/>
      </w:r>
    </w:p>
    <w:p w14:paraId="50954712" w14:textId="77777777" w:rsidR="00F87252" w:rsidRDefault="00000000" w:rsidP="00F87252">
      <w:pPr>
        <w:ind w:left="221"/>
        <w:rPr>
          <w:rFonts w:ascii="Arial"/>
          <w:b/>
          <w:sz w:val="13"/>
        </w:rPr>
      </w:pPr>
      <w:r>
        <w:rPr>
          <w:rFonts w:ascii="Arial"/>
          <w:b/>
          <w:sz w:val="13"/>
        </w:rPr>
        <w:t>SYARAT</w:t>
      </w:r>
      <w:r>
        <w:rPr>
          <w:rFonts w:ascii="Arial"/>
          <w:b/>
          <w:spacing w:val="3"/>
          <w:sz w:val="13"/>
        </w:rPr>
        <w:t xml:space="preserve"> </w:t>
      </w:r>
      <w:r>
        <w:rPr>
          <w:rFonts w:ascii="Arial"/>
          <w:b/>
          <w:sz w:val="13"/>
        </w:rPr>
        <w:t>PERMOHONAN</w:t>
      </w:r>
      <w:r>
        <w:rPr>
          <w:rFonts w:ascii="Arial"/>
          <w:b/>
          <w:spacing w:val="-5"/>
          <w:sz w:val="13"/>
        </w:rPr>
        <w:t xml:space="preserve"> </w:t>
      </w:r>
      <w:r>
        <w:rPr>
          <w:rFonts w:ascii="Arial"/>
          <w:b/>
          <w:sz w:val="13"/>
        </w:rPr>
        <w:t>/</w:t>
      </w:r>
      <w:r>
        <w:rPr>
          <w:rFonts w:ascii="Arial"/>
          <w:b/>
          <w:spacing w:val="1"/>
          <w:sz w:val="13"/>
        </w:rPr>
        <w:t xml:space="preserve"> </w:t>
      </w:r>
      <w:r>
        <w:rPr>
          <w:rFonts w:ascii="Arial"/>
          <w:b/>
          <w:i/>
          <w:sz w:val="13"/>
        </w:rPr>
        <w:t>REGULATION</w:t>
      </w:r>
      <w:r>
        <w:rPr>
          <w:rFonts w:ascii="Arial"/>
          <w:b/>
          <w:i/>
          <w:spacing w:val="-1"/>
          <w:sz w:val="13"/>
        </w:rPr>
        <w:t xml:space="preserve"> </w:t>
      </w:r>
      <w:r>
        <w:rPr>
          <w:rFonts w:ascii="Arial"/>
          <w:b/>
          <w:i/>
          <w:sz w:val="13"/>
        </w:rPr>
        <w:t>FOR</w:t>
      </w:r>
      <w:r>
        <w:rPr>
          <w:rFonts w:ascii="Arial"/>
          <w:b/>
          <w:i/>
          <w:spacing w:val="-5"/>
          <w:sz w:val="13"/>
        </w:rPr>
        <w:t xml:space="preserve"> </w:t>
      </w:r>
      <w:r>
        <w:rPr>
          <w:rFonts w:ascii="Arial"/>
          <w:b/>
          <w:i/>
          <w:sz w:val="13"/>
        </w:rPr>
        <w:t>ACQUISITION</w:t>
      </w:r>
      <w:r>
        <w:rPr>
          <w:rFonts w:ascii="Arial"/>
          <w:b/>
          <w:sz w:val="13"/>
        </w:rPr>
        <w:t>:</w:t>
      </w:r>
    </w:p>
    <w:p w14:paraId="0E4AB8F2" w14:textId="00128BA9" w:rsidR="000B4230" w:rsidRPr="00F87252" w:rsidRDefault="00F87252" w:rsidP="00F87252">
      <w:pPr>
        <w:ind w:left="221"/>
        <w:rPr>
          <w:rFonts w:ascii="Arial"/>
          <w:b/>
          <w:sz w:val="13"/>
        </w:rPr>
      </w:pPr>
      <w:r>
        <w:rPr>
          <w:rFonts w:ascii="Arial"/>
          <w:b/>
          <w:sz w:val="13"/>
        </w:rPr>
        <w:tab/>
      </w:r>
      <w:r>
        <w:rPr>
          <w:sz w:val="10"/>
        </w:rPr>
        <w:t>1.</w:t>
      </w:r>
      <w:r>
        <w:rPr>
          <w:sz w:val="10"/>
        </w:rPr>
        <w:tab/>
      </w:r>
      <w:r>
        <w:rPr>
          <w:rFonts w:ascii="Arial"/>
          <w:b/>
          <w:position w:val="2"/>
          <w:sz w:val="13"/>
        </w:rPr>
        <w:t>Setiap</w:t>
      </w:r>
      <w:r>
        <w:rPr>
          <w:rFonts w:ascii="Arial"/>
          <w:b/>
          <w:spacing w:val="1"/>
          <w:position w:val="2"/>
          <w:sz w:val="13"/>
        </w:rPr>
        <w:t xml:space="preserve"> </w:t>
      </w:r>
      <w:r>
        <w:rPr>
          <w:rFonts w:ascii="Arial"/>
          <w:b/>
          <w:position w:val="2"/>
          <w:sz w:val="13"/>
        </w:rPr>
        <w:t>kerosakan</w:t>
      </w:r>
      <w:r>
        <w:rPr>
          <w:rFonts w:ascii="Arial"/>
          <w:b/>
          <w:spacing w:val="-3"/>
          <w:position w:val="2"/>
          <w:sz w:val="13"/>
        </w:rPr>
        <w:t xml:space="preserve"> </w:t>
      </w:r>
      <w:r>
        <w:rPr>
          <w:rFonts w:ascii="Arial"/>
          <w:b/>
          <w:position w:val="2"/>
          <w:sz w:val="13"/>
        </w:rPr>
        <w:t>hendaklah</w:t>
      </w:r>
      <w:r>
        <w:rPr>
          <w:rFonts w:ascii="Arial"/>
          <w:b/>
          <w:spacing w:val="-3"/>
          <w:position w:val="2"/>
          <w:sz w:val="13"/>
        </w:rPr>
        <w:t xml:space="preserve"> </w:t>
      </w:r>
      <w:r>
        <w:rPr>
          <w:rFonts w:ascii="Arial"/>
          <w:b/>
          <w:position w:val="2"/>
          <w:sz w:val="13"/>
        </w:rPr>
        <w:t>dimaklumkan</w:t>
      </w:r>
      <w:r>
        <w:rPr>
          <w:rFonts w:ascii="Arial"/>
          <w:b/>
          <w:spacing w:val="-3"/>
          <w:position w:val="2"/>
          <w:sz w:val="13"/>
        </w:rPr>
        <w:t xml:space="preserve"> </w:t>
      </w:r>
      <w:r>
        <w:rPr>
          <w:rFonts w:ascii="Arial"/>
          <w:b/>
          <w:position w:val="2"/>
          <w:sz w:val="13"/>
        </w:rPr>
        <w:t>kepada</w:t>
      </w:r>
      <w:r>
        <w:rPr>
          <w:rFonts w:ascii="Arial"/>
          <w:b/>
          <w:spacing w:val="-5"/>
          <w:position w:val="2"/>
          <w:sz w:val="13"/>
        </w:rPr>
        <w:t xml:space="preserve"> </w:t>
      </w:r>
      <w:r>
        <w:rPr>
          <w:rFonts w:ascii="Arial"/>
          <w:b/>
          <w:position w:val="2"/>
          <w:sz w:val="13"/>
        </w:rPr>
        <w:t>pegawai</w:t>
      </w:r>
      <w:r>
        <w:rPr>
          <w:rFonts w:ascii="Arial"/>
          <w:b/>
          <w:spacing w:val="2"/>
          <w:position w:val="2"/>
          <w:sz w:val="13"/>
        </w:rPr>
        <w:t xml:space="preserve"> </w:t>
      </w:r>
      <w:r>
        <w:rPr>
          <w:rFonts w:ascii="Arial"/>
          <w:b/>
          <w:position w:val="2"/>
          <w:sz w:val="13"/>
        </w:rPr>
        <w:t>yang</w:t>
      </w:r>
      <w:r>
        <w:rPr>
          <w:rFonts w:ascii="Arial"/>
          <w:b/>
          <w:spacing w:val="-7"/>
          <w:position w:val="2"/>
          <w:sz w:val="13"/>
        </w:rPr>
        <w:t xml:space="preserve"> </w:t>
      </w:r>
      <w:r>
        <w:rPr>
          <w:rFonts w:ascii="Arial"/>
          <w:b/>
          <w:position w:val="2"/>
          <w:sz w:val="13"/>
        </w:rPr>
        <w:t>memberi</w:t>
      </w:r>
      <w:r>
        <w:rPr>
          <w:rFonts w:ascii="Arial"/>
          <w:b/>
          <w:spacing w:val="-3"/>
          <w:position w:val="2"/>
          <w:sz w:val="13"/>
        </w:rPr>
        <w:t xml:space="preserve"> </w:t>
      </w:r>
      <w:r>
        <w:rPr>
          <w:rFonts w:ascii="Arial"/>
          <w:b/>
          <w:position w:val="2"/>
          <w:sz w:val="13"/>
        </w:rPr>
        <w:t>pinjam</w:t>
      </w:r>
      <w:r>
        <w:rPr>
          <w:rFonts w:ascii="Arial"/>
          <w:b/>
          <w:spacing w:val="-1"/>
          <w:position w:val="2"/>
          <w:sz w:val="13"/>
        </w:rPr>
        <w:t xml:space="preserve"> </w:t>
      </w:r>
      <w:r>
        <w:rPr>
          <w:rFonts w:ascii="Arial"/>
          <w:b/>
          <w:position w:val="2"/>
          <w:sz w:val="13"/>
        </w:rPr>
        <w:t>/</w:t>
      </w:r>
      <w:r>
        <w:rPr>
          <w:rFonts w:ascii="Arial"/>
          <w:b/>
          <w:spacing w:val="5"/>
          <w:position w:val="2"/>
          <w:sz w:val="13"/>
        </w:rPr>
        <w:t xml:space="preserve"> </w:t>
      </w:r>
      <w:r>
        <w:rPr>
          <w:rFonts w:ascii="Arial"/>
          <w:b/>
          <w:i/>
          <w:position w:val="2"/>
          <w:sz w:val="13"/>
        </w:rPr>
        <w:t>Any</w:t>
      </w:r>
      <w:r>
        <w:rPr>
          <w:rFonts w:ascii="Arial"/>
          <w:b/>
          <w:i/>
          <w:spacing w:val="-1"/>
          <w:position w:val="2"/>
          <w:sz w:val="13"/>
        </w:rPr>
        <w:t xml:space="preserve"> </w:t>
      </w:r>
      <w:r>
        <w:rPr>
          <w:rFonts w:ascii="Arial"/>
          <w:b/>
          <w:i/>
          <w:position w:val="2"/>
          <w:sz w:val="13"/>
        </w:rPr>
        <w:t>damages</w:t>
      </w:r>
      <w:r>
        <w:rPr>
          <w:rFonts w:ascii="Arial"/>
          <w:b/>
          <w:i/>
          <w:spacing w:val="-4"/>
          <w:position w:val="2"/>
          <w:sz w:val="13"/>
        </w:rPr>
        <w:t xml:space="preserve"> </w:t>
      </w:r>
      <w:r>
        <w:rPr>
          <w:rFonts w:ascii="Arial"/>
          <w:b/>
          <w:i/>
          <w:position w:val="2"/>
          <w:sz w:val="13"/>
        </w:rPr>
        <w:t>must</w:t>
      </w:r>
      <w:r>
        <w:rPr>
          <w:rFonts w:ascii="Arial"/>
          <w:b/>
          <w:i/>
          <w:spacing w:val="-1"/>
          <w:position w:val="2"/>
          <w:sz w:val="13"/>
        </w:rPr>
        <w:t xml:space="preserve"> </w:t>
      </w:r>
      <w:r>
        <w:rPr>
          <w:rFonts w:ascii="Arial"/>
          <w:b/>
          <w:i/>
          <w:position w:val="2"/>
          <w:sz w:val="13"/>
        </w:rPr>
        <w:t>be reported</w:t>
      </w:r>
      <w:r>
        <w:rPr>
          <w:rFonts w:ascii="Arial"/>
          <w:b/>
          <w:i/>
          <w:spacing w:val="-3"/>
          <w:position w:val="2"/>
          <w:sz w:val="13"/>
        </w:rPr>
        <w:t xml:space="preserve"> </w:t>
      </w:r>
      <w:r>
        <w:rPr>
          <w:rFonts w:ascii="Arial"/>
          <w:b/>
          <w:i/>
          <w:position w:val="2"/>
          <w:sz w:val="13"/>
        </w:rPr>
        <w:t>to</w:t>
      </w:r>
      <w:r>
        <w:rPr>
          <w:rFonts w:ascii="Arial"/>
          <w:b/>
          <w:i/>
          <w:spacing w:val="-3"/>
          <w:position w:val="2"/>
          <w:sz w:val="13"/>
        </w:rPr>
        <w:t xml:space="preserve"> </w:t>
      </w:r>
      <w:r>
        <w:rPr>
          <w:rFonts w:ascii="Arial"/>
          <w:b/>
          <w:i/>
          <w:position w:val="2"/>
          <w:sz w:val="13"/>
        </w:rPr>
        <w:t>person</w:t>
      </w:r>
      <w:r>
        <w:rPr>
          <w:rFonts w:ascii="Arial"/>
          <w:b/>
          <w:i/>
          <w:spacing w:val="-3"/>
          <w:position w:val="2"/>
          <w:sz w:val="13"/>
        </w:rPr>
        <w:t xml:space="preserve"> </w:t>
      </w:r>
      <w:r>
        <w:rPr>
          <w:rFonts w:ascii="Arial"/>
          <w:b/>
          <w:i/>
          <w:position w:val="2"/>
          <w:sz w:val="13"/>
        </w:rPr>
        <w:t>in</w:t>
      </w:r>
      <w:r>
        <w:rPr>
          <w:rFonts w:ascii="Arial"/>
          <w:b/>
          <w:i/>
          <w:spacing w:val="-3"/>
          <w:position w:val="2"/>
          <w:sz w:val="13"/>
        </w:rPr>
        <w:t xml:space="preserve"> </w:t>
      </w:r>
      <w:r>
        <w:rPr>
          <w:rFonts w:ascii="Arial"/>
          <w:b/>
          <w:i/>
          <w:position w:val="2"/>
          <w:sz w:val="13"/>
        </w:rPr>
        <w:t>charge.</w:t>
      </w:r>
      <w:r w:rsidR="00933428">
        <w:rPr>
          <w:rFonts w:ascii="Arial"/>
          <w:b/>
          <w:i/>
          <w:position w:val="2"/>
          <w:sz w:val="13"/>
        </w:rPr>
        <w:br/>
      </w:r>
      <w:r>
        <w:rPr>
          <w:noProof/>
        </w:rPr>
        <mc:AlternateContent>
          <mc:Choice Requires="wpg">
            <w:drawing>
              <wp:anchor distT="0" distB="0" distL="0" distR="0" simplePos="0" relativeHeight="487588352" behindDoc="1" locked="0" layoutInCell="1" allowOverlap="1" wp14:anchorId="10BA6581" wp14:editId="6B061320">
                <wp:simplePos x="0" y="0"/>
                <wp:positionH relativeFrom="page">
                  <wp:posOffset>283210</wp:posOffset>
                </wp:positionH>
                <wp:positionV relativeFrom="paragraph">
                  <wp:posOffset>224155</wp:posOffset>
                </wp:positionV>
                <wp:extent cx="6925310" cy="158750"/>
                <wp:effectExtent l="0" t="0" r="0" b="0"/>
                <wp:wrapTopAndBottom/>
                <wp:docPr id="21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25310" cy="158750"/>
                          <a:chOff x="446" y="353"/>
                          <a:chExt cx="10906" cy="250"/>
                        </a:xfrm>
                      </wpg:grpSpPr>
                      <wps:wsp>
                        <wps:cNvPr id="22" name="Freeform 16"/>
                        <wps:cNvSpPr>
                          <a:spLocks/>
                        </wps:cNvSpPr>
                        <wps:spPr bwMode="auto">
                          <a:xfrm>
                            <a:off x="460" y="362"/>
                            <a:ext cx="10882" cy="231"/>
                          </a:xfrm>
                          <a:custGeom>
                            <a:avLst/>
                            <a:gdLst>
                              <a:gd name="T0" fmla="+- 0 11342 461"/>
                              <a:gd name="T1" fmla="*/ T0 w 10882"/>
                              <a:gd name="T2" fmla="+- 0 363 363"/>
                              <a:gd name="T3" fmla="*/ 363 h 231"/>
                              <a:gd name="T4" fmla="+- 0 11242 461"/>
                              <a:gd name="T5" fmla="*/ T4 w 10882"/>
                              <a:gd name="T6" fmla="+- 0 363 363"/>
                              <a:gd name="T7" fmla="*/ 363 h 231"/>
                              <a:gd name="T8" fmla="+- 0 562 461"/>
                              <a:gd name="T9" fmla="*/ T8 w 10882"/>
                              <a:gd name="T10" fmla="+- 0 363 363"/>
                              <a:gd name="T11" fmla="*/ 363 h 231"/>
                              <a:gd name="T12" fmla="+- 0 461 461"/>
                              <a:gd name="T13" fmla="*/ T12 w 10882"/>
                              <a:gd name="T14" fmla="+- 0 363 363"/>
                              <a:gd name="T15" fmla="*/ 363 h 231"/>
                              <a:gd name="T16" fmla="+- 0 461 461"/>
                              <a:gd name="T17" fmla="*/ T16 w 10882"/>
                              <a:gd name="T18" fmla="+- 0 593 363"/>
                              <a:gd name="T19" fmla="*/ 593 h 231"/>
                              <a:gd name="T20" fmla="+- 0 562 461"/>
                              <a:gd name="T21" fmla="*/ T20 w 10882"/>
                              <a:gd name="T22" fmla="+- 0 593 363"/>
                              <a:gd name="T23" fmla="*/ 593 h 231"/>
                              <a:gd name="T24" fmla="+- 0 11242 461"/>
                              <a:gd name="T25" fmla="*/ T24 w 10882"/>
                              <a:gd name="T26" fmla="+- 0 593 363"/>
                              <a:gd name="T27" fmla="*/ 593 h 231"/>
                              <a:gd name="T28" fmla="+- 0 11342 461"/>
                              <a:gd name="T29" fmla="*/ T28 w 10882"/>
                              <a:gd name="T30" fmla="+- 0 593 363"/>
                              <a:gd name="T31" fmla="*/ 593 h 231"/>
                              <a:gd name="T32" fmla="+- 0 11342 461"/>
                              <a:gd name="T33" fmla="*/ T32 w 10882"/>
                              <a:gd name="T34" fmla="+- 0 363 363"/>
                              <a:gd name="T35" fmla="*/ 363 h 2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10882" h="231">
                                <a:moveTo>
                                  <a:pt x="10881" y="0"/>
                                </a:moveTo>
                                <a:lnTo>
                                  <a:pt x="10781" y="0"/>
                                </a:lnTo>
                                <a:lnTo>
                                  <a:pt x="10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30"/>
                                </a:lnTo>
                                <a:lnTo>
                                  <a:pt x="101" y="230"/>
                                </a:lnTo>
                                <a:lnTo>
                                  <a:pt x="10781" y="230"/>
                                </a:lnTo>
                                <a:lnTo>
                                  <a:pt x="10881" y="230"/>
                                </a:lnTo>
                                <a:lnTo>
                                  <a:pt x="1088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EBEB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15"/>
                        <wps:cNvSpPr>
                          <a:spLocks/>
                        </wps:cNvSpPr>
                        <wps:spPr bwMode="auto">
                          <a:xfrm>
                            <a:off x="446" y="352"/>
                            <a:ext cx="10906" cy="250"/>
                          </a:xfrm>
                          <a:custGeom>
                            <a:avLst/>
                            <a:gdLst>
                              <a:gd name="T0" fmla="+- 0 11352 446"/>
                              <a:gd name="T1" fmla="*/ T0 w 10906"/>
                              <a:gd name="T2" fmla="+- 0 353 353"/>
                              <a:gd name="T3" fmla="*/ 353 h 250"/>
                              <a:gd name="T4" fmla="+- 0 11342 446"/>
                              <a:gd name="T5" fmla="*/ T4 w 10906"/>
                              <a:gd name="T6" fmla="+- 0 353 353"/>
                              <a:gd name="T7" fmla="*/ 353 h 250"/>
                              <a:gd name="T8" fmla="+- 0 11342 446"/>
                              <a:gd name="T9" fmla="*/ T8 w 10906"/>
                              <a:gd name="T10" fmla="+- 0 363 353"/>
                              <a:gd name="T11" fmla="*/ 363 h 250"/>
                              <a:gd name="T12" fmla="+- 0 11342 446"/>
                              <a:gd name="T13" fmla="*/ T12 w 10906"/>
                              <a:gd name="T14" fmla="+- 0 593 353"/>
                              <a:gd name="T15" fmla="*/ 593 h 250"/>
                              <a:gd name="T16" fmla="+- 0 3256 446"/>
                              <a:gd name="T17" fmla="*/ T16 w 10906"/>
                              <a:gd name="T18" fmla="+- 0 593 353"/>
                              <a:gd name="T19" fmla="*/ 593 h 250"/>
                              <a:gd name="T20" fmla="+- 0 3246 446"/>
                              <a:gd name="T21" fmla="*/ T20 w 10906"/>
                              <a:gd name="T22" fmla="+- 0 593 353"/>
                              <a:gd name="T23" fmla="*/ 593 h 250"/>
                              <a:gd name="T24" fmla="+- 0 466 446"/>
                              <a:gd name="T25" fmla="*/ T24 w 10906"/>
                              <a:gd name="T26" fmla="+- 0 593 353"/>
                              <a:gd name="T27" fmla="*/ 593 h 250"/>
                              <a:gd name="T28" fmla="+- 0 456 446"/>
                              <a:gd name="T29" fmla="*/ T28 w 10906"/>
                              <a:gd name="T30" fmla="+- 0 593 353"/>
                              <a:gd name="T31" fmla="*/ 593 h 250"/>
                              <a:gd name="T32" fmla="+- 0 456 446"/>
                              <a:gd name="T33" fmla="*/ T32 w 10906"/>
                              <a:gd name="T34" fmla="+- 0 363 353"/>
                              <a:gd name="T35" fmla="*/ 363 h 250"/>
                              <a:gd name="T36" fmla="+- 0 466 446"/>
                              <a:gd name="T37" fmla="*/ T36 w 10906"/>
                              <a:gd name="T38" fmla="+- 0 363 353"/>
                              <a:gd name="T39" fmla="*/ 363 h 250"/>
                              <a:gd name="T40" fmla="+- 0 11342 446"/>
                              <a:gd name="T41" fmla="*/ T40 w 10906"/>
                              <a:gd name="T42" fmla="+- 0 363 353"/>
                              <a:gd name="T43" fmla="*/ 363 h 250"/>
                              <a:gd name="T44" fmla="+- 0 11342 446"/>
                              <a:gd name="T45" fmla="*/ T44 w 10906"/>
                              <a:gd name="T46" fmla="+- 0 353 353"/>
                              <a:gd name="T47" fmla="*/ 353 h 250"/>
                              <a:gd name="T48" fmla="+- 0 466 446"/>
                              <a:gd name="T49" fmla="*/ T48 w 10906"/>
                              <a:gd name="T50" fmla="+- 0 353 353"/>
                              <a:gd name="T51" fmla="*/ 353 h 250"/>
                              <a:gd name="T52" fmla="+- 0 456 446"/>
                              <a:gd name="T53" fmla="*/ T52 w 10906"/>
                              <a:gd name="T54" fmla="+- 0 353 353"/>
                              <a:gd name="T55" fmla="*/ 353 h 250"/>
                              <a:gd name="T56" fmla="+- 0 446 446"/>
                              <a:gd name="T57" fmla="*/ T56 w 10906"/>
                              <a:gd name="T58" fmla="+- 0 353 353"/>
                              <a:gd name="T59" fmla="*/ 353 h 250"/>
                              <a:gd name="T60" fmla="+- 0 446 446"/>
                              <a:gd name="T61" fmla="*/ T60 w 10906"/>
                              <a:gd name="T62" fmla="+- 0 363 353"/>
                              <a:gd name="T63" fmla="*/ 363 h 250"/>
                              <a:gd name="T64" fmla="+- 0 446 446"/>
                              <a:gd name="T65" fmla="*/ T64 w 10906"/>
                              <a:gd name="T66" fmla="+- 0 593 353"/>
                              <a:gd name="T67" fmla="*/ 593 h 250"/>
                              <a:gd name="T68" fmla="+- 0 446 446"/>
                              <a:gd name="T69" fmla="*/ T68 w 10906"/>
                              <a:gd name="T70" fmla="+- 0 603 353"/>
                              <a:gd name="T71" fmla="*/ 603 h 250"/>
                              <a:gd name="T72" fmla="+- 0 456 446"/>
                              <a:gd name="T73" fmla="*/ T72 w 10906"/>
                              <a:gd name="T74" fmla="+- 0 603 353"/>
                              <a:gd name="T75" fmla="*/ 603 h 250"/>
                              <a:gd name="T76" fmla="+- 0 11352 446"/>
                              <a:gd name="T77" fmla="*/ T76 w 10906"/>
                              <a:gd name="T78" fmla="+- 0 603 353"/>
                              <a:gd name="T79" fmla="*/ 603 h 250"/>
                              <a:gd name="T80" fmla="+- 0 11352 446"/>
                              <a:gd name="T81" fmla="*/ T80 w 10906"/>
                              <a:gd name="T82" fmla="+- 0 593 353"/>
                              <a:gd name="T83" fmla="*/ 593 h 250"/>
                              <a:gd name="T84" fmla="+- 0 11352 446"/>
                              <a:gd name="T85" fmla="*/ T84 w 10906"/>
                              <a:gd name="T86" fmla="+- 0 363 353"/>
                              <a:gd name="T87" fmla="*/ 363 h 250"/>
                              <a:gd name="T88" fmla="+- 0 11352 446"/>
                              <a:gd name="T89" fmla="*/ T88 w 10906"/>
                              <a:gd name="T90" fmla="+- 0 353 353"/>
                              <a:gd name="T91" fmla="*/ 353 h 25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</a:cxnLst>
                            <a:rect l="0" t="0" r="r" b="b"/>
                            <a:pathLst>
                              <a:path w="10906" h="250">
                                <a:moveTo>
                                  <a:pt x="10906" y="0"/>
                                </a:moveTo>
                                <a:lnTo>
                                  <a:pt x="10896" y="0"/>
                                </a:lnTo>
                                <a:lnTo>
                                  <a:pt x="10896" y="10"/>
                                </a:lnTo>
                                <a:lnTo>
                                  <a:pt x="10896" y="240"/>
                                </a:lnTo>
                                <a:lnTo>
                                  <a:pt x="2810" y="240"/>
                                </a:lnTo>
                                <a:lnTo>
                                  <a:pt x="2800" y="240"/>
                                </a:lnTo>
                                <a:lnTo>
                                  <a:pt x="20" y="240"/>
                                </a:lnTo>
                                <a:lnTo>
                                  <a:pt x="10" y="240"/>
                                </a:lnTo>
                                <a:lnTo>
                                  <a:pt x="10" y="10"/>
                                </a:lnTo>
                                <a:lnTo>
                                  <a:pt x="20" y="10"/>
                                </a:lnTo>
                                <a:lnTo>
                                  <a:pt x="10896" y="10"/>
                                </a:lnTo>
                                <a:lnTo>
                                  <a:pt x="10896" y="0"/>
                                </a:lnTo>
                                <a:lnTo>
                                  <a:pt x="20" y="0"/>
                                </a:lnTo>
                                <a:lnTo>
                                  <a:pt x="1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0"/>
                                </a:lnTo>
                                <a:lnTo>
                                  <a:pt x="0" y="240"/>
                                </a:lnTo>
                                <a:lnTo>
                                  <a:pt x="0" y="250"/>
                                </a:lnTo>
                                <a:lnTo>
                                  <a:pt x="10" y="250"/>
                                </a:lnTo>
                                <a:lnTo>
                                  <a:pt x="10906" y="250"/>
                                </a:lnTo>
                                <a:lnTo>
                                  <a:pt x="10906" y="240"/>
                                </a:lnTo>
                                <a:lnTo>
                                  <a:pt x="10906" y="10"/>
                                </a:lnTo>
                                <a:lnTo>
                                  <a:pt x="1090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446" y="352"/>
                            <a:ext cx="10906" cy="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6A53A9" w14:textId="77777777" w:rsidR="000B4230" w:rsidRDefault="00000000">
                              <w:pPr>
                                <w:spacing w:line="230" w:lineRule="exact"/>
                                <w:ind w:left="115"/>
                                <w:rPr>
                                  <w:rFonts w:ascii="Arial"/>
                                  <w:b/>
                                  <w:i/>
                                  <w:sz w:val="20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sz w:val="20"/>
                                </w:rPr>
                                <w:t xml:space="preserve">BAHAGIAN </w:t>
                              </w:r>
                              <w:r>
                                <w:rPr>
                                  <w:rFonts w:ascii="Arial"/>
                                  <w:b/>
                                  <w:sz w:val="20"/>
                                </w:rPr>
                                <w:t>A:</w:t>
                              </w:r>
                              <w:r>
                                <w:rPr>
                                  <w:rFonts w:ascii="Arial"/>
                                  <w:b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sz w:val="20"/>
                                </w:rPr>
                                <w:t>MAKLUMAT</w:t>
                              </w:r>
                              <w:r>
                                <w:rPr>
                                  <w:rFonts w:ascii="Arial"/>
                                  <w:b/>
                                  <w:spacing w:val="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sz w:val="20"/>
                                </w:rPr>
                                <w:t>PEMOHON</w:t>
                              </w:r>
                              <w:r>
                                <w:rPr>
                                  <w:rFonts w:ascii="Arial"/>
                                  <w:b/>
                                  <w:spacing w:val="-9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sz w:val="20"/>
                                </w:rPr>
                                <w:t>/</w:t>
                              </w:r>
                              <w:r>
                                <w:rPr>
                                  <w:rFonts w:ascii="Arial"/>
                                  <w:b/>
                                  <w:spacing w:val="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sz w:val="20"/>
                                </w:rPr>
                                <w:t>INFORMATION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spacing w:val="4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sz w:val="20"/>
                                </w:rPr>
                                <w:t>APPLICAN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BA6581" id="Group 13" o:spid="_x0000_s1027" style="position:absolute;left:0;text-align:left;margin-left:22.3pt;margin-top:17.65pt;width:545.3pt;height:12.5pt;z-index:-15728128;mso-wrap-distance-left:0;mso-wrap-distance-right:0;mso-position-horizontal-relative:page" coordorigin="446,353" coordsize="10906,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">
                <v:shape id="Freeform 16" o:spid="_x0000_s1028" style="position:absolute;left:460;top:362;width:10882;height:231;visibility:visible;mso-wrap-style:square;v-text-anchor:top" coordsize="10882,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" path="m10881,r-100,l101,,,,,230r101,l10781,230r100,l10881,xe" fillcolor="#bebebe" stroked="f">
                  <v:path arrowok="t" o:connecttype="custom" o:connectlocs="10881,363;10781,363;101,363;0,363;0,593;101,593;10781,593;10881,593;10881,363" o:connectangles="0,0,0,0,0,0,0,0,0"/>
                </v:shape>
                <v:shape id="Freeform 15" o:spid="_x0000_s1029" style="position:absolute;left:446;top:352;width:10906;height:250;visibility:visible;mso-wrap-style:square;v-text-anchor:top" coordsize="10906,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" path="m10906,r-10,l10896,10r,230l2810,240r-10,l20,240r-10,l10,10r10,l10896,10r,-10l20,,10,,,,,10,,240r,10l10,250r10896,l10906,240r,-230l10906,xe" fillcolor="black" stroked="f">
                  <v:path arrowok="t" o:connecttype="custom" o:connectlocs="10906,353;10896,353;10896,363;10896,593;2810,593;2800,593;20,593;10,593;10,363;20,363;10896,363;10896,353;20,353;10,353;0,353;0,363;0,593;0,603;10,603;10906,603;10906,593;10906,363;10906,353" o:connectangles="0,0,0,0,0,0,0,0,0,0,0,0,0,0,0,0,0,0,0,0,0,0,0"/>
                </v:shape>
                <v:shape id="Text Box 14" o:spid="_x0000_s1030" type="#_x0000_t202" style="position:absolute;left:446;top:352;width:10906;height:2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m4JwwAAANsAAAAPAAAAZHJzL2Rvd25yZXYueG1sRI9Ba8JA&#10;FITvQv/D8gredKOI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pG5uCcMAAADbAAAADwAA&#10;AAAAAAAAAAAAAAAHAgAAZHJzL2Rvd25yZXYueG1sUEsFBgAAAAADAAMAtwAAAPcCAAAAAA==&#10;" filled="f" stroked="f">
                  <v:textbox inset="0,0,0,0">
                    <w:txbxContent>
                      <w:p w14:paraId="546A53A9" w14:textId="77777777" w:rsidR="000B4230" w:rsidRDefault="00000000">
                        <w:pPr>
                          <w:spacing w:line="230" w:lineRule="exact"/>
                          <w:ind w:left="115"/>
                          <w:rPr>
                            <w:rFonts w:ascii="Arial"/>
                            <w:b/>
                            <w:i/>
                            <w:sz w:val="20"/>
                          </w:rPr>
                        </w:pPr>
                        <w:r>
                          <w:rPr>
                            <w:rFonts w:ascii="Arial"/>
                            <w:b/>
                            <w:sz w:val="20"/>
                          </w:rPr>
                          <w:t>BAHAGIAN A:</w:t>
                        </w:r>
                        <w:r>
                          <w:rPr>
                            <w:rFonts w:ascii="Arial"/>
                            <w:b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20"/>
                          </w:rPr>
                          <w:t>MAKLUMAT</w:t>
                        </w:r>
                        <w:r>
                          <w:rPr>
                            <w:rFonts w:ascii="Arial"/>
                            <w:b/>
                            <w:spacing w:val="3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20"/>
                          </w:rPr>
                          <w:t>PEMOHON</w:t>
                        </w:r>
                        <w:r>
                          <w:rPr>
                            <w:rFonts w:ascii="Arial"/>
                            <w:b/>
                            <w:spacing w:val="-9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20"/>
                          </w:rPr>
                          <w:t>/</w:t>
                        </w:r>
                        <w:r>
                          <w:rPr>
                            <w:rFonts w:ascii="Arial"/>
                            <w:b/>
                            <w:spacing w:val="4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i/>
                            <w:sz w:val="20"/>
                          </w:rPr>
                          <w:t>INFORMATION</w:t>
                        </w:r>
                        <w:r>
                          <w:rPr>
                            <w:rFonts w:ascii="Arial"/>
                            <w:b/>
                            <w:i/>
                            <w:spacing w:val="48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i/>
                            <w:sz w:val="20"/>
                          </w:rPr>
                          <w:t>APPLICANT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 w:rsidR="00933428">
        <w:rPr>
          <w:rFonts w:ascii="Arial"/>
          <w:b/>
          <w:i/>
          <w:position w:val="2"/>
          <w:sz w:val="13"/>
        </w:rPr>
        <w:tab/>
      </w:r>
      <w:r w:rsidR="00933428">
        <w:rPr>
          <w:sz w:val="10"/>
        </w:rPr>
        <w:t>2.</w:t>
      </w:r>
      <w:r w:rsidR="00933428">
        <w:rPr>
          <w:sz w:val="10"/>
        </w:rPr>
        <w:tab/>
      </w:r>
      <w:r w:rsidR="00933428">
        <w:rPr>
          <w:rFonts w:ascii="Arial"/>
          <w:b/>
          <w:position w:val="2"/>
          <w:sz w:val="13"/>
        </w:rPr>
        <w:t>Pemohon perlu melampirkan salinan Kad Matrik ( Jika ianya bukan kursus kokurikulum berkredit) dan Kad Staf ( Bagi kakitangan UPSI).</w:t>
      </w:r>
    </w:p>
    <w:p w14:paraId="63A5D648" w14:textId="13ED315C" w:rsidR="000B4230" w:rsidRDefault="000B4230">
      <w:pPr>
        <w:pStyle w:val="BodyText"/>
        <w:spacing w:before="2"/>
        <w:rPr>
          <w:rFonts w:ascii="Arial"/>
          <w:b/>
          <w:sz w:val="13"/>
        </w:rPr>
      </w:pPr>
    </w:p>
    <w:p w14:paraId="6C1A751A" w14:textId="05A6986B" w:rsidR="000B4230" w:rsidRDefault="00000000">
      <w:pPr>
        <w:tabs>
          <w:tab w:val="left" w:pos="3011"/>
          <w:tab w:val="left" w:pos="10831"/>
        </w:tabs>
        <w:spacing w:before="97"/>
        <w:ind w:left="221"/>
        <w:rPr>
          <w:rFonts w:ascii="Arial"/>
          <w:b/>
          <w:sz w:val="18"/>
        </w:rPr>
      </w:pPr>
      <w:r>
        <w:rPr>
          <w:rFonts w:ascii="Arial"/>
          <w:b/>
          <w:sz w:val="18"/>
        </w:rPr>
        <w:t>Nama</w:t>
      </w:r>
      <w:r>
        <w:rPr>
          <w:rFonts w:ascii="Arial"/>
          <w:b/>
          <w:spacing w:val="-2"/>
          <w:sz w:val="18"/>
        </w:rPr>
        <w:t xml:space="preserve"> </w:t>
      </w:r>
      <w:r>
        <w:rPr>
          <w:rFonts w:ascii="Arial"/>
          <w:b/>
          <w:sz w:val="18"/>
        </w:rPr>
        <w:t>(</w:t>
      </w:r>
      <w:r>
        <w:rPr>
          <w:rFonts w:ascii="Arial"/>
          <w:b/>
          <w:i/>
          <w:sz w:val="18"/>
        </w:rPr>
        <w:t>Name)</w:t>
      </w:r>
      <w:r>
        <w:rPr>
          <w:rFonts w:ascii="Arial"/>
          <w:b/>
          <w:i/>
          <w:sz w:val="18"/>
        </w:rPr>
        <w:tab/>
      </w:r>
      <w:r>
        <w:rPr>
          <w:rFonts w:ascii="Arial"/>
          <w:b/>
          <w:position w:val="-1"/>
          <w:sz w:val="18"/>
        </w:rPr>
        <w:t xml:space="preserve">: </w:t>
      </w:r>
      <w:r>
        <w:rPr>
          <w:rFonts w:ascii="Arial"/>
          <w:b/>
          <w:spacing w:val="1"/>
          <w:position w:val="-1"/>
          <w:sz w:val="18"/>
        </w:rPr>
        <w:t xml:space="preserve"> </w:t>
      </w:r>
      <w:r>
        <w:rPr>
          <w:rFonts w:ascii="Arial"/>
          <w:b/>
          <w:w w:val="101"/>
          <w:position w:val="-1"/>
          <w:sz w:val="18"/>
          <w:u w:val="single"/>
        </w:rPr>
        <w:t xml:space="preserve"> </w:t>
      </w:r>
      <w:r>
        <w:rPr>
          <w:rFonts w:ascii="Arial"/>
          <w:b/>
          <w:position w:val="-1"/>
          <w:sz w:val="18"/>
          <w:u w:val="single"/>
        </w:rPr>
        <w:tab/>
      </w:r>
    </w:p>
    <w:p w14:paraId="4E0B4454" w14:textId="77777777" w:rsidR="000B4230" w:rsidRDefault="000B4230">
      <w:pPr>
        <w:rPr>
          <w:rFonts w:ascii="Arial"/>
          <w:sz w:val="18"/>
        </w:rPr>
        <w:sectPr w:rsidR="000B4230">
          <w:type w:val="continuous"/>
          <w:pgSz w:w="11910" w:h="16840"/>
          <w:pgMar w:top="620" w:right="440" w:bottom="280" w:left="340" w:header="720" w:footer="720" w:gutter="0"/>
          <w:cols w:space="720"/>
        </w:sectPr>
      </w:pPr>
    </w:p>
    <w:p w14:paraId="21493B49" w14:textId="5B01AC74" w:rsidR="000B4230" w:rsidRDefault="00000000">
      <w:pPr>
        <w:tabs>
          <w:tab w:val="left" w:pos="3011"/>
          <w:tab w:val="left" w:pos="5823"/>
        </w:tabs>
        <w:spacing w:before="100"/>
        <w:ind w:left="221"/>
        <w:rPr>
          <w:rFonts w:ascii="Arial"/>
          <w:b/>
          <w:sz w:val="18"/>
        </w:rPr>
      </w:pPr>
      <w:r>
        <w:rPr>
          <w:rFonts w:ascii="Arial"/>
          <w:b/>
          <w:sz w:val="18"/>
        </w:rPr>
        <w:t>No.</w:t>
      </w:r>
      <w:r>
        <w:rPr>
          <w:rFonts w:ascii="Arial"/>
          <w:b/>
          <w:spacing w:val="-2"/>
          <w:sz w:val="18"/>
        </w:rPr>
        <w:t xml:space="preserve"> </w:t>
      </w:r>
      <w:r>
        <w:rPr>
          <w:rFonts w:ascii="Arial"/>
          <w:b/>
          <w:sz w:val="18"/>
        </w:rPr>
        <w:t>Matrik</w:t>
      </w:r>
      <w:r>
        <w:rPr>
          <w:rFonts w:ascii="Arial"/>
          <w:b/>
          <w:spacing w:val="-4"/>
          <w:sz w:val="18"/>
        </w:rPr>
        <w:t xml:space="preserve"> </w:t>
      </w:r>
      <w:r>
        <w:rPr>
          <w:rFonts w:ascii="Arial"/>
          <w:b/>
          <w:sz w:val="18"/>
        </w:rPr>
        <w:t>(</w:t>
      </w:r>
      <w:r>
        <w:rPr>
          <w:rFonts w:ascii="Arial"/>
          <w:b/>
          <w:i/>
          <w:sz w:val="18"/>
        </w:rPr>
        <w:t>Matric No)</w:t>
      </w:r>
      <w:r>
        <w:rPr>
          <w:rFonts w:ascii="Arial"/>
          <w:b/>
          <w:i/>
          <w:sz w:val="18"/>
        </w:rPr>
        <w:tab/>
      </w:r>
      <w:r>
        <w:rPr>
          <w:rFonts w:ascii="Arial"/>
          <w:b/>
          <w:position w:val="-10"/>
          <w:sz w:val="18"/>
        </w:rPr>
        <w:t xml:space="preserve">: </w:t>
      </w:r>
      <w:r>
        <w:rPr>
          <w:rFonts w:ascii="Arial"/>
          <w:b/>
          <w:spacing w:val="1"/>
          <w:position w:val="-10"/>
          <w:sz w:val="18"/>
        </w:rPr>
        <w:t xml:space="preserve"> </w:t>
      </w:r>
      <w:r>
        <w:rPr>
          <w:rFonts w:ascii="Arial"/>
          <w:b/>
          <w:w w:val="101"/>
          <w:position w:val="-10"/>
          <w:sz w:val="18"/>
          <w:u w:val="single"/>
        </w:rPr>
        <w:t xml:space="preserve"> </w:t>
      </w:r>
      <w:r>
        <w:rPr>
          <w:rFonts w:ascii="Arial"/>
          <w:b/>
          <w:position w:val="-10"/>
          <w:sz w:val="18"/>
          <w:u w:val="single"/>
        </w:rPr>
        <w:tab/>
      </w:r>
    </w:p>
    <w:p w14:paraId="11742129" w14:textId="1E053231" w:rsidR="000B4230" w:rsidRDefault="00000000">
      <w:pPr>
        <w:spacing w:before="100" w:line="157" w:lineRule="exact"/>
        <w:ind w:left="240"/>
        <w:rPr>
          <w:rFonts w:ascii="Arial"/>
          <w:b/>
          <w:sz w:val="18"/>
        </w:rPr>
      </w:pPr>
      <w:r>
        <w:br w:type="column"/>
      </w:r>
      <w:r>
        <w:rPr>
          <w:rFonts w:ascii="Arial"/>
          <w:b/>
          <w:sz w:val="18"/>
        </w:rPr>
        <w:t>No-Telefon</w:t>
      </w:r>
    </w:p>
    <w:p w14:paraId="2F28D9DE" w14:textId="77777777" w:rsidR="000B4230" w:rsidRDefault="00000000">
      <w:pPr>
        <w:tabs>
          <w:tab w:val="left" w:pos="1397"/>
          <w:tab w:val="left" w:pos="3162"/>
        </w:tabs>
        <w:spacing w:line="257" w:lineRule="exact"/>
        <w:ind w:left="221"/>
        <w:rPr>
          <w:rFonts w:ascii="Arial"/>
          <w:b/>
          <w:sz w:val="18"/>
        </w:rPr>
      </w:pPr>
      <w:r>
        <w:rPr>
          <w:rFonts w:ascii="Arial"/>
          <w:b/>
          <w:sz w:val="18"/>
        </w:rPr>
        <w:t>(</w:t>
      </w:r>
      <w:r>
        <w:rPr>
          <w:rFonts w:ascii="Arial"/>
          <w:b/>
          <w:i/>
          <w:sz w:val="18"/>
        </w:rPr>
        <w:t>Phone</w:t>
      </w:r>
      <w:r>
        <w:rPr>
          <w:rFonts w:ascii="Arial"/>
          <w:b/>
          <w:i/>
          <w:spacing w:val="-1"/>
          <w:sz w:val="18"/>
        </w:rPr>
        <w:t xml:space="preserve"> </w:t>
      </w:r>
      <w:r>
        <w:rPr>
          <w:rFonts w:ascii="Arial"/>
          <w:b/>
          <w:i/>
          <w:sz w:val="18"/>
        </w:rPr>
        <w:t>No)</w:t>
      </w:r>
      <w:r>
        <w:rPr>
          <w:rFonts w:ascii="Arial"/>
          <w:b/>
          <w:i/>
          <w:sz w:val="18"/>
        </w:rPr>
        <w:tab/>
      </w:r>
      <w:r>
        <w:rPr>
          <w:rFonts w:ascii="Arial"/>
          <w:b/>
          <w:position w:val="10"/>
          <w:sz w:val="18"/>
        </w:rPr>
        <w:t>:</w:t>
      </w:r>
      <w:r>
        <w:rPr>
          <w:rFonts w:ascii="Arial"/>
          <w:b/>
          <w:spacing w:val="3"/>
          <w:position w:val="10"/>
          <w:sz w:val="18"/>
        </w:rPr>
        <w:t xml:space="preserve"> </w:t>
      </w:r>
      <w:r>
        <w:rPr>
          <w:rFonts w:ascii="Arial"/>
          <w:b/>
          <w:w w:val="101"/>
          <w:position w:val="10"/>
          <w:sz w:val="18"/>
          <w:u w:val="single"/>
        </w:rPr>
        <w:t xml:space="preserve"> </w:t>
      </w:r>
      <w:r>
        <w:rPr>
          <w:rFonts w:ascii="Arial"/>
          <w:b/>
          <w:position w:val="10"/>
          <w:sz w:val="18"/>
          <w:u w:val="single"/>
        </w:rPr>
        <w:tab/>
      </w:r>
    </w:p>
    <w:p w14:paraId="4D3AE76C" w14:textId="77777777" w:rsidR="000B4230" w:rsidRDefault="000B4230">
      <w:pPr>
        <w:spacing w:line="257" w:lineRule="exact"/>
        <w:rPr>
          <w:rFonts w:ascii="Arial"/>
          <w:sz w:val="18"/>
        </w:rPr>
        <w:sectPr w:rsidR="000B4230">
          <w:type w:val="continuous"/>
          <w:pgSz w:w="11910" w:h="16840"/>
          <w:pgMar w:top="620" w:right="440" w:bottom="280" w:left="340" w:header="720" w:footer="720" w:gutter="0"/>
          <w:cols w:num="2" w:space="720" w:equalWidth="0">
            <w:col w:w="5864" w:space="1690"/>
            <w:col w:w="3576"/>
          </w:cols>
        </w:sectPr>
      </w:pPr>
    </w:p>
    <w:p w14:paraId="67CD08E7" w14:textId="77777777" w:rsidR="000B4230" w:rsidRDefault="00000000">
      <w:pPr>
        <w:spacing w:line="156" w:lineRule="exact"/>
        <w:ind w:left="221"/>
        <w:rPr>
          <w:rFonts w:ascii="Arial"/>
          <w:b/>
          <w:sz w:val="18"/>
        </w:rPr>
      </w:pPr>
      <w:r>
        <w:rPr>
          <w:rFonts w:ascii="Arial"/>
          <w:b/>
          <w:sz w:val="18"/>
        </w:rPr>
        <w:t>Ptj/Jabatan</w:t>
      </w:r>
    </w:p>
    <w:p w14:paraId="3FDB6A9F" w14:textId="69F59D66" w:rsidR="000B4230" w:rsidRDefault="00000000">
      <w:pPr>
        <w:tabs>
          <w:tab w:val="left" w:pos="3011"/>
          <w:tab w:val="left" w:pos="10783"/>
        </w:tabs>
        <w:spacing w:line="257" w:lineRule="exact"/>
        <w:ind w:left="221"/>
        <w:rPr>
          <w:rFonts w:ascii="Arial"/>
          <w:b/>
          <w:sz w:val="18"/>
        </w:rPr>
      </w:pPr>
      <w:r>
        <w:rPr>
          <w:rFonts w:ascii="Arial"/>
          <w:b/>
          <w:i/>
          <w:sz w:val="18"/>
        </w:rPr>
        <w:t>(Faculty/ Department)</w:t>
      </w:r>
      <w:r>
        <w:rPr>
          <w:rFonts w:ascii="Arial"/>
          <w:b/>
          <w:i/>
          <w:sz w:val="18"/>
        </w:rPr>
        <w:tab/>
      </w:r>
      <w:r>
        <w:rPr>
          <w:rFonts w:ascii="Arial"/>
          <w:b/>
          <w:position w:val="10"/>
          <w:sz w:val="18"/>
        </w:rPr>
        <w:t>:</w:t>
      </w:r>
      <w:r>
        <w:rPr>
          <w:rFonts w:ascii="Arial"/>
          <w:b/>
          <w:spacing w:val="3"/>
          <w:position w:val="10"/>
          <w:sz w:val="18"/>
        </w:rPr>
        <w:t xml:space="preserve"> </w:t>
      </w:r>
      <w:r>
        <w:rPr>
          <w:rFonts w:ascii="Arial"/>
          <w:b/>
          <w:w w:val="101"/>
          <w:position w:val="10"/>
          <w:sz w:val="18"/>
          <w:u w:val="single"/>
        </w:rPr>
        <w:t xml:space="preserve"> </w:t>
      </w:r>
      <w:r>
        <w:rPr>
          <w:rFonts w:ascii="Arial"/>
          <w:b/>
          <w:position w:val="10"/>
          <w:sz w:val="18"/>
          <w:u w:val="single"/>
        </w:rPr>
        <w:tab/>
      </w:r>
    </w:p>
    <w:p w14:paraId="5F963465" w14:textId="0406C5EE" w:rsidR="000B4230" w:rsidRDefault="000B4230">
      <w:pPr>
        <w:pStyle w:val="BodyText"/>
        <w:spacing w:before="10"/>
        <w:rPr>
          <w:rFonts w:ascii="Arial"/>
          <w:b/>
          <w:sz w:val="9"/>
        </w:rPr>
      </w:pPr>
    </w:p>
    <w:p w14:paraId="2064F058" w14:textId="6D16526F" w:rsidR="000B4230" w:rsidRDefault="00000000">
      <w:pPr>
        <w:tabs>
          <w:tab w:val="left" w:pos="3011"/>
          <w:tab w:val="left" w:pos="5424"/>
          <w:tab w:val="left" w:pos="6824"/>
          <w:tab w:val="left" w:pos="8951"/>
          <w:tab w:val="left" w:pos="10812"/>
        </w:tabs>
        <w:spacing w:before="97"/>
        <w:ind w:left="221"/>
        <w:rPr>
          <w:rFonts w:ascii="Arial"/>
          <w:b/>
          <w:sz w:val="18"/>
          <w:u w:val="single"/>
        </w:rPr>
      </w:pPr>
      <w:r>
        <w:rPr>
          <w:rFonts w:ascii="Arial"/>
          <w:b/>
          <w:sz w:val="18"/>
        </w:rPr>
        <w:t>Kursus</w:t>
      </w:r>
      <w:r w:rsidR="00065098">
        <w:rPr>
          <w:rFonts w:ascii="Arial"/>
          <w:b/>
          <w:sz w:val="18"/>
        </w:rPr>
        <w:t xml:space="preserve"> Kokurikulum</w:t>
      </w:r>
      <w:r w:rsidR="00065098">
        <w:rPr>
          <w:rFonts w:ascii="Arial"/>
          <w:b/>
          <w:sz w:val="18"/>
        </w:rPr>
        <w:br/>
      </w:r>
      <w:r>
        <w:rPr>
          <w:rFonts w:ascii="Arial"/>
          <w:b/>
          <w:sz w:val="18"/>
        </w:rPr>
        <w:t>(</w:t>
      </w:r>
      <w:r w:rsidR="00065098" w:rsidRPr="00065098">
        <w:rPr>
          <w:rFonts w:ascii="Arial"/>
          <w:b/>
          <w:i/>
          <w:iCs/>
          <w:sz w:val="18"/>
        </w:rPr>
        <w:t>Co</w:t>
      </w:r>
      <w:r w:rsidR="00065098">
        <w:rPr>
          <w:rFonts w:ascii="Arial"/>
          <w:b/>
          <w:i/>
          <w:iCs/>
          <w:sz w:val="18"/>
        </w:rPr>
        <w:t>-</w:t>
      </w:r>
      <w:r w:rsidR="00065098" w:rsidRPr="00065098">
        <w:rPr>
          <w:rFonts w:ascii="Arial"/>
          <w:b/>
          <w:i/>
          <w:iCs/>
          <w:sz w:val="18"/>
        </w:rPr>
        <w:t>cu</w:t>
      </w:r>
      <w:r w:rsidR="00065098">
        <w:rPr>
          <w:rFonts w:ascii="Arial"/>
          <w:b/>
          <w:i/>
          <w:iCs/>
          <w:sz w:val="18"/>
        </w:rPr>
        <w:t>r</w:t>
      </w:r>
      <w:r w:rsidR="00065098" w:rsidRPr="00065098">
        <w:rPr>
          <w:rFonts w:ascii="Arial"/>
          <w:b/>
          <w:i/>
          <w:iCs/>
          <w:sz w:val="18"/>
        </w:rPr>
        <w:t>riculum</w:t>
      </w:r>
      <w:r w:rsidR="00065098">
        <w:rPr>
          <w:rFonts w:ascii="Arial"/>
          <w:b/>
          <w:sz w:val="18"/>
        </w:rPr>
        <w:t xml:space="preserve"> </w:t>
      </w:r>
      <w:r>
        <w:rPr>
          <w:rFonts w:ascii="Arial"/>
          <w:b/>
          <w:i/>
          <w:sz w:val="18"/>
        </w:rPr>
        <w:t>Cours</w:t>
      </w:r>
      <w:r w:rsidR="00065098">
        <w:rPr>
          <w:rFonts w:ascii="Arial"/>
          <w:b/>
          <w:i/>
          <w:sz w:val="18"/>
        </w:rPr>
        <w:t>e</w:t>
      </w:r>
      <w:r>
        <w:rPr>
          <w:rFonts w:ascii="Arial"/>
          <w:b/>
          <w:i/>
          <w:sz w:val="18"/>
        </w:rPr>
        <w:t>)</w:t>
      </w:r>
      <w:r>
        <w:rPr>
          <w:rFonts w:ascii="Arial"/>
          <w:b/>
          <w:i/>
          <w:sz w:val="18"/>
        </w:rPr>
        <w:tab/>
      </w:r>
      <w:r>
        <w:rPr>
          <w:rFonts w:ascii="Arial"/>
          <w:b/>
          <w:sz w:val="18"/>
        </w:rPr>
        <w:t>:</w:t>
      </w:r>
      <w:r>
        <w:rPr>
          <w:rFonts w:ascii="Arial"/>
          <w:b/>
          <w:sz w:val="18"/>
          <w:u w:val="single"/>
        </w:rPr>
        <w:tab/>
      </w:r>
      <w:r>
        <w:rPr>
          <w:rFonts w:ascii="Arial"/>
          <w:b/>
          <w:sz w:val="18"/>
        </w:rPr>
        <w:tab/>
        <w:t>Program</w:t>
      </w:r>
      <w:r>
        <w:rPr>
          <w:rFonts w:ascii="Arial"/>
          <w:b/>
          <w:spacing w:val="-2"/>
          <w:sz w:val="18"/>
        </w:rPr>
        <w:t xml:space="preserve"> </w:t>
      </w:r>
      <w:r>
        <w:rPr>
          <w:rFonts w:ascii="Arial"/>
          <w:b/>
          <w:sz w:val="18"/>
        </w:rPr>
        <w:t>(</w:t>
      </w:r>
      <w:r>
        <w:rPr>
          <w:rFonts w:ascii="Arial"/>
          <w:b/>
          <w:i/>
          <w:sz w:val="18"/>
        </w:rPr>
        <w:t>Programme)</w:t>
      </w:r>
      <w:r>
        <w:rPr>
          <w:rFonts w:ascii="Arial"/>
          <w:b/>
          <w:i/>
          <w:sz w:val="18"/>
        </w:rPr>
        <w:tab/>
      </w:r>
      <w:r>
        <w:rPr>
          <w:rFonts w:ascii="Arial"/>
          <w:b/>
          <w:sz w:val="18"/>
        </w:rPr>
        <w:t>:</w:t>
      </w:r>
      <w:r>
        <w:rPr>
          <w:rFonts w:ascii="Arial"/>
          <w:b/>
          <w:spacing w:val="3"/>
          <w:sz w:val="18"/>
        </w:rPr>
        <w:t xml:space="preserve"> </w:t>
      </w:r>
      <w:r>
        <w:rPr>
          <w:rFonts w:ascii="Arial"/>
          <w:b/>
          <w:w w:val="101"/>
          <w:sz w:val="18"/>
          <w:u w:val="single"/>
        </w:rPr>
        <w:t xml:space="preserve"> </w:t>
      </w:r>
      <w:r>
        <w:rPr>
          <w:rFonts w:ascii="Arial"/>
          <w:b/>
          <w:sz w:val="18"/>
          <w:u w:val="single"/>
        </w:rPr>
        <w:tab/>
      </w:r>
    </w:p>
    <w:p w14:paraId="5ACF3F74" w14:textId="5EC141C2" w:rsidR="00065098" w:rsidRPr="00065098" w:rsidRDefault="00065098">
      <w:pPr>
        <w:tabs>
          <w:tab w:val="left" w:pos="3011"/>
          <w:tab w:val="left" w:pos="5424"/>
          <w:tab w:val="left" w:pos="6824"/>
          <w:tab w:val="left" w:pos="8951"/>
          <w:tab w:val="left" w:pos="10812"/>
        </w:tabs>
        <w:spacing w:before="97"/>
        <w:ind w:left="221"/>
        <w:rPr>
          <w:rFonts w:ascii="Arial"/>
          <w:b/>
          <w:i/>
          <w:iCs/>
          <w:sz w:val="12"/>
          <w:szCs w:val="18"/>
        </w:rPr>
      </w:pPr>
      <w:r>
        <w:rPr>
          <w:rFonts w:ascii="Arial"/>
          <w:b/>
          <w:sz w:val="18"/>
        </w:rPr>
        <w:tab/>
      </w:r>
      <w:r>
        <w:rPr>
          <w:rFonts w:ascii="Arial"/>
          <w:b/>
          <w:sz w:val="18"/>
        </w:rPr>
        <w:tab/>
      </w:r>
      <w:r>
        <w:rPr>
          <w:rFonts w:ascii="Arial"/>
          <w:b/>
          <w:sz w:val="18"/>
        </w:rPr>
        <w:tab/>
      </w:r>
      <w:r w:rsidRPr="00065098">
        <w:rPr>
          <w:rFonts w:ascii="Arial"/>
          <w:b/>
          <w:sz w:val="12"/>
          <w:szCs w:val="18"/>
        </w:rPr>
        <w:t>(selain dari kursus kokurikulum/</w:t>
      </w:r>
      <w:r w:rsidRPr="00065098">
        <w:rPr>
          <w:rFonts w:ascii="Arial"/>
          <w:b/>
          <w:i/>
          <w:iCs/>
          <w:sz w:val="12"/>
          <w:szCs w:val="18"/>
        </w:rPr>
        <w:t>other than co-curriculum courses)</w:t>
      </w:r>
    </w:p>
    <w:p w14:paraId="5B6517CA" w14:textId="77777777" w:rsidR="000B4230" w:rsidRDefault="000B4230">
      <w:pPr>
        <w:pStyle w:val="BodyText"/>
        <w:spacing w:before="6"/>
        <w:rPr>
          <w:rFonts w:ascii="Arial"/>
          <w:b/>
          <w:sz w:val="9"/>
        </w:rPr>
      </w:pPr>
    </w:p>
    <w:p w14:paraId="3497D897" w14:textId="77777777" w:rsidR="000B4230" w:rsidRDefault="000B4230">
      <w:pPr>
        <w:pStyle w:val="BodyText"/>
        <w:spacing w:before="7"/>
        <w:rPr>
          <w:rFonts w:ascii="Arial"/>
          <w:b/>
          <w:i/>
          <w:sz w:val="9"/>
        </w:rPr>
      </w:pPr>
    </w:p>
    <w:p w14:paraId="0D60C1B5" w14:textId="57E68C11" w:rsidR="000B4230" w:rsidRDefault="00000000" w:rsidP="00065098">
      <w:pPr>
        <w:tabs>
          <w:tab w:val="left" w:pos="3011"/>
          <w:tab w:val="left" w:pos="10831"/>
        </w:tabs>
        <w:spacing w:before="96"/>
        <w:ind w:left="221"/>
        <w:rPr>
          <w:rFonts w:ascii="Arial"/>
          <w:b/>
          <w:sz w:val="18"/>
          <w:u w:val="single"/>
        </w:rPr>
      </w:pPr>
      <w:r>
        <w:rPr>
          <w:rFonts w:ascii="Arial"/>
          <w:b/>
          <w:sz w:val="18"/>
        </w:rPr>
        <w:t>Tujuan</w:t>
      </w:r>
      <w:r>
        <w:rPr>
          <w:rFonts w:ascii="Arial"/>
          <w:b/>
          <w:spacing w:val="-7"/>
          <w:sz w:val="18"/>
        </w:rPr>
        <w:t xml:space="preserve"> </w:t>
      </w:r>
      <w:r>
        <w:rPr>
          <w:rFonts w:ascii="Arial"/>
          <w:b/>
          <w:sz w:val="18"/>
        </w:rPr>
        <w:t>(</w:t>
      </w:r>
      <w:r>
        <w:rPr>
          <w:rFonts w:ascii="Arial"/>
          <w:b/>
          <w:i/>
          <w:sz w:val="18"/>
        </w:rPr>
        <w:t>Purpose)</w:t>
      </w:r>
      <w:r>
        <w:rPr>
          <w:rFonts w:ascii="Arial"/>
          <w:b/>
          <w:i/>
          <w:sz w:val="18"/>
        </w:rPr>
        <w:tab/>
      </w:r>
      <w:r>
        <w:rPr>
          <w:rFonts w:ascii="Arial"/>
          <w:b/>
          <w:sz w:val="18"/>
        </w:rPr>
        <w:t>:</w:t>
      </w:r>
      <w:r>
        <w:rPr>
          <w:rFonts w:ascii="Arial"/>
          <w:b/>
          <w:sz w:val="18"/>
          <w:u w:val="single"/>
        </w:rPr>
        <w:t xml:space="preserve"> </w:t>
      </w:r>
      <w:r>
        <w:rPr>
          <w:rFonts w:ascii="Arial"/>
          <w:b/>
          <w:sz w:val="18"/>
          <w:u w:val="single"/>
        </w:rPr>
        <w:tab/>
      </w:r>
    </w:p>
    <w:p w14:paraId="429854D2" w14:textId="77777777" w:rsidR="00065098" w:rsidRPr="00065098" w:rsidRDefault="00065098" w:rsidP="00065098">
      <w:pPr>
        <w:tabs>
          <w:tab w:val="left" w:pos="3011"/>
          <w:tab w:val="left" w:pos="10831"/>
        </w:tabs>
        <w:spacing w:before="96"/>
        <w:ind w:left="221"/>
        <w:rPr>
          <w:rFonts w:ascii="Arial"/>
          <w:b/>
          <w:sz w:val="18"/>
        </w:rPr>
      </w:pPr>
    </w:p>
    <w:p w14:paraId="53F3EE21" w14:textId="7A0A6B2A" w:rsidR="000B4230" w:rsidRPr="00065098" w:rsidRDefault="00065098">
      <w:pPr>
        <w:tabs>
          <w:tab w:val="left" w:pos="3371"/>
          <w:tab w:val="left" w:pos="6698"/>
        </w:tabs>
        <w:spacing w:before="95" w:line="231" w:lineRule="exact"/>
        <w:ind w:left="221"/>
        <w:rPr>
          <w:rFonts w:ascii="Arial"/>
          <w:b/>
          <w:position w:val="2"/>
          <w:sz w:val="18"/>
        </w:rPr>
      </w:pPr>
      <w:r>
        <w:rPr>
          <w:rFonts w:ascii="Arial"/>
          <w:b/>
          <w:position w:val="2"/>
          <w:sz w:val="18"/>
        </w:rPr>
        <w:t>Tarikh aktiviti (</w:t>
      </w:r>
      <w:r>
        <w:rPr>
          <w:rFonts w:ascii="Arial"/>
          <w:b/>
          <w:i/>
          <w:iCs/>
          <w:position w:val="2"/>
          <w:sz w:val="18"/>
        </w:rPr>
        <w:t>date of activity)</w:t>
      </w:r>
      <w:r>
        <w:rPr>
          <w:rFonts w:ascii="Arial"/>
          <w:b/>
          <w:i/>
          <w:iCs/>
          <w:position w:val="2"/>
          <w:sz w:val="18"/>
        </w:rPr>
        <w:tab/>
      </w:r>
      <w:r>
        <w:rPr>
          <w:sz w:val="20"/>
        </w:rPr>
        <w:t xml:space="preserve">: </w:t>
      </w:r>
      <w:r>
        <w:rPr>
          <w:spacing w:val="5"/>
          <w:sz w:val="20"/>
        </w:rPr>
        <w:t xml:space="preserve"> 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rFonts w:ascii="Arial"/>
          <w:b/>
          <w:position w:val="2"/>
          <w:sz w:val="18"/>
        </w:rPr>
        <w:br/>
        <w:t>Tarikh</w:t>
      </w:r>
      <w:r>
        <w:rPr>
          <w:rFonts w:ascii="Arial"/>
          <w:b/>
          <w:spacing w:val="-6"/>
          <w:position w:val="2"/>
          <w:sz w:val="18"/>
        </w:rPr>
        <w:t xml:space="preserve"> </w:t>
      </w:r>
      <w:r>
        <w:rPr>
          <w:rFonts w:ascii="Arial"/>
          <w:b/>
          <w:position w:val="2"/>
          <w:sz w:val="18"/>
        </w:rPr>
        <w:t>permohonan</w:t>
      </w:r>
      <w:r>
        <w:rPr>
          <w:rFonts w:ascii="Arial"/>
          <w:b/>
          <w:spacing w:val="-6"/>
          <w:position w:val="2"/>
          <w:sz w:val="18"/>
        </w:rPr>
        <w:t xml:space="preserve"> </w:t>
      </w:r>
      <w:r>
        <w:rPr>
          <w:rFonts w:ascii="Arial"/>
          <w:b/>
          <w:position w:val="2"/>
          <w:sz w:val="18"/>
        </w:rPr>
        <w:t>(</w:t>
      </w:r>
      <w:r>
        <w:rPr>
          <w:rFonts w:ascii="Arial"/>
          <w:b/>
          <w:i/>
          <w:position w:val="2"/>
          <w:sz w:val="18"/>
        </w:rPr>
        <w:t>date</w:t>
      </w:r>
      <w:r>
        <w:rPr>
          <w:rFonts w:ascii="Arial"/>
          <w:b/>
          <w:i/>
          <w:spacing w:val="-4"/>
          <w:position w:val="2"/>
          <w:sz w:val="18"/>
        </w:rPr>
        <w:t xml:space="preserve"> </w:t>
      </w:r>
      <w:r>
        <w:rPr>
          <w:rFonts w:ascii="Arial"/>
          <w:b/>
          <w:i/>
          <w:position w:val="2"/>
          <w:sz w:val="18"/>
        </w:rPr>
        <w:t>request)</w:t>
      </w:r>
      <w:r>
        <w:rPr>
          <w:rFonts w:ascii="Arial"/>
          <w:b/>
          <w:i/>
          <w:position w:val="2"/>
          <w:sz w:val="18"/>
        </w:rPr>
        <w:tab/>
      </w:r>
      <w:r>
        <w:rPr>
          <w:sz w:val="20"/>
        </w:rPr>
        <w:t xml:space="preserve">: </w:t>
      </w:r>
      <w:r>
        <w:rPr>
          <w:spacing w:val="5"/>
          <w:sz w:val="20"/>
        </w:rPr>
        <w:t xml:space="preserve"> 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14:paraId="50035CBA" w14:textId="77777777" w:rsidR="000B4230" w:rsidRDefault="00000000">
      <w:pPr>
        <w:tabs>
          <w:tab w:val="left" w:pos="3371"/>
          <w:tab w:val="left" w:pos="6698"/>
        </w:tabs>
        <w:spacing w:line="231" w:lineRule="exact"/>
        <w:ind w:left="221"/>
        <w:rPr>
          <w:sz w:val="20"/>
        </w:rPr>
      </w:pPr>
      <w:r>
        <w:rPr>
          <w:rFonts w:ascii="Arial"/>
          <w:b/>
          <w:position w:val="2"/>
          <w:sz w:val="18"/>
        </w:rPr>
        <w:t>Tarikh</w:t>
      </w:r>
      <w:r>
        <w:rPr>
          <w:rFonts w:ascii="Arial"/>
          <w:b/>
          <w:spacing w:val="-4"/>
          <w:position w:val="2"/>
          <w:sz w:val="18"/>
        </w:rPr>
        <w:t xml:space="preserve"> </w:t>
      </w:r>
      <w:r>
        <w:rPr>
          <w:rFonts w:ascii="Arial"/>
          <w:b/>
          <w:position w:val="2"/>
          <w:sz w:val="18"/>
        </w:rPr>
        <w:t>pemulangan</w:t>
      </w:r>
      <w:r>
        <w:rPr>
          <w:rFonts w:ascii="Arial"/>
          <w:b/>
          <w:spacing w:val="-5"/>
          <w:position w:val="2"/>
          <w:sz w:val="18"/>
        </w:rPr>
        <w:t xml:space="preserve"> </w:t>
      </w:r>
      <w:r>
        <w:rPr>
          <w:rFonts w:ascii="Arial"/>
          <w:b/>
          <w:position w:val="2"/>
          <w:sz w:val="18"/>
        </w:rPr>
        <w:t>(</w:t>
      </w:r>
      <w:r>
        <w:rPr>
          <w:rFonts w:ascii="Arial"/>
          <w:b/>
          <w:i/>
          <w:position w:val="2"/>
          <w:sz w:val="18"/>
        </w:rPr>
        <w:t>return</w:t>
      </w:r>
      <w:r>
        <w:rPr>
          <w:rFonts w:ascii="Arial"/>
          <w:b/>
          <w:i/>
          <w:spacing w:val="-4"/>
          <w:position w:val="2"/>
          <w:sz w:val="18"/>
        </w:rPr>
        <w:t xml:space="preserve"> </w:t>
      </w:r>
      <w:r>
        <w:rPr>
          <w:rFonts w:ascii="Arial"/>
          <w:b/>
          <w:i/>
          <w:position w:val="2"/>
          <w:sz w:val="18"/>
        </w:rPr>
        <w:t>date)</w:t>
      </w:r>
      <w:r>
        <w:rPr>
          <w:rFonts w:ascii="Arial"/>
          <w:b/>
          <w:i/>
          <w:position w:val="2"/>
          <w:sz w:val="18"/>
        </w:rPr>
        <w:tab/>
      </w:r>
      <w:r>
        <w:rPr>
          <w:sz w:val="20"/>
        </w:rPr>
        <w:t xml:space="preserve">: </w:t>
      </w:r>
      <w:r>
        <w:rPr>
          <w:spacing w:val="5"/>
          <w:sz w:val="20"/>
        </w:rPr>
        <w:t xml:space="preserve"> 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14:paraId="2C092543" w14:textId="157CC694" w:rsidR="000B4230" w:rsidRDefault="00F87252">
      <w:pPr>
        <w:pStyle w:val="BodyText"/>
        <w:spacing w:before="1"/>
        <w:rPr>
          <w:sz w:val="17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9376" behindDoc="1" locked="0" layoutInCell="1" allowOverlap="1" wp14:anchorId="5FE3A0FD" wp14:editId="78DB70A1">
                <wp:simplePos x="0" y="0"/>
                <wp:positionH relativeFrom="page">
                  <wp:posOffset>283210</wp:posOffset>
                </wp:positionH>
                <wp:positionV relativeFrom="paragraph">
                  <wp:posOffset>149860</wp:posOffset>
                </wp:positionV>
                <wp:extent cx="6925310" cy="158750"/>
                <wp:effectExtent l="0" t="0" r="0" b="0"/>
                <wp:wrapTopAndBottom/>
                <wp:docPr id="1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25310" cy="158750"/>
                          <a:chOff x="446" y="236"/>
                          <a:chExt cx="10906" cy="250"/>
                        </a:xfrm>
                      </wpg:grpSpPr>
                      <wps:wsp>
                        <wps:cNvPr id="18" name="Freeform 10"/>
                        <wps:cNvSpPr>
                          <a:spLocks/>
                        </wps:cNvSpPr>
                        <wps:spPr bwMode="auto">
                          <a:xfrm>
                            <a:off x="460" y="245"/>
                            <a:ext cx="10882" cy="231"/>
                          </a:xfrm>
                          <a:custGeom>
                            <a:avLst/>
                            <a:gdLst>
                              <a:gd name="T0" fmla="+- 0 11342 461"/>
                              <a:gd name="T1" fmla="*/ T0 w 10882"/>
                              <a:gd name="T2" fmla="+- 0 246 246"/>
                              <a:gd name="T3" fmla="*/ 246 h 231"/>
                              <a:gd name="T4" fmla="+- 0 11242 461"/>
                              <a:gd name="T5" fmla="*/ T4 w 10882"/>
                              <a:gd name="T6" fmla="+- 0 246 246"/>
                              <a:gd name="T7" fmla="*/ 246 h 231"/>
                              <a:gd name="T8" fmla="+- 0 562 461"/>
                              <a:gd name="T9" fmla="*/ T8 w 10882"/>
                              <a:gd name="T10" fmla="+- 0 246 246"/>
                              <a:gd name="T11" fmla="*/ 246 h 231"/>
                              <a:gd name="T12" fmla="+- 0 461 461"/>
                              <a:gd name="T13" fmla="*/ T12 w 10882"/>
                              <a:gd name="T14" fmla="+- 0 246 246"/>
                              <a:gd name="T15" fmla="*/ 246 h 231"/>
                              <a:gd name="T16" fmla="+- 0 461 461"/>
                              <a:gd name="T17" fmla="*/ T16 w 10882"/>
                              <a:gd name="T18" fmla="+- 0 477 246"/>
                              <a:gd name="T19" fmla="*/ 477 h 231"/>
                              <a:gd name="T20" fmla="+- 0 562 461"/>
                              <a:gd name="T21" fmla="*/ T20 w 10882"/>
                              <a:gd name="T22" fmla="+- 0 477 246"/>
                              <a:gd name="T23" fmla="*/ 477 h 231"/>
                              <a:gd name="T24" fmla="+- 0 11242 461"/>
                              <a:gd name="T25" fmla="*/ T24 w 10882"/>
                              <a:gd name="T26" fmla="+- 0 477 246"/>
                              <a:gd name="T27" fmla="*/ 477 h 231"/>
                              <a:gd name="T28" fmla="+- 0 11342 461"/>
                              <a:gd name="T29" fmla="*/ T28 w 10882"/>
                              <a:gd name="T30" fmla="+- 0 477 246"/>
                              <a:gd name="T31" fmla="*/ 477 h 231"/>
                              <a:gd name="T32" fmla="+- 0 11342 461"/>
                              <a:gd name="T33" fmla="*/ T32 w 10882"/>
                              <a:gd name="T34" fmla="+- 0 246 246"/>
                              <a:gd name="T35" fmla="*/ 246 h 23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10882" h="231">
                                <a:moveTo>
                                  <a:pt x="10881" y="0"/>
                                </a:moveTo>
                                <a:lnTo>
                                  <a:pt x="10781" y="0"/>
                                </a:lnTo>
                                <a:lnTo>
                                  <a:pt x="10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31"/>
                                </a:lnTo>
                                <a:lnTo>
                                  <a:pt x="101" y="231"/>
                                </a:lnTo>
                                <a:lnTo>
                                  <a:pt x="10781" y="231"/>
                                </a:lnTo>
                                <a:lnTo>
                                  <a:pt x="10881" y="231"/>
                                </a:lnTo>
                                <a:lnTo>
                                  <a:pt x="1088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EBEB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AutoShape 9"/>
                        <wps:cNvSpPr>
                          <a:spLocks/>
                        </wps:cNvSpPr>
                        <wps:spPr bwMode="auto">
                          <a:xfrm>
                            <a:off x="446" y="236"/>
                            <a:ext cx="10906" cy="250"/>
                          </a:xfrm>
                          <a:custGeom>
                            <a:avLst/>
                            <a:gdLst>
                              <a:gd name="T0" fmla="+- 0 912 446"/>
                              <a:gd name="T1" fmla="*/ T0 w 10906"/>
                              <a:gd name="T2" fmla="+- 0 236 236"/>
                              <a:gd name="T3" fmla="*/ 236 h 250"/>
                              <a:gd name="T4" fmla="+- 0 903 446"/>
                              <a:gd name="T5" fmla="*/ T4 w 10906"/>
                              <a:gd name="T6" fmla="+- 0 236 236"/>
                              <a:gd name="T7" fmla="*/ 236 h 250"/>
                              <a:gd name="T8" fmla="+- 0 466 446"/>
                              <a:gd name="T9" fmla="*/ T8 w 10906"/>
                              <a:gd name="T10" fmla="+- 0 236 236"/>
                              <a:gd name="T11" fmla="*/ 236 h 250"/>
                              <a:gd name="T12" fmla="+- 0 456 446"/>
                              <a:gd name="T13" fmla="*/ T12 w 10906"/>
                              <a:gd name="T14" fmla="+- 0 236 236"/>
                              <a:gd name="T15" fmla="*/ 236 h 250"/>
                              <a:gd name="T16" fmla="+- 0 446 446"/>
                              <a:gd name="T17" fmla="*/ T16 w 10906"/>
                              <a:gd name="T18" fmla="+- 0 236 236"/>
                              <a:gd name="T19" fmla="*/ 236 h 250"/>
                              <a:gd name="T20" fmla="+- 0 446 446"/>
                              <a:gd name="T21" fmla="*/ T20 w 10906"/>
                              <a:gd name="T22" fmla="+- 0 246 236"/>
                              <a:gd name="T23" fmla="*/ 246 h 250"/>
                              <a:gd name="T24" fmla="+- 0 446 446"/>
                              <a:gd name="T25" fmla="*/ T24 w 10906"/>
                              <a:gd name="T26" fmla="+- 0 246 236"/>
                              <a:gd name="T27" fmla="*/ 246 h 250"/>
                              <a:gd name="T28" fmla="+- 0 446 446"/>
                              <a:gd name="T29" fmla="*/ T28 w 10906"/>
                              <a:gd name="T30" fmla="+- 0 477 236"/>
                              <a:gd name="T31" fmla="*/ 477 h 250"/>
                              <a:gd name="T32" fmla="+- 0 456 446"/>
                              <a:gd name="T33" fmla="*/ T32 w 10906"/>
                              <a:gd name="T34" fmla="+- 0 477 236"/>
                              <a:gd name="T35" fmla="*/ 477 h 250"/>
                              <a:gd name="T36" fmla="+- 0 456 446"/>
                              <a:gd name="T37" fmla="*/ T36 w 10906"/>
                              <a:gd name="T38" fmla="+- 0 246 236"/>
                              <a:gd name="T39" fmla="*/ 246 h 250"/>
                              <a:gd name="T40" fmla="+- 0 466 446"/>
                              <a:gd name="T41" fmla="*/ T40 w 10906"/>
                              <a:gd name="T42" fmla="+- 0 246 236"/>
                              <a:gd name="T43" fmla="*/ 246 h 250"/>
                              <a:gd name="T44" fmla="+- 0 903 446"/>
                              <a:gd name="T45" fmla="*/ T44 w 10906"/>
                              <a:gd name="T46" fmla="+- 0 246 236"/>
                              <a:gd name="T47" fmla="*/ 246 h 250"/>
                              <a:gd name="T48" fmla="+- 0 912 446"/>
                              <a:gd name="T49" fmla="*/ T48 w 10906"/>
                              <a:gd name="T50" fmla="+- 0 246 236"/>
                              <a:gd name="T51" fmla="*/ 246 h 250"/>
                              <a:gd name="T52" fmla="+- 0 912 446"/>
                              <a:gd name="T53" fmla="*/ T52 w 10906"/>
                              <a:gd name="T54" fmla="+- 0 236 236"/>
                              <a:gd name="T55" fmla="*/ 236 h 250"/>
                              <a:gd name="T56" fmla="+- 0 11352 446"/>
                              <a:gd name="T57" fmla="*/ T56 w 10906"/>
                              <a:gd name="T58" fmla="+- 0 477 236"/>
                              <a:gd name="T59" fmla="*/ 477 h 250"/>
                              <a:gd name="T60" fmla="+- 0 11342 446"/>
                              <a:gd name="T61" fmla="*/ T60 w 10906"/>
                              <a:gd name="T62" fmla="+- 0 477 236"/>
                              <a:gd name="T63" fmla="*/ 477 h 250"/>
                              <a:gd name="T64" fmla="+- 0 466 446"/>
                              <a:gd name="T65" fmla="*/ T64 w 10906"/>
                              <a:gd name="T66" fmla="+- 0 477 236"/>
                              <a:gd name="T67" fmla="*/ 477 h 250"/>
                              <a:gd name="T68" fmla="+- 0 456 446"/>
                              <a:gd name="T69" fmla="*/ T68 w 10906"/>
                              <a:gd name="T70" fmla="+- 0 477 236"/>
                              <a:gd name="T71" fmla="*/ 477 h 250"/>
                              <a:gd name="T72" fmla="+- 0 446 446"/>
                              <a:gd name="T73" fmla="*/ T72 w 10906"/>
                              <a:gd name="T74" fmla="+- 0 477 236"/>
                              <a:gd name="T75" fmla="*/ 477 h 250"/>
                              <a:gd name="T76" fmla="+- 0 446 446"/>
                              <a:gd name="T77" fmla="*/ T76 w 10906"/>
                              <a:gd name="T78" fmla="+- 0 486 236"/>
                              <a:gd name="T79" fmla="*/ 486 h 250"/>
                              <a:gd name="T80" fmla="+- 0 456 446"/>
                              <a:gd name="T81" fmla="*/ T80 w 10906"/>
                              <a:gd name="T82" fmla="+- 0 486 236"/>
                              <a:gd name="T83" fmla="*/ 486 h 250"/>
                              <a:gd name="T84" fmla="+- 0 466 446"/>
                              <a:gd name="T85" fmla="*/ T84 w 10906"/>
                              <a:gd name="T86" fmla="+- 0 486 236"/>
                              <a:gd name="T87" fmla="*/ 486 h 250"/>
                              <a:gd name="T88" fmla="+- 0 11342 446"/>
                              <a:gd name="T89" fmla="*/ T88 w 10906"/>
                              <a:gd name="T90" fmla="+- 0 486 236"/>
                              <a:gd name="T91" fmla="*/ 486 h 250"/>
                              <a:gd name="T92" fmla="+- 0 11352 446"/>
                              <a:gd name="T93" fmla="*/ T92 w 10906"/>
                              <a:gd name="T94" fmla="+- 0 486 236"/>
                              <a:gd name="T95" fmla="*/ 486 h 250"/>
                              <a:gd name="T96" fmla="+- 0 11352 446"/>
                              <a:gd name="T97" fmla="*/ T96 w 10906"/>
                              <a:gd name="T98" fmla="+- 0 477 236"/>
                              <a:gd name="T99" fmla="*/ 477 h 250"/>
                              <a:gd name="T100" fmla="+- 0 11352 446"/>
                              <a:gd name="T101" fmla="*/ T100 w 10906"/>
                              <a:gd name="T102" fmla="+- 0 236 236"/>
                              <a:gd name="T103" fmla="*/ 236 h 250"/>
                              <a:gd name="T104" fmla="+- 0 11342 446"/>
                              <a:gd name="T105" fmla="*/ T104 w 10906"/>
                              <a:gd name="T106" fmla="+- 0 236 236"/>
                              <a:gd name="T107" fmla="*/ 236 h 250"/>
                              <a:gd name="T108" fmla="+- 0 11342 446"/>
                              <a:gd name="T109" fmla="*/ T108 w 10906"/>
                              <a:gd name="T110" fmla="+- 0 236 236"/>
                              <a:gd name="T111" fmla="*/ 236 h 250"/>
                              <a:gd name="T112" fmla="+- 0 912 446"/>
                              <a:gd name="T113" fmla="*/ T112 w 10906"/>
                              <a:gd name="T114" fmla="+- 0 236 236"/>
                              <a:gd name="T115" fmla="*/ 236 h 250"/>
                              <a:gd name="T116" fmla="+- 0 912 446"/>
                              <a:gd name="T117" fmla="*/ T116 w 10906"/>
                              <a:gd name="T118" fmla="+- 0 246 236"/>
                              <a:gd name="T119" fmla="*/ 246 h 250"/>
                              <a:gd name="T120" fmla="+- 0 11342 446"/>
                              <a:gd name="T121" fmla="*/ T120 w 10906"/>
                              <a:gd name="T122" fmla="+- 0 246 236"/>
                              <a:gd name="T123" fmla="*/ 246 h 250"/>
                              <a:gd name="T124" fmla="+- 0 11342 446"/>
                              <a:gd name="T125" fmla="*/ T124 w 10906"/>
                              <a:gd name="T126" fmla="+- 0 477 236"/>
                              <a:gd name="T127" fmla="*/ 477 h 250"/>
                              <a:gd name="T128" fmla="+- 0 11352 446"/>
                              <a:gd name="T129" fmla="*/ T128 w 10906"/>
                              <a:gd name="T130" fmla="+- 0 477 236"/>
                              <a:gd name="T131" fmla="*/ 477 h 250"/>
                              <a:gd name="T132" fmla="+- 0 11352 446"/>
                              <a:gd name="T133" fmla="*/ T132 w 10906"/>
                              <a:gd name="T134" fmla="+- 0 246 236"/>
                              <a:gd name="T135" fmla="*/ 246 h 250"/>
                              <a:gd name="T136" fmla="+- 0 11352 446"/>
                              <a:gd name="T137" fmla="*/ T136 w 10906"/>
                              <a:gd name="T138" fmla="+- 0 246 236"/>
                              <a:gd name="T139" fmla="*/ 246 h 250"/>
                              <a:gd name="T140" fmla="+- 0 11352 446"/>
                              <a:gd name="T141" fmla="*/ T140 w 10906"/>
                              <a:gd name="T142" fmla="+- 0 236 236"/>
                              <a:gd name="T143" fmla="*/ 236 h 25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</a:cxnLst>
                            <a:rect l="0" t="0" r="r" b="b"/>
                            <a:pathLst>
                              <a:path w="10906" h="250">
                                <a:moveTo>
                                  <a:pt x="466" y="0"/>
                                </a:moveTo>
                                <a:lnTo>
                                  <a:pt x="457" y="0"/>
                                </a:lnTo>
                                <a:lnTo>
                                  <a:pt x="20" y="0"/>
                                </a:lnTo>
                                <a:lnTo>
                                  <a:pt x="1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0"/>
                                </a:lnTo>
                                <a:lnTo>
                                  <a:pt x="0" y="241"/>
                                </a:lnTo>
                                <a:lnTo>
                                  <a:pt x="10" y="241"/>
                                </a:lnTo>
                                <a:lnTo>
                                  <a:pt x="10" y="10"/>
                                </a:lnTo>
                                <a:lnTo>
                                  <a:pt x="20" y="10"/>
                                </a:lnTo>
                                <a:lnTo>
                                  <a:pt x="457" y="10"/>
                                </a:lnTo>
                                <a:lnTo>
                                  <a:pt x="466" y="10"/>
                                </a:lnTo>
                                <a:lnTo>
                                  <a:pt x="466" y="0"/>
                                </a:lnTo>
                                <a:close/>
                                <a:moveTo>
                                  <a:pt x="10906" y="241"/>
                                </a:moveTo>
                                <a:lnTo>
                                  <a:pt x="10896" y="241"/>
                                </a:lnTo>
                                <a:lnTo>
                                  <a:pt x="20" y="241"/>
                                </a:lnTo>
                                <a:lnTo>
                                  <a:pt x="10" y="241"/>
                                </a:lnTo>
                                <a:lnTo>
                                  <a:pt x="0" y="241"/>
                                </a:lnTo>
                                <a:lnTo>
                                  <a:pt x="0" y="250"/>
                                </a:lnTo>
                                <a:lnTo>
                                  <a:pt x="10" y="250"/>
                                </a:lnTo>
                                <a:lnTo>
                                  <a:pt x="20" y="250"/>
                                </a:lnTo>
                                <a:lnTo>
                                  <a:pt x="10896" y="250"/>
                                </a:lnTo>
                                <a:lnTo>
                                  <a:pt x="10906" y="250"/>
                                </a:lnTo>
                                <a:lnTo>
                                  <a:pt x="10906" y="241"/>
                                </a:lnTo>
                                <a:close/>
                                <a:moveTo>
                                  <a:pt x="10906" y="0"/>
                                </a:moveTo>
                                <a:lnTo>
                                  <a:pt x="10896" y="0"/>
                                </a:lnTo>
                                <a:lnTo>
                                  <a:pt x="466" y="0"/>
                                </a:lnTo>
                                <a:lnTo>
                                  <a:pt x="466" y="10"/>
                                </a:lnTo>
                                <a:lnTo>
                                  <a:pt x="10896" y="10"/>
                                </a:lnTo>
                                <a:lnTo>
                                  <a:pt x="10896" y="241"/>
                                </a:lnTo>
                                <a:lnTo>
                                  <a:pt x="10906" y="241"/>
                                </a:lnTo>
                                <a:lnTo>
                                  <a:pt x="10906" y="10"/>
                                </a:lnTo>
                                <a:lnTo>
                                  <a:pt x="1090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446" y="236"/>
                            <a:ext cx="10906" cy="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608579B" w14:textId="77777777" w:rsidR="000B4230" w:rsidRDefault="00000000">
                              <w:pPr>
                                <w:spacing w:line="230" w:lineRule="exact"/>
                                <w:ind w:left="115"/>
                                <w:rPr>
                                  <w:rFonts w:ascii="Arial"/>
                                  <w:b/>
                                  <w:i/>
                                  <w:sz w:val="20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sz w:val="20"/>
                                </w:rPr>
                                <w:t>BAHAGIAN</w:t>
                              </w:r>
                              <w:r>
                                <w:rPr>
                                  <w:rFonts w:ascii="Arial"/>
                                  <w:b/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sz w:val="20"/>
                                </w:rPr>
                                <w:t>B</w:t>
                              </w:r>
                              <w:r>
                                <w:rPr>
                                  <w:rFonts w:ascii="Arial"/>
                                  <w:b/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sz w:val="20"/>
                                </w:rPr>
                                <w:t>:</w:t>
                              </w:r>
                              <w:r>
                                <w:rPr>
                                  <w:rFonts w:ascii="Arial"/>
                                  <w:b/>
                                  <w:spacing w:val="-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sz w:val="20"/>
                                </w:rPr>
                                <w:t>MAKLUMAN</w:t>
                              </w:r>
                              <w:r>
                                <w:rPr>
                                  <w:rFonts w:ascii="Arial"/>
                                  <w:b/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sz w:val="20"/>
                                </w:rPr>
                                <w:t>PERALATAN</w:t>
                              </w:r>
                              <w:r>
                                <w:rPr>
                                  <w:rFonts w:ascii="Arial"/>
                                  <w:b/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sz w:val="20"/>
                                </w:rPr>
                                <w:t>/</w:t>
                              </w:r>
                              <w:r>
                                <w:rPr>
                                  <w:rFonts w:ascii="Arial"/>
                                  <w:b/>
                                  <w:spacing w:val="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sz w:val="20"/>
                                </w:rPr>
                                <w:t>EQUIPMENT INFORMA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E3A0FD" id="Group 7" o:spid="_x0000_s1031" style="position:absolute;margin-left:22.3pt;margin-top:11.8pt;width:545.3pt;height:12.5pt;z-index:-15727104;mso-wrap-distance-left:0;mso-wrap-distance-right:0;mso-position-horizontal-relative:page" coordorigin="446,236" coordsize="10906,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">
                <v:shape id="Freeform 10" o:spid="_x0000_s1032" style="position:absolute;left:460;top:245;width:10882;height:231;visibility:visible;mso-wrap-style:square;v-text-anchor:top" coordsize="10882,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" path="m10881,r-100,l101,,,,,231r101,l10781,231r100,l10881,xe" fillcolor="#bebebe" stroked="f">
                  <v:path arrowok="t" o:connecttype="custom" o:connectlocs="10881,246;10781,246;101,246;0,246;0,477;101,477;10781,477;10881,477;10881,246" o:connectangles="0,0,0,0,0,0,0,0,0"/>
                </v:shape>
                <v:shape id="AutoShape 9" o:spid="_x0000_s1033" style="position:absolute;left:446;top:236;width:10906;height:250;visibility:visible;mso-wrap-style:square;v-text-anchor:top" coordsize="10906,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" path="m466,r-9,l20,,10,,,,,10,,241r10,l10,10r10,l457,10r9,l466,xm10906,241r-10,l20,241r-10,l,241r,9l10,250r10,l10896,250r10,l10906,241xm10906,r-10,l466,r,10l10896,10r,231l10906,241r,-231l10906,xe" fillcolor="black" stroked="f">
                  <v:path arrowok="t" o:connecttype="custom" o:connectlocs="466,236;457,236;20,236;10,236;0,236;0,246;0,246;0,477;10,477;10,246;20,246;457,246;466,246;466,236;10906,477;10896,477;20,477;10,477;0,477;0,486;10,486;20,486;10896,486;10906,486;10906,477;10906,236;10896,236;10896,236;466,236;466,246;10896,246;10896,477;10906,477;10906,246;10906,246;10906,236" o:connectangles="0,0,0,0,0,0,0,0,0,0,0,0,0,0,0,0,0,0,0,0,0,0,0,0,0,0,0,0,0,0,0,0,0,0,0,0"/>
                </v:shape>
                <v:shape id="Text Box 8" o:spid="_x0000_s1034" type="#_x0000_t202" style="position:absolute;left:446;top:236;width:10906;height:2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" filled="f" stroked="f">
                  <v:textbox inset="0,0,0,0">
                    <w:txbxContent>
                      <w:p w14:paraId="5608579B" w14:textId="77777777" w:rsidR="000B4230" w:rsidRDefault="00000000">
                        <w:pPr>
                          <w:spacing w:line="230" w:lineRule="exact"/>
                          <w:ind w:left="115"/>
                          <w:rPr>
                            <w:rFonts w:ascii="Arial"/>
                            <w:b/>
                            <w:i/>
                            <w:sz w:val="20"/>
                          </w:rPr>
                        </w:pPr>
                        <w:r>
                          <w:rPr>
                            <w:rFonts w:ascii="Arial"/>
                            <w:b/>
                            <w:sz w:val="20"/>
                          </w:rPr>
                          <w:t>BAHAGIAN</w:t>
                        </w:r>
                        <w:r>
                          <w:rPr>
                            <w:rFonts w:ascii="Arial"/>
                            <w:b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20"/>
                          </w:rPr>
                          <w:t>B</w:t>
                        </w:r>
                        <w:r>
                          <w:rPr>
                            <w:rFonts w:ascii="Arial"/>
                            <w:b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20"/>
                          </w:rPr>
                          <w:t>:</w:t>
                        </w:r>
                        <w:r>
                          <w:rPr>
                            <w:rFonts w:ascii="Arial"/>
                            <w:b/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20"/>
                          </w:rPr>
                          <w:t>MAKLUMAN</w:t>
                        </w:r>
                        <w:r>
                          <w:rPr>
                            <w:rFonts w:ascii="Arial"/>
                            <w:b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20"/>
                          </w:rPr>
                          <w:t>PERALATAN</w:t>
                        </w:r>
                        <w:r>
                          <w:rPr>
                            <w:rFonts w:ascii="Arial"/>
                            <w:b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sz w:val="20"/>
                          </w:rPr>
                          <w:t>/</w:t>
                        </w:r>
                        <w:r>
                          <w:rPr>
                            <w:rFonts w:ascii="Arial"/>
                            <w:b/>
                            <w:spacing w:val="4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i/>
                            <w:sz w:val="20"/>
                          </w:rPr>
                          <w:t>EQUIPMENT INFORMATION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75E73F12" w14:textId="03987A5B" w:rsidR="000B4230" w:rsidRDefault="000B4230">
      <w:pPr>
        <w:pStyle w:val="BodyText"/>
        <w:spacing w:before="5" w:after="1"/>
        <w:rPr>
          <w:sz w:val="17"/>
        </w:r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98"/>
        <w:gridCol w:w="6211"/>
        <w:gridCol w:w="1530"/>
        <w:gridCol w:w="2423"/>
      </w:tblGrid>
      <w:tr w:rsidR="00065098" w14:paraId="78477C98" w14:textId="77777777" w:rsidTr="00065098">
        <w:trPr>
          <w:trHeight w:val="407"/>
        </w:trPr>
        <w:tc>
          <w:tcPr>
            <w:tcW w:w="698" w:type="dxa"/>
          </w:tcPr>
          <w:p w14:paraId="436B9D89" w14:textId="77777777" w:rsidR="00065098" w:rsidRDefault="00065098">
            <w:pPr>
              <w:pStyle w:val="TableParagraph"/>
              <w:spacing w:before="99"/>
              <w:ind w:left="124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No.</w:t>
            </w:r>
          </w:p>
        </w:tc>
        <w:tc>
          <w:tcPr>
            <w:tcW w:w="6211" w:type="dxa"/>
          </w:tcPr>
          <w:p w14:paraId="1A8ABF4C" w14:textId="77777777" w:rsidR="00B912A7" w:rsidRDefault="00065098" w:rsidP="00B912A7">
            <w:pPr>
              <w:pStyle w:val="TableParagraph"/>
              <w:spacing w:line="201" w:lineRule="exact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Nama</w:t>
            </w:r>
            <w:r>
              <w:rPr>
                <w:rFonts w:ascii="Arial"/>
                <w:b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sz w:val="18"/>
              </w:rPr>
              <w:t>dan</w:t>
            </w:r>
            <w:r>
              <w:rPr>
                <w:rFonts w:ascii="Arial"/>
                <w:b/>
                <w:spacing w:val="-5"/>
                <w:sz w:val="18"/>
              </w:rPr>
              <w:t xml:space="preserve"> </w:t>
            </w:r>
            <w:r>
              <w:rPr>
                <w:rFonts w:ascii="Arial"/>
                <w:b/>
                <w:sz w:val="18"/>
              </w:rPr>
              <w:t>Jenama Peralatan</w:t>
            </w:r>
            <w:r>
              <w:rPr>
                <w:rFonts w:ascii="Arial"/>
                <w:b/>
                <w:spacing w:val="-5"/>
                <w:sz w:val="18"/>
              </w:rPr>
              <w:t xml:space="preserve"> </w:t>
            </w:r>
            <w:r>
              <w:rPr>
                <w:rFonts w:ascii="Arial"/>
                <w:b/>
                <w:sz w:val="18"/>
              </w:rPr>
              <w:t>/</w:t>
            </w:r>
          </w:p>
          <w:p w14:paraId="6E3A498D" w14:textId="4DC5062D" w:rsidR="00065098" w:rsidRPr="00065098" w:rsidRDefault="00065098" w:rsidP="00B912A7">
            <w:pPr>
              <w:pStyle w:val="TableParagraph"/>
              <w:spacing w:line="201" w:lineRule="exact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i/>
                <w:sz w:val="18"/>
              </w:rPr>
              <w:t>Equipment</w:t>
            </w:r>
            <w:r>
              <w:rPr>
                <w:rFonts w:ascii="Arial"/>
                <w:b/>
                <w:i/>
                <w:spacing w:val="-2"/>
                <w:sz w:val="18"/>
              </w:rPr>
              <w:t xml:space="preserve"> </w:t>
            </w:r>
            <w:r>
              <w:rPr>
                <w:rFonts w:ascii="Arial"/>
                <w:b/>
                <w:i/>
                <w:sz w:val="18"/>
              </w:rPr>
              <w:t>Name</w:t>
            </w:r>
            <w:r>
              <w:rPr>
                <w:rFonts w:ascii="Arial"/>
                <w:b/>
                <w:i/>
                <w:spacing w:val="-3"/>
                <w:sz w:val="18"/>
              </w:rPr>
              <w:t xml:space="preserve"> </w:t>
            </w:r>
            <w:r>
              <w:rPr>
                <w:rFonts w:ascii="Arial"/>
                <w:b/>
                <w:i/>
                <w:sz w:val="18"/>
              </w:rPr>
              <w:t>and</w:t>
            </w:r>
            <w:r>
              <w:rPr>
                <w:rFonts w:ascii="Arial"/>
                <w:b/>
                <w:i/>
                <w:spacing w:val="-3"/>
                <w:sz w:val="18"/>
              </w:rPr>
              <w:t xml:space="preserve"> </w:t>
            </w:r>
            <w:r>
              <w:rPr>
                <w:rFonts w:ascii="Arial"/>
                <w:b/>
                <w:i/>
                <w:sz w:val="18"/>
              </w:rPr>
              <w:t>Model</w:t>
            </w:r>
          </w:p>
        </w:tc>
        <w:tc>
          <w:tcPr>
            <w:tcW w:w="1530" w:type="dxa"/>
          </w:tcPr>
          <w:p w14:paraId="3F40036A" w14:textId="77777777" w:rsidR="00065098" w:rsidRDefault="00065098" w:rsidP="00065098">
            <w:pPr>
              <w:pStyle w:val="TableParagraph"/>
              <w:spacing w:line="201" w:lineRule="exact"/>
              <w:ind w:left="375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Kuantiti</w:t>
            </w:r>
            <w:r>
              <w:rPr>
                <w:rFonts w:ascii="Arial"/>
                <w:b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sz w:val="18"/>
              </w:rPr>
              <w:t>/</w:t>
            </w:r>
          </w:p>
          <w:p w14:paraId="15CFC4AA" w14:textId="77777777" w:rsidR="00065098" w:rsidRDefault="00065098" w:rsidP="00065098">
            <w:pPr>
              <w:pStyle w:val="TableParagraph"/>
              <w:spacing w:line="192" w:lineRule="exact"/>
              <w:ind w:left="399"/>
              <w:rPr>
                <w:rFonts w:ascii="Arial"/>
                <w:b/>
                <w:i/>
                <w:sz w:val="18"/>
              </w:rPr>
            </w:pPr>
            <w:r>
              <w:rPr>
                <w:rFonts w:ascii="Arial"/>
                <w:b/>
                <w:i/>
                <w:sz w:val="18"/>
              </w:rPr>
              <w:t>Quantity</w:t>
            </w:r>
          </w:p>
        </w:tc>
        <w:tc>
          <w:tcPr>
            <w:tcW w:w="2423" w:type="dxa"/>
          </w:tcPr>
          <w:p w14:paraId="5EB8685A" w14:textId="77777777" w:rsidR="00065098" w:rsidRDefault="00065098" w:rsidP="00065098">
            <w:pPr>
              <w:pStyle w:val="TableParagraph"/>
              <w:spacing w:line="201" w:lineRule="exact"/>
              <w:ind w:left="279"/>
              <w:jc w:val="center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Kuantiti</w:t>
            </w:r>
            <w:r>
              <w:rPr>
                <w:rFonts w:ascii="Arial"/>
                <w:b/>
                <w:spacing w:val="-8"/>
                <w:sz w:val="18"/>
              </w:rPr>
              <w:t xml:space="preserve"> </w:t>
            </w:r>
            <w:r>
              <w:rPr>
                <w:rFonts w:ascii="Arial"/>
                <w:b/>
                <w:sz w:val="18"/>
              </w:rPr>
              <w:t>diluluskan</w:t>
            </w:r>
          </w:p>
          <w:p w14:paraId="6388202E" w14:textId="77777777" w:rsidR="00065098" w:rsidRDefault="00065098" w:rsidP="00065098">
            <w:pPr>
              <w:pStyle w:val="TableParagraph"/>
              <w:spacing w:line="192" w:lineRule="exact"/>
              <w:ind w:left="250"/>
              <w:jc w:val="center"/>
              <w:rPr>
                <w:rFonts w:ascii="Arial"/>
                <w:b/>
                <w:i/>
                <w:sz w:val="18"/>
              </w:rPr>
            </w:pPr>
            <w:r>
              <w:rPr>
                <w:rFonts w:ascii="Arial"/>
                <w:b/>
                <w:sz w:val="18"/>
              </w:rPr>
              <w:t>/</w:t>
            </w:r>
            <w:r>
              <w:rPr>
                <w:rFonts w:ascii="Arial"/>
                <w:b/>
                <w:i/>
                <w:sz w:val="18"/>
              </w:rPr>
              <w:t>Approved</w:t>
            </w:r>
            <w:r>
              <w:rPr>
                <w:rFonts w:ascii="Arial"/>
                <w:b/>
                <w:i/>
                <w:spacing w:val="-3"/>
                <w:sz w:val="18"/>
              </w:rPr>
              <w:t xml:space="preserve"> </w:t>
            </w:r>
            <w:r>
              <w:rPr>
                <w:rFonts w:ascii="Arial"/>
                <w:b/>
                <w:i/>
                <w:sz w:val="18"/>
              </w:rPr>
              <w:t>Quantity</w:t>
            </w:r>
          </w:p>
        </w:tc>
      </w:tr>
      <w:tr w:rsidR="00065098" w14:paraId="118D7D1B" w14:textId="77777777" w:rsidTr="00065098">
        <w:trPr>
          <w:trHeight w:val="312"/>
        </w:trPr>
        <w:tc>
          <w:tcPr>
            <w:tcW w:w="698" w:type="dxa"/>
          </w:tcPr>
          <w:p w14:paraId="6983C508" w14:textId="77777777" w:rsidR="00065098" w:rsidRDefault="000650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11" w:type="dxa"/>
          </w:tcPr>
          <w:p w14:paraId="7F2AC0CF" w14:textId="77777777" w:rsidR="00065098" w:rsidRDefault="000650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30" w:type="dxa"/>
          </w:tcPr>
          <w:p w14:paraId="29FAFFD2" w14:textId="666C7414" w:rsidR="00065098" w:rsidRDefault="000650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423" w:type="dxa"/>
          </w:tcPr>
          <w:p w14:paraId="1D34E6F8" w14:textId="77777777" w:rsidR="00065098" w:rsidRDefault="00065098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065098" w14:paraId="776D87BD" w14:textId="77777777" w:rsidTr="00065098">
        <w:trPr>
          <w:trHeight w:val="302"/>
        </w:trPr>
        <w:tc>
          <w:tcPr>
            <w:tcW w:w="698" w:type="dxa"/>
          </w:tcPr>
          <w:p w14:paraId="7C053372" w14:textId="77777777" w:rsidR="00065098" w:rsidRDefault="000650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11" w:type="dxa"/>
          </w:tcPr>
          <w:p w14:paraId="6E9396EB" w14:textId="77777777" w:rsidR="00065098" w:rsidRDefault="000650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30" w:type="dxa"/>
          </w:tcPr>
          <w:p w14:paraId="55589B2F" w14:textId="77777777" w:rsidR="00065098" w:rsidRDefault="000650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423" w:type="dxa"/>
          </w:tcPr>
          <w:p w14:paraId="4346350A" w14:textId="77777777" w:rsidR="00065098" w:rsidRDefault="00065098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065098" w14:paraId="3A2F9B3B" w14:textId="77777777" w:rsidTr="00065098">
        <w:trPr>
          <w:trHeight w:val="265"/>
        </w:trPr>
        <w:tc>
          <w:tcPr>
            <w:tcW w:w="698" w:type="dxa"/>
          </w:tcPr>
          <w:p w14:paraId="3FFD45F6" w14:textId="77777777" w:rsidR="00065098" w:rsidRDefault="000650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11" w:type="dxa"/>
          </w:tcPr>
          <w:p w14:paraId="7271C236" w14:textId="77777777" w:rsidR="00065098" w:rsidRDefault="000650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30" w:type="dxa"/>
          </w:tcPr>
          <w:p w14:paraId="2483C863" w14:textId="77777777" w:rsidR="00065098" w:rsidRDefault="000650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423" w:type="dxa"/>
          </w:tcPr>
          <w:p w14:paraId="6EAB3C27" w14:textId="77777777" w:rsidR="00065098" w:rsidRDefault="00065098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065098" w14:paraId="49EAB554" w14:textId="77777777" w:rsidTr="00065098">
        <w:trPr>
          <w:trHeight w:val="246"/>
        </w:trPr>
        <w:tc>
          <w:tcPr>
            <w:tcW w:w="698" w:type="dxa"/>
          </w:tcPr>
          <w:p w14:paraId="4F62F209" w14:textId="77777777" w:rsidR="00065098" w:rsidRDefault="000650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11" w:type="dxa"/>
          </w:tcPr>
          <w:p w14:paraId="21EC27AD" w14:textId="77777777" w:rsidR="00065098" w:rsidRDefault="000650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30" w:type="dxa"/>
          </w:tcPr>
          <w:p w14:paraId="4A616671" w14:textId="77777777" w:rsidR="00065098" w:rsidRDefault="000650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423" w:type="dxa"/>
          </w:tcPr>
          <w:p w14:paraId="15A3D9E4" w14:textId="77777777" w:rsidR="00065098" w:rsidRDefault="00065098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065098" w14:paraId="6029EED9" w14:textId="77777777" w:rsidTr="00065098">
        <w:trPr>
          <w:trHeight w:val="265"/>
        </w:trPr>
        <w:tc>
          <w:tcPr>
            <w:tcW w:w="698" w:type="dxa"/>
          </w:tcPr>
          <w:p w14:paraId="4C3B2584" w14:textId="77777777" w:rsidR="00065098" w:rsidRDefault="000650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11" w:type="dxa"/>
          </w:tcPr>
          <w:p w14:paraId="141B162B" w14:textId="77777777" w:rsidR="00065098" w:rsidRDefault="000650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30" w:type="dxa"/>
          </w:tcPr>
          <w:p w14:paraId="7ACBCA56" w14:textId="77777777" w:rsidR="00065098" w:rsidRDefault="000650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423" w:type="dxa"/>
          </w:tcPr>
          <w:p w14:paraId="771E4AD6" w14:textId="77777777" w:rsidR="00065098" w:rsidRDefault="00065098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065098" w14:paraId="51BDB35B" w14:textId="77777777" w:rsidTr="00065098">
        <w:trPr>
          <w:trHeight w:val="255"/>
        </w:trPr>
        <w:tc>
          <w:tcPr>
            <w:tcW w:w="698" w:type="dxa"/>
          </w:tcPr>
          <w:p w14:paraId="43BCE575" w14:textId="77777777" w:rsidR="00065098" w:rsidRDefault="000650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11" w:type="dxa"/>
          </w:tcPr>
          <w:p w14:paraId="40BB7F30" w14:textId="77777777" w:rsidR="00065098" w:rsidRDefault="000650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30" w:type="dxa"/>
          </w:tcPr>
          <w:p w14:paraId="6B8DF060" w14:textId="77777777" w:rsidR="00065098" w:rsidRDefault="000650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423" w:type="dxa"/>
          </w:tcPr>
          <w:p w14:paraId="3F4B95C6" w14:textId="77777777" w:rsidR="00065098" w:rsidRDefault="00065098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065098" w14:paraId="281BCBA3" w14:textId="77777777" w:rsidTr="00065098">
        <w:trPr>
          <w:trHeight w:val="260"/>
        </w:trPr>
        <w:tc>
          <w:tcPr>
            <w:tcW w:w="698" w:type="dxa"/>
          </w:tcPr>
          <w:p w14:paraId="75968F82" w14:textId="77777777" w:rsidR="00065098" w:rsidRDefault="000650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11" w:type="dxa"/>
          </w:tcPr>
          <w:p w14:paraId="2C0C6C2F" w14:textId="77777777" w:rsidR="00065098" w:rsidRDefault="000650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30" w:type="dxa"/>
          </w:tcPr>
          <w:p w14:paraId="36F2EE65" w14:textId="77777777" w:rsidR="00065098" w:rsidRDefault="000650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423" w:type="dxa"/>
          </w:tcPr>
          <w:p w14:paraId="20B0578F" w14:textId="77777777" w:rsidR="00065098" w:rsidRDefault="00065098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065098" w14:paraId="67FCC822" w14:textId="77777777" w:rsidTr="00065098">
        <w:trPr>
          <w:trHeight w:val="255"/>
        </w:trPr>
        <w:tc>
          <w:tcPr>
            <w:tcW w:w="698" w:type="dxa"/>
          </w:tcPr>
          <w:p w14:paraId="4D5FF904" w14:textId="77777777" w:rsidR="00065098" w:rsidRDefault="000650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11" w:type="dxa"/>
          </w:tcPr>
          <w:p w14:paraId="75E0EF42" w14:textId="77777777" w:rsidR="00065098" w:rsidRDefault="000650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30" w:type="dxa"/>
          </w:tcPr>
          <w:p w14:paraId="4573C6AB" w14:textId="77777777" w:rsidR="00065098" w:rsidRDefault="0006509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423" w:type="dxa"/>
          </w:tcPr>
          <w:p w14:paraId="05995FCC" w14:textId="77777777" w:rsidR="00065098" w:rsidRDefault="00065098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14:paraId="6796B4F0" w14:textId="4AFEB4DC" w:rsidR="000B4230" w:rsidRDefault="000B4230">
      <w:pPr>
        <w:pStyle w:val="BodyText"/>
      </w:pPr>
    </w:p>
    <w:p w14:paraId="1BA84D4E" w14:textId="77777777" w:rsidR="000B4230" w:rsidRDefault="000B4230">
      <w:pPr>
        <w:sectPr w:rsidR="000B4230">
          <w:type w:val="continuous"/>
          <w:pgSz w:w="11910" w:h="16840"/>
          <w:pgMar w:top="620" w:right="440" w:bottom="280" w:left="340" w:header="720" w:footer="720" w:gutter="0"/>
          <w:cols w:space="720"/>
        </w:sectPr>
      </w:pPr>
    </w:p>
    <w:p w14:paraId="22AA7551" w14:textId="44F87C95" w:rsidR="000B4230" w:rsidRDefault="000B4230">
      <w:pPr>
        <w:pStyle w:val="BodyText"/>
        <w:spacing w:before="6"/>
        <w:rPr>
          <w:sz w:val="22"/>
        </w:rPr>
      </w:pPr>
    </w:p>
    <w:p w14:paraId="00635EF3" w14:textId="6F1B8FFA" w:rsidR="000B4230" w:rsidRDefault="00F87252">
      <w:pPr>
        <w:spacing w:before="1"/>
        <w:ind w:left="558"/>
        <w:rPr>
          <w:rFonts w:ascii="Arial"/>
          <w:b/>
          <w:i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401472" behindDoc="1" locked="0" layoutInCell="1" allowOverlap="1" wp14:anchorId="3AA3FC67" wp14:editId="019FEB89">
                <wp:simplePos x="0" y="0"/>
                <wp:positionH relativeFrom="page">
                  <wp:posOffset>283210</wp:posOffset>
                </wp:positionH>
                <wp:positionV relativeFrom="paragraph">
                  <wp:posOffset>-146050</wp:posOffset>
                </wp:positionV>
                <wp:extent cx="6925310" cy="2936240"/>
                <wp:effectExtent l="0" t="0" r="0" b="0"/>
                <wp:wrapNone/>
                <wp:docPr id="16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25310" cy="2936240"/>
                        </a:xfrm>
                        <a:custGeom>
                          <a:avLst/>
                          <a:gdLst>
                            <a:gd name="T0" fmla="+- 0 446 446"/>
                            <a:gd name="T1" fmla="*/ T0 w 10906"/>
                            <a:gd name="T2" fmla="+- 0 -220 -230"/>
                            <a:gd name="T3" fmla="*/ -220 h 4624"/>
                            <a:gd name="T4" fmla="+- 0 446 446"/>
                            <a:gd name="T5" fmla="*/ T4 w 10906"/>
                            <a:gd name="T6" fmla="+- 0 472 -230"/>
                            <a:gd name="T7" fmla="*/ 472 h 4624"/>
                            <a:gd name="T8" fmla="+- 0 456 446"/>
                            <a:gd name="T9" fmla="*/ T8 w 10906"/>
                            <a:gd name="T10" fmla="+- 0 4385 -230"/>
                            <a:gd name="T11" fmla="*/ 4385 h 4624"/>
                            <a:gd name="T12" fmla="+- 0 456 446"/>
                            <a:gd name="T13" fmla="*/ T12 w 10906"/>
                            <a:gd name="T14" fmla="+- 0 472 -230"/>
                            <a:gd name="T15" fmla="*/ 472 h 4624"/>
                            <a:gd name="T16" fmla="+- 0 912 446"/>
                            <a:gd name="T17" fmla="*/ T16 w 10906"/>
                            <a:gd name="T18" fmla="+- 0 4385 -230"/>
                            <a:gd name="T19" fmla="*/ 4385 h 4624"/>
                            <a:gd name="T20" fmla="+- 0 466 446"/>
                            <a:gd name="T21" fmla="*/ T20 w 10906"/>
                            <a:gd name="T22" fmla="+- 0 4385 -230"/>
                            <a:gd name="T23" fmla="*/ 4385 h 4624"/>
                            <a:gd name="T24" fmla="+- 0 446 446"/>
                            <a:gd name="T25" fmla="*/ T24 w 10906"/>
                            <a:gd name="T26" fmla="+- 0 4385 -230"/>
                            <a:gd name="T27" fmla="*/ 4385 h 4624"/>
                            <a:gd name="T28" fmla="+- 0 456 446"/>
                            <a:gd name="T29" fmla="*/ T28 w 10906"/>
                            <a:gd name="T30" fmla="+- 0 4394 -230"/>
                            <a:gd name="T31" fmla="*/ 4394 h 4624"/>
                            <a:gd name="T32" fmla="+- 0 903 446"/>
                            <a:gd name="T33" fmla="*/ T32 w 10906"/>
                            <a:gd name="T34" fmla="+- 0 4394 -230"/>
                            <a:gd name="T35" fmla="*/ 4394 h 4624"/>
                            <a:gd name="T36" fmla="+- 0 912 446"/>
                            <a:gd name="T37" fmla="*/ T36 w 10906"/>
                            <a:gd name="T38" fmla="+- 0 4385 -230"/>
                            <a:gd name="T39" fmla="*/ 4385 h 4624"/>
                            <a:gd name="T40" fmla="+- 0 1004 446"/>
                            <a:gd name="T41" fmla="*/ T40 w 10906"/>
                            <a:gd name="T42" fmla="+- 0 -230 -230"/>
                            <a:gd name="T43" fmla="*/ -230 h 4624"/>
                            <a:gd name="T44" fmla="+- 0 466 446"/>
                            <a:gd name="T45" fmla="*/ T44 w 10906"/>
                            <a:gd name="T46" fmla="+- 0 -230 -230"/>
                            <a:gd name="T47" fmla="*/ -230 h 4624"/>
                            <a:gd name="T48" fmla="+- 0 446 446"/>
                            <a:gd name="T49" fmla="*/ T48 w 10906"/>
                            <a:gd name="T50" fmla="+- 0 -230 -230"/>
                            <a:gd name="T51" fmla="*/ -230 h 4624"/>
                            <a:gd name="T52" fmla="+- 0 456 446"/>
                            <a:gd name="T53" fmla="*/ T52 w 10906"/>
                            <a:gd name="T54" fmla="+- 0 -220 -230"/>
                            <a:gd name="T55" fmla="*/ -220 h 4624"/>
                            <a:gd name="T56" fmla="+- 0 994 446"/>
                            <a:gd name="T57" fmla="*/ T56 w 10906"/>
                            <a:gd name="T58" fmla="+- 0 -220 -230"/>
                            <a:gd name="T59" fmla="*/ -220 h 4624"/>
                            <a:gd name="T60" fmla="+- 0 5200 446"/>
                            <a:gd name="T61" fmla="*/ T60 w 10906"/>
                            <a:gd name="T62" fmla="+- 0 -220 -230"/>
                            <a:gd name="T63" fmla="*/ -220 h 4624"/>
                            <a:gd name="T64" fmla="+- 0 6396 446"/>
                            <a:gd name="T65" fmla="*/ T64 w 10906"/>
                            <a:gd name="T66" fmla="+- 0 4385 -230"/>
                            <a:gd name="T67" fmla="*/ 4385 h 4624"/>
                            <a:gd name="T68" fmla="+- 0 6386 446"/>
                            <a:gd name="T69" fmla="*/ T68 w 10906"/>
                            <a:gd name="T70" fmla="+- 0 4385 -230"/>
                            <a:gd name="T71" fmla="*/ 4385 h 4624"/>
                            <a:gd name="T72" fmla="+- 0 912 446"/>
                            <a:gd name="T73" fmla="*/ T72 w 10906"/>
                            <a:gd name="T74" fmla="+- 0 4394 -230"/>
                            <a:gd name="T75" fmla="*/ 4394 h 4624"/>
                            <a:gd name="T76" fmla="+- 0 6386 446"/>
                            <a:gd name="T77" fmla="*/ T76 w 10906"/>
                            <a:gd name="T78" fmla="+- 0 4394 -230"/>
                            <a:gd name="T79" fmla="*/ 4394 h 4624"/>
                            <a:gd name="T80" fmla="+- 0 6396 446"/>
                            <a:gd name="T81" fmla="*/ T80 w 10906"/>
                            <a:gd name="T82" fmla="+- 0 4385 -230"/>
                            <a:gd name="T83" fmla="*/ 4385 h 4624"/>
                            <a:gd name="T84" fmla="+- 0 6386 446"/>
                            <a:gd name="T85" fmla="*/ T84 w 10906"/>
                            <a:gd name="T86" fmla="+- 0 -220 -230"/>
                            <a:gd name="T87" fmla="*/ -220 h 4624"/>
                            <a:gd name="T88" fmla="+- 0 6386 446"/>
                            <a:gd name="T89" fmla="*/ T88 w 10906"/>
                            <a:gd name="T90" fmla="+- 0 472 -230"/>
                            <a:gd name="T91" fmla="*/ 472 h 4624"/>
                            <a:gd name="T92" fmla="+- 0 6396 446"/>
                            <a:gd name="T93" fmla="*/ T92 w 10906"/>
                            <a:gd name="T94" fmla="+- 0 4385 -230"/>
                            <a:gd name="T95" fmla="*/ 4385 h 4624"/>
                            <a:gd name="T96" fmla="+- 0 6396 446"/>
                            <a:gd name="T97" fmla="*/ T96 w 10906"/>
                            <a:gd name="T98" fmla="+- 0 472 -230"/>
                            <a:gd name="T99" fmla="*/ 472 h 4624"/>
                            <a:gd name="T100" fmla="+- 0 6396 446"/>
                            <a:gd name="T101" fmla="*/ T100 w 10906"/>
                            <a:gd name="T102" fmla="+- 0 -230 -230"/>
                            <a:gd name="T103" fmla="*/ -230 h 4624"/>
                            <a:gd name="T104" fmla="+- 0 6386 446"/>
                            <a:gd name="T105" fmla="*/ T104 w 10906"/>
                            <a:gd name="T106" fmla="+- 0 -230 -230"/>
                            <a:gd name="T107" fmla="*/ -230 h 4624"/>
                            <a:gd name="T108" fmla="+- 0 5200 446"/>
                            <a:gd name="T109" fmla="*/ T108 w 10906"/>
                            <a:gd name="T110" fmla="+- 0 -230 -230"/>
                            <a:gd name="T111" fmla="*/ -230 h 4624"/>
                            <a:gd name="T112" fmla="+- 0 5210 446"/>
                            <a:gd name="T113" fmla="*/ T112 w 10906"/>
                            <a:gd name="T114" fmla="+- 0 -220 -230"/>
                            <a:gd name="T115" fmla="*/ -220 h 4624"/>
                            <a:gd name="T116" fmla="+- 0 6386 446"/>
                            <a:gd name="T117" fmla="*/ T116 w 10906"/>
                            <a:gd name="T118" fmla="+- 0 -220 -230"/>
                            <a:gd name="T119" fmla="*/ -220 h 4624"/>
                            <a:gd name="T120" fmla="+- 0 6396 446"/>
                            <a:gd name="T121" fmla="*/ T120 w 10906"/>
                            <a:gd name="T122" fmla="+- 0 -230 -230"/>
                            <a:gd name="T123" fmla="*/ -230 h 4624"/>
                            <a:gd name="T124" fmla="+- 0 7654 446"/>
                            <a:gd name="T125" fmla="*/ T124 w 10906"/>
                            <a:gd name="T126" fmla="+- 0 -230 -230"/>
                            <a:gd name="T127" fmla="*/ -230 h 4624"/>
                            <a:gd name="T128" fmla="+- 0 6396 446"/>
                            <a:gd name="T129" fmla="*/ T128 w 10906"/>
                            <a:gd name="T130" fmla="+- 0 -230 -230"/>
                            <a:gd name="T131" fmla="*/ -230 h 4624"/>
                            <a:gd name="T132" fmla="+- 0 7654 446"/>
                            <a:gd name="T133" fmla="*/ T132 w 10906"/>
                            <a:gd name="T134" fmla="+- 0 -220 -230"/>
                            <a:gd name="T135" fmla="*/ -220 h 4624"/>
                            <a:gd name="T136" fmla="+- 0 7664 446"/>
                            <a:gd name="T137" fmla="*/ T136 w 10906"/>
                            <a:gd name="T138" fmla="+- 0 -220 -230"/>
                            <a:gd name="T139" fmla="*/ -220 h 4624"/>
                            <a:gd name="T140" fmla="+- 0 9181 446"/>
                            <a:gd name="T141" fmla="*/ T140 w 10906"/>
                            <a:gd name="T142" fmla="+- 0 -230 -230"/>
                            <a:gd name="T143" fmla="*/ -230 h 4624"/>
                            <a:gd name="T144" fmla="+- 0 7664 446"/>
                            <a:gd name="T145" fmla="*/ T144 w 10906"/>
                            <a:gd name="T146" fmla="+- 0 -220 -230"/>
                            <a:gd name="T147" fmla="*/ -220 h 4624"/>
                            <a:gd name="T148" fmla="+- 0 9181 446"/>
                            <a:gd name="T149" fmla="*/ T148 w 10906"/>
                            <a:gd name="T150" fmla="+- 0 -230 -230"/>
                            <a:gd name="T151" fmla="*/ -230 h 4624"/>
                            <a:gd name="T152" fmla="+- 0 11342 446"/>
                            <a:gd name="T153" fmla="*/ T152 w 10906"/>
                            <a:gd name="T154" fmla="+- 0 4385 -230"/>
                            <a:gd name="T155" fmla="*/ 4385 h 4624"/>
                            <a:gd name="T156" fmla="+- 0 6396 446"/>
                            <a:gd name="T157" fmla="*/ T156 w 10906"/>
                            <a:gd name="T158" fmla="+- 0 4394 -230"/>
                            <a:gd name="T159" fmla="*/ 4394 h 4624"/>
                            <a:gd name="T160" fmla="+- 0 11352 446"/>
                            <a:gd name="T161" fmla="*/ T160 w 10906"/>
                            <a:gd name="T162" fmla="+- 0 4394 -230"/>
                            <a:gd name="T163" fmla="*/ 4394 h 4624"/>
                            <a:gd name="T164" fmla="+- 0 11352 446"/>
                            <a:gd name="T165" fmla="*/ T164 w 10906"/>
                            <a:gd name="T166" fmla="+- 0 -220 -230"/>
                            <a:gd name="T167" fmla="*/ -220 h 4624"/>
                            <a:gd name="T168" fmla="+- 0 11342 446"/>
                            <a:gd name="T169" fmla="*/ T168 w 10906"/>
                            <a:gd name="T170" fmla="+- 0 472 -230"/>
                            <a:gd name="T171" fmla="*/ 472 h 4624"/>
                            <a:gd name="T172" fmla="+- 0 11342 446"/>
                            <a:gd name="T173" fmla="*/ T172 w 10906"/>
                            <a:gd name="T174" fmla="+- 0 4385 -230"/>
                            <a:gd name="T175" fmla="*/ 4385 h 4624"/>
                            <a:gd name="T176" fmla="+- 0 11352 446"/>
                            <a:gd name="T177" fmla="*/ T176 w 10906"/>
                            <a:gd name="T178" fmla="+- 0 472 -230"/>
                            <a:gd name="T179" fmla="*/ 472 h 4624"/>
                            <a:gd name="T180" fmla="+- 0 11352 446"/>
                            <a:gd name="T181" fmla="*/ T180 w 10906"/>
                            <a:gd name="T182" fmla="+- 0 -220 -230"/>
                            <a:gd name="T183" fmla="*/ -220 h 4624"/>
                            <a:gd name="T184" fmla="+- 0 11342 446"/>
                            <a:gd name="T185" fmla="*/ T184 w 10906"/>
                            <a:gd name="T186" fmla="+- 0 -230 -230"/>
                            <a:gd name="T187" fmla="*/ -230 h 4624"/>
                            <a:gd name="T188" fmla="+- 0 9181 446"/>
                            <a:gd name="T189" fmla="*/ T188 w 10906"/>
                            <a:gd name="T190" fmla="+- 0 -230 -230"/>
                            <a:gd name="T191" fmla="*/ -230 h 4624"/>
                            <a:gd name="T192" fmla="+- 0 9191 446"/>
                            <a:gd name="T193" fmla="*/ T192 w 10906"/>
                            <a:gd name="T194" fmla="+- 0 -220 -230"/>
                            <a:gd name="T195" fmla="*/ -220 h 4624"/>
                            <a:gd name="T196" fmla="+- 0 11352 446"/>
                            <a:gd name="T197" fmla="*/ T196 w 10906"/>
                            <a:gd name="T198" fmla="+- 0 -220 -230"/>
                            <a:gd name="T199" fmla="*/ -220 h 462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</a:cxnLst>
                          <a:rect l="0" t="0" r="r" b="b"/>
                          <a:pathLst>
                            <a:path w="10906" h="4624">
                              <a:moveTo>
                                <a:pt x="10" y="10"/>
                              </a:moveTo>
                              <a:lnTo>
                                <a:pt x="0" y="10"/>
                              </a:lnTo>
                              <a:lnTo>
                                <a:pt x="0" y="702"/>
                              </a:lnTo>
                              <a:lnTo>
                                <a:pt x="0" y="4615"/>
                              </a:lnTo>
                              <a:lnTo>
                                <a:pt x="10" y="4615"/>
                              </a:lnTo>
                              <a:lnTo>
                                <a:pt x="10" y="702"/>
                              </a:lnTo>
                              <a:lnTo>
                                <a:pt x="10" y="10"/>
                              </a:lnTo>
                              <a:close/>
                              <a:moveTo>
                                <a:pt x="466" y="4615"/>
                              </a:moveTo>
                              <a:lnTo>
                                <a:pt x="457" y="4615"/>
                              </a:lnTo>
                              <a:lnTo>
                                <a:pt x="20" y="4615"/>
                              </a:lnTo>
                              <a:lnTo>
                                <a:pt x="10" y="4615"/>
                              </a:lnTo>
                              <a:lnTo>
                                <a:pt x="0" y="4615"/>
                              </a:lnTo>
                              <a:lnTo>
                                <a:pt x="0" y="4624"/>
                              </a:lnTo>
                              <a:lnTo>
                                <a:pt x="10" y="4624"/>
                              </a:lnTo>
                              <a:lnTo>
                                <a:pt x="20" y="4624"/>
                              </a:lnTo>
                              <a:lnTo>
                                <a:pt x="457" y="4624"/>
                              </a:lnTo>
                              <a:lnTo>
                                <a:pt x="466" y="4624"/>
                              </a:lnTo>
                              <a:lnTo>
                                <a:pt x="466" y="4615"/>
                              </a:lnTo>
                              <a:close/>
                              <a:moveTo>
                                <a:pt x="4754" y="0"/>
                              </a:moveTo>
                              <a:lnTo>
                                <a:pt x="558" y="0"/>
                              </a:lnTo>
                              <a:lnTo>
                                <a:pt x="548" y="0"/>
                              </a:lnTo>
                              <a:lnTo>
                                <a:pt x="20" y="0"/>
                              </a:lnTo>
                              <a:lnTo>
                                <a:pt x="10" y="0"/>
                              </a:lnTo>
                              <a:lnTo>
                                <a:pt x="0" y="0"/>
                              </a:lnTo>
                              <a:lnTo>
                                <a:pt x="0" y="10"/>
                              </a:lnTo>
                              <a:lnTo>
                                <a:pt x="10" y="10"/>
                              </a:lnTo>
                              <a:lnTo>
                                <a:pt x="20" y="10"/>
                              </a:lnTo>
                              <a:lnTo>
                                <a:pt x="548" y="10"/>
                              </a:lnTo>
                              <a:lnTo>
                                <a:pt x="558" y="10"/>
                              </a:lnTo>
                              <a:lnTo>
                                <a:pt x="4754" y="10"/>
                              </a:lnTo>
                              <a:lnTo>
                                <a:pt x="4754" y="0"/>
                              </a:lnTo>
                              <a:close/>
                              <a:moveTo>
                                <a:pt x="5950" y="4615"/>
                              </a:moveTo>
                              <a:lnTo>
                                <a:pt x="5940" y="4615"/>
                              </a:lnTo>
                              <a:lnTo>
                                <a:pt x="466" y="4615"/>
                              </a:lnTo>
                              <a:lnTo>
                                <a:pt x="466" y="4624"/>
                              </a:lnTo>
                              <a:lnTo>
                                <a:pt x="5940" y="4624"/>
                              </a:lnTo>
                              <a:lnTo>
                                <a:pt x="5950" y="4624"/>
                              </a:lnTo>
                              <a:lnTo>
                                <a:pt x="5950" y="4615"/>
                              </a:lnTo>
                              <a:close/>
                              <a:moveTo>
                                <a:pt x="5950" y="10"/>
                              </a:moveTo>
                              <a:lnTo>
                                <a:pt x="5940" y="10"/>
                              </a:lnTo>
                              <a:lnTo>
                                <a:pt x="5940" y="702"/>
                              </a:lnTo>
                              <a:lnTo>
                                <a:pt x="5940" y="4615"/>
                              </a:lnTo>
                              <a:lnTo>
                                <a:pt x="5950" y="4615"/>
                              </a:lnTo>
                              <a:lnTo>
                                <a:pt x="5950" y="702"/>
                              </a:lnTo>
                              <a:lnTo>
                                <a:pt x="5950" y="10"/>
                              </a:lnTo>
                              <a:close/>
                              <a:moveTo>
                                <a:pt x="5950" y="0"/>
                              </a:moveTo>
                              <a:lnTo>
                                <a:pt x="5940" y="0"/>
                              </a:lnTo>
                              <a:lnTo>
                                <a:pt x="4764" y="0"/>
                              </a:lnTo>
                              <a:lnTo>
                                <a:pt x="4754" y="0"/>
                              </a:lnTo>
                              <a:lnTo>
                                <a:pt x="4754" y="10"/>
                              </a:lnTo>
                              <a:lnTo>
                                <a:pt x="4764" y="10"/>
                              </a:lnTo>
                              <a:lnTo>
                                <a:pt x="5940" y="10"/>
                              </a:lnTo>
                              <a:lnTo>
                                <a:pt x="5950" y="10"/>
                              </a:lnTo>
                              <a:lnTo>
                                <a:pt x="5950" y="0"/>
                              </a:lnTo>
                              <a:close/>
                              <a:moveTo>
                                <a:pt x="7218" y="0"/>
                              </a:moveTo>
                              <a:lnTo>
                                <a:pt x="7208" y="0"/>
                              </a:lnTo>
                              <a:lnTo>
                                <a:pt x="5950" y="0"/>
                              </a:lnTo>
                              <a:lnTo>
                                <a:pt x="5950" y="10"/>
                              </a:lnTo>
                              <a:lnTo>
                                <a:pt x="7208" y="10"/>
                              </a:lnTo>
                              <a:lnTo>
                                <a:pt x="7218" y="10"/>
                              </a:lnTo>
                              <a:lnTo>
                                <a:pt x="7218" y="0"/>
                              </a:lnTo>
                              <a:close/>
                              <a:moveTo>
                                <a:pt x="8735" y="0"/>
                              </a:moveTo>
                              <a:lnTo>
                                <a:pt x="7218" y="0"/>
                              </a:lnTo>
                              <a:lnTo>
                                <a:pt x="7218" y="10"/>
                              </a:lnTo>
                              <a:lnTo>
                                <a:pt x="8735" y="10"/>
                              </a:lnTo>
                              <a:lnTo>
                                <a:pt x="8735" y="0"/>
                              </a:lnTo>
                              <a:close/>
                              <a:moveTo>
                                <a:pt x="10906" y="4615"/>
                              </a:moveTo>
                              <a:lnTo>
                                <a:pt x="10896" y="4615"/>
                              </a:lnTo>
                              <a:lnTo>
                                <a:pt x="5950" y="4615"/>
                              </a:lnTo>
                              <a:lnTo>
                                <a:pt x="5950" y="4624"/>
                              </a:lnTo>
                              <a:lnTo>
                                <a:pt x="10896" y="4624"/>
                              </a:lnTo>
                              <a:lnTo>
                                <a:pt x="10906" y="4624"/>
                              </a:lnTo>
                              <a:lnTo>
                                <a:pt x="10906" y="4615"/>
                              </a:lnTo>
                              <a:close/>
                              <a:moveTo>
                                <a:pt x="10906" y="10"/>
                              </a:moveTo>
                              <a:lnTo>
                                <a:pt x="10896" y="10"/>
                              </a:lnTo>
                              <a:lnTo>
                                <a:pt x="10896" y="702"/>
                              </a:lnTo>
                              <a:lnTo>
                                <a:pt x="10896" y="4615"/>
                              </a:lnTo>
                              <a:lnTo>
                                <a:pt x="10906" y="4615"/>
                              </a:lnTo>
                              <a:lnTo>
                                <a:pt x="10906" y="702"/>
                              </a:lnTo>
                              <a:lnTo>
                                <a:pt x="10906" y="10"/>
                              </a:lnTo>
                              <a:close/>
                              <a:moveTo>
                                <a:pt x="10906" y="0"/>
                              </a:moveTo>
                              <a:lnTo>
                                <a:pt x="10896" y="0"/>
                              </a:lnTo>
                              <a:lnTo>
                                <a:pt x="8745" y="0"/>
                              </a:lnTo>
                              <a:lnTo>
                                <a:pt x="8735" y="0"/>
                              </a:lnTo>
                              <a:lnTo>
                                <a:pt x="8735" y="10"/>
                              </a:lnTo>
                              <a:lnTo>
                                <a:pt x="8745" y="10"/>
                              </a:lnTo>
                              <a:lnTo>
                                <a:pt x="10896" y="10"/>
                              </a:lnTo>
                              <a:lnTo>
                                <a:pt x="10906" y="10"/>
                              </a:lnTo>
                              <a:lnTo>
                                <a:pt x="1090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3560B0" id="AutoShape 6" o:spid="_x0000_s1026" style="position:absolute;margin-left:22.3pt;margin-top:-11.5pt;width:545.3pt;height:231.2pt;z-index:-15915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906,46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" path="m10,10l,10,,702,,4615r10,l10,702,10,10xm466,4615r-9,l20,4615r-10,l,4615r,9l10,4624r10,l457,4624r9,l466,4615xm4754,l558,,548,,20,,10,,,,,10r10,l20,10r528,l558,10r4196,l4754,xm5950,4615r-10,l466,4615r,9l5940,4624r10,l5950,4615xm5950,10r-10,l5940,702r,3913l5950,4615r,-3913l5950,10xm5950,r-10,l4764,r-10,l4754,10r10,l5940,10r10,l5950,xm7218,r-10,l5950,r,10l7208,10r10,l7218,xm8735,l7218,r,10l8735,10r,-10xm10906,4615r-10,l5950,4615r,9l10896,4624r10,l10906,4615xm10906,10r-10,l10896,702r,3913l10906,4615r,-3913l10906,10xm10906,r-10,l8745,r-10,l8735,10r10,l10896,10r10,l10906,xe" fillcolor="black" stroked="f">
                <v:path arrowok="t" o:connecttype="custom" o:connectlocs="0,-139700;0,299720;6350,2784475;6350,299720;295910,2784475;12700,2784475;0,2784475;6350,2790190;290195,2790190;295910,2784475;354330,-146050;12700,-146050;0,-146050;6350,-139700;347980,-139700;3018790,-139700;3778250,2784475;3771900,2784475;295910,2790190;3771900,2790190;3778250,2784475;3771900,-139700;3771900,299720;3778250,2784475;3778250,299720;3778250,-146050;3771900,-146050;3018790,-146050;3025140,-139700;3771900,-139700;3778250,-146050;4577080,-146050;3778250,-146050;4577080,-139700;4583430,-139700;5546725,-146050;4583430,-139700;5546725,-146050;6918960,2784475;3778250,2790190;6925310,2790190;6925310,-139700;6918960,299720;6918960,2784475;6925310,299720;6925310,-139700;6918960,-146050;5546725,-146050;5553075,-139700;6925310,-139700" o:connectangles="0,0,0,0,0,0,0,0,0,0,0,0,0,0,0,0,0,0,0,0,0,0,0,0,0,0,0,0,0,0,0,0,0,0,0,0,0,0,0,0,0,0,0,0,0,0,0,0,0,0"/>
                <w10:wrap anchorx="page"/>
              </v:shape>
            </w:pict>
          </mc:Fallback>
        </mc:AlternateContent>
      </w:r>
      <w:r>
        <w:rPr>
          <w:rFonts w:ascii="Arial"/>
          <w:b/>
          <w:sz w:val="20"/>
        </w:rPr>
        <w:t>PERAKUAN</w:t>
      </w:r>
      <w:r>
        <w:rPr>
          <w:rFonts w:ascii="Arial"/>
          <w:b/>
          <w:spacing w:val="-3"/>
          <w:sz w:val="20"/>
        </w:rPr>
        <w:t xml:space="preserve"> </w:t>
      </w:r>
      <w:r>
        <w:rPr>
          <w:rFonts w:ascii="Arial"/>
          <w:b/>
          <w:sz w:val="20"/>
        </w:rPr>
        <w:t>PEMOHON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z w:val="20"/>
        </w:rPr>
        <w:t>/</w:t>
      </w:r>
      <w:r>
        <w:rPr>
          <w:rFonts w:ascii="Arial"/>
          <w:b/>
          <w:spacing w:val="3"/>
          <w:sz w:val="20"/>
        </w:rPr>
        <w:t xml:space="preserve"> </w:t>
      </w:r>
      <w:r>
        <w:rPr>
          <w:rFonts w:ascii="Arial"/>
          <w:b/>
          <w:i/>
          <w:sz w:val="20"/>
        </w:rPr>
        <w:t>APPLICANT DECLARATION</w:t>
      </w:r>
    </w:p>
    <w:p w14:paraId="7F3E3E6E" w14:textId="60C49E78" w:rsidR="000B4230" w:rsidRDefault="000B4230">
      <w:pPr>
        <w:pStyle w:val="BodyText"/>
        <w:spacing w:before="5"/>
        <w:rPr>
          <w:rFonts w:ascii="Arial"/>
          <w:b/>
          <w:i/>
        </w:rPr>
      </w:pPr>
    </w:p>
    <w:p w14:paraId="11EDFDF9" w14:textId="1C952A96" w:rsidR="000B4230" w:rsidRDefault="00000000">
      <w:pPr>
        <w:pStyle w:val="BodyText"/>
        <w:ind w:left="221"/>
        <w:jc w:val="both"/>
      </w:pPr>
      <w:r>
        <w:t>Saya berjanji akan memulangkan alatan pinjaman apabila tamat</w:t>
      </w:r>
      <w:r>
        <w:rPr>
          <w:spacing w:val="-53"/>
        </w:rPr>
        <w:t xml:space="preserve"> </w:t>
      </w:r>
      <w:r>
        <w:t>tempoh</w:t>
      </w:r>
      <w:r>
        <w:rPr>
          <w:spacing w:val="1"/>
        </w:rPr>
        <w:t xml:space="preserve"> </w:t>
      </w:r>
      <w:r>
        <w:t>pinjaman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tertulis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bersedia</w:t>
      </w:r>
      <w:r>
        <w:rPr>
          <w:spacing w:val="1"/>
        </w:rPr>
        <w:t xml:space="preserve"> </w:t>
      </w:r>
      <w:r>
        <w:t>membayar</w:t>
      </w:r>
      <w:r>
        <w:rPr>
          <w:spacing w:val="55"/>
        </w:rPr>
        <w:t xml:space="preserve"> </w:t>
      </w:r>
      <w:r>
        <w:t>kos</w:t>
      </w:r>
      <w:r>
        <w:rPr>
          <w:spacing w:val="1"/>
        </w:rPr>
        <w:t xml:space="preserve"> </w:t>
      </w:r>
      <w:r>
        <w:t>ganti rugi sekiranya berlaku kehilangan atau kerosakan alatan</w:t>
      </w:r>
      <w:r>
        <w:rPr>
          <w:spacing w:val="1"/>
        </w:rPr>
        <w:t xml:space="preserve"> </w:t>
      </w:r>
      <w:r>
        <w:t>yang</w:t>
      </w:r>
      <w:r>
        <w:rPr>
          <w:spacing w:val="-1"/>
        </w:rPr>
        <w:t xml:space="preserve"> </w:t>
      </w:r>
      <w:r>
        <w:t>dipinjam</w:t>
      </w:r>
    </w:p>
    <w:p w14:paraId="7234ECA1" w14:textId="2F86CADD" w:rsidR="000B4230" w:rsidRDefault="000B4230">
      <w:pPr>
        <w:pStyle w:val="BodyText"/>
        <w:spacing w:before="11"/>
        <w:rPr>
          <w:sz w:val="19"/>
        </w:rPr>
      </w:pPr>
    </w:p>
    <w:p w14:paraId="7366DF03" w14:textId="77777777" w:rsidR="000B4230" w:rsidRDefault="00000000">
      <w:pPr>
        <w:spacing w:line="237" w:lineRule="auto"/>
        <w:ind w:left="221"/>
        <w:jc w:val="both"/>
        <w:rPr>
          <w:rFonts w:ascii="Arial"/>
          <w:i/>
          <w:sz w:val="20"/>
        </w:rPr>
      </w:pPr>
      <w:r>
        <w:rPr>
          <w:rFonts w:ascii="Arial"/>
          <w:i/>
          <w:sz w:val="20"/>
        </w:rPr>
        <w:t>I</w:t>
      </w:r>
      <w:r>
        <w:rPr>
          <w:rFonts w:ascii="Arial"/>
          <w:i/>
          <w:spacing w:val="1"/>
          <w:sz w:val="20"/>
        </w:rPr>
        <w:t xml:space="preserve"> </w:t>
      </w:r>
      <w:r>
        <w:rPr>
          <w:rFonts w:ascii="Arial"/>
          <w:i/>
          <w:sz w:val="20"/>
        </w:rPr>
        <w:t>hereby</w:t>
      </w:r>
      <w:r>
        <w:rPr>
          <w:rFonts w:ascii="Arial"/>
          <w:i/>
          <w:spacing w:val="1"/>
          <w:sz w:val="20"/>
        </w:rPr>
        <w:t xml:space="preserve"> </w:t>
      </w:r>
      <w:r>
        <w:rPr>
          <w:rFonts w:ascii="Arial"/>
          <w:i/>
          <w:sz w:val="20"/>
        </w:rPr>
        <w:t>promised</w:t>
      </w:r>
      <w:r>
        <w:rPr>
          <w:rFonts w:ascii="Arial"/>
          <w:i/>
          <w:spacing w:val="1"/>
          <w:sz w:val="20"/>
        </w:rPr>
        <w:t xml:space="preserve"> </w:t>
      </w:r>
      <w:r>
        <w:rPr>
          <w:rFonts w:ascii="Arial"/>
          <w:i/>
          <w:sz w:val="20"/>
        </w:rPr>
        <w:t>to</w:t>
      </w:r>
      <w:r>
        <w:rPr>
          <w:rFonts w:ascii="Arial"/>
          <w:i/>
          <w:spacing w:val="1"/>
          <w:sz w:val="20"/>
        </w:rPr>
        <w:t xml:space="preserve"> </w:t>
      </w:r>
      <w:r>
        <w:rPr>
          <w:rFonts w:ascii="Arial"/>
          <w:i/>
          <w:sz w:val="20"/>
        </w:rPr>
        <w:t>return</w:t>
      </w:r>
      <w:r>
        <w:rPr>
          <w:rFonts w:ascii="Arial"/>
          <w:i/>
          <w:spacing w:val="1"/>
          <w:sz w:val="20"/>
        </w:rPr>
        <w:t xml:space="preserve"> </w:t>
      </w:r>
      <w:r>
        <w:rPr>
          <w:rFonts w:ascii="Arial"/>
          <w:i/>
          <w:sz w:val="20"/>
        </w:rPr>
        <w:t>the</w:t>
      </w:r>
      <w:r>
        <w:rPr>
          <w:rFonts w:ascii="Arial"/>
          <w:i/>
          <w:spacing w:val="1"/>
          <w:sz w:val="20"/>
        </w:rPr>
        <w:t xml:space="preserve"> </w:t>
      </w:r>
      <w:r>
        <w:rPr>
          <w:rFonts w:ascii="Arial"/>
          <w:i/>
          <w:sz w:val="20"/>
        </w:rPr>
        <w:t>borrowed</w:t>
      </w:r>
      <w:r>
        <w:rPr>
          <w:rFonts w:ascii="Arial"/>
          <w:i/>
          <w:spacing w:val="1"/>
          <w:sz w:val="20"/>
        </w:rPr>
        <w:t xml:space="preserve"> </w:t>
      </w:r>
      <w:r>
        <w:rPr>
          <w:rFonts w:ascii="Arial"/>
          <w:i/>
          <w:sz w:val="20"/>
        </w:rPr>
        <w:t>equipment</w:t>
      </w:r>
      <w:r>
        <w:rPr>
          <w:rFonts w:ascii="Arial"/>
          <w:i/>
          <w:spacing w:val="1"/>
          <w:sz w:val="20"/>
        </w:rPr>
        <w:t xml:space="preserve"> </w:t>
      </w:r>
      <w:r>
        <w:rPr>
          <w:rFonts w:ascii="Arial"/>
          <w:i/>
          <w:sz w:val="20"/>
        </w:rPr>
        <w:t>on</w:t>
      </w:r>
      <w:r>
        <w:rPr>
          <w:rFonts w:ascii="Arial"/>
          <w:i/>
          <w:spacing w:val="1"/>
          <w:sz w:val="20"/>
        </w:rPr>
        <w:t xml:space="preserve"> </w:t>
      </w:r>
      <w:r>
        <w:rPr>
          <w:rFonts w:ascii="Arial"/>
          <w:i/>
          <w:sz w:val="20"/>
        </w:rPr>
        <w:t>the</w:t>
      </w:r>
      <w:r>
        <w:rPr>
          <w:rFonts w:ascii="Arial"/>
          <w:i/>
          <w:spacing w:val="-54"/>
          <w:sz w:val="20"/>
        </w:rPr>
        <w:t xml:space="preserve"> </w:t>
      </w:r>
      <w:r>
        <w:rPr>
          <w:rFonts w:ascii="Arial"/>
          <w:i/>
          <w:sz w:val="20"/>
        </w:rPr>
        <w:t>return date as stated and willing to compensate any cost of loss</w:t>
      </w:r>
      <w:r>
        <w:rPr>
          <w:rFonts w:ascii="Arial"/>
          <w:i/>
          <w:spacing w:val="1"/>
          <w:sz w:val="20"/>
        </w:rPr>
        <w:t xml:space="preserve"> </w:t>
      </w:r>
      <w:r>
        <w:rPr>
          <w:rFonts w:ascii="Arial"/>
          <w:i/>
          <w:sz w:val="20"/>
        </w:rPr>
        <w:t>or damage to the equipment</w:t>
      </w:r>
      <w:r>
        <w:rPr>
          <w:rFonts w:ascii="Arial"/>
          <w:i/>
          <w:spacing w:val="-2"/>
          <w:sz w:val="20"/>
        </w:rPr>
        <w:t xml:space="preserve"> </w:t>
      </w:r>
      <w:r>
        <w:rPr>
          <w:rFonts w:ascii="Arial"/>
          <w:i/>
          <w:sz w:val="20"/>
        </w:rPr>
        <w:t>that</w:t>
      </w:r>
      <w:r>
        <w:rPr>
          <w:rFonts w:ascii="Arial"/>
          <w:i/>
          <w:spacing w:val="2"/>
          <w:sz w:val="20"/>
        </w:rPr>
        <w:t xml:space="preserve"> </w:t>
      </w:r>
      <w:r>
        <w:rPr>
          <w:rFonts w:ascii="Arial"/>
          <w:i/>
          <w:sz w:val="20"/>
        </w:rPr>
        <w:t>I</w:t>
      </w:r>
      <w:r>
        <w:rPr>
          <w:rFonts w:ascii="Arial"/>
          <w:i/>
          <w:spacing w:val="-6"/>
          <w:sz w:val="20"/>
        </w:rPr>
        <w:t xml:space="preserve"> </w:t>
      </w:r>
      <w:r>
        <w:rPr>
          <w:rFonts w:ascii="Arial"/>
          <w:i/>
          <w:sz w:val="20"/>
        </w:rPr>
        <w:t>was</w:t>
      </w:r>
      <w:r>
        <w:rPr>
          <w:rFonts w:ascii="Arial"/>
          <w:i/>
          <w:spacing w:val="2"/>
          <w:sz w:val="20"/>
        </w:rPr>
        <w:t xml:space="preserve"> </w:t>
      </w:r>
      <w:r>
        <w:rPr>
          <w:rFonts w:ascii="Arial"/>
          <w:i/>
          <w:sz w:val="20"/>
        </w:rPr>
        <w:t>borrowed.</w:t>
      </w:r>
    </w:p>
    <w:p w14:paraId="4C86601D" w14:textId="77777777" w:rsidR="000B4230" w:rsidRDefault="000B4230">
      <w:pPr>
        <w:pStyle w:val="BodyText"/>
        <w:rPr>
          <w:rFonts w:ascii="Arial"/>
          <w:i/>
          <w:sz w:val="22"/>
        </w:rPr>
      </w:pPr>
    </w:p>
    <w:p w14:paraId="5A221346" w14:textId="77777777" w:rsidR="000B4230" w:rsidRDefault="000B4230">
      <w:pPr>
        <w:pStyle w:val="BodyText"/>
        <w:rPr>
          <w:rFonts w:ascii="Arial"/>
          <w:i/>
          <w:sz w:val="22"/>
        </w:rPr>
      </w:pPr>
    </w:p>
    <w:p w14:paraId="684A3CFE" w14:textId="77777777" w:rsidR="000B4230" w:rsidRDefault="000B4230">
      <w:pPr>
        <w:pStyle w:val="BodyText"/>
        <w:rPr>
          <w:rFonts w:ascii="Arial"/>
          <w:i/>
          <w:sz w:val="22"/>
        </w:rPr>
      </w:pPr>
    </w:p>
    <w:p w14:paraId="0312D0F1" w14:textId="7124406A" w:rsidR="000B4230" w:rsidRDefault="000B4230">
      <w:pPr>
        <w:pStyle w:val="BodyText"/>
        <w:rPr>
          <w:rFonts w:ascii="Arial"/>
          <w:i/>
          <w:sz w:val="22"/>
        </w:rPr>
      </w:pPr>
    </w:p>
    <w:p w14:paraId="03E659EA" w14:textId="259BDC16" w:rsidR="000B4230" w:rsidRDefault="000B4230">
      <w:pPr>
        <w:pStyle w:val="BodyText"/>
        <w:spacing w:before="5"/>
        <w:rPr>
          <w:rFonts w:ascii="Arial"/>
          <w:i/>
          <w:sz w:val="32"/>
        </w:rPr>
      </w:pPr>
    </w:p>
    <w:p w14:paraId="37140781" w14:textId="77777777" w:rsidR="000B4230" w:rsidRDefault="00000000">
      <w:pPr>
        <w:ind w:left="221"/>
        <w:jc w:val="both"/>
        <w:rPr>
          <w:sz w:val="20"/>
        </w:rPr>
      </w:pPr>
      <w:r>
        <w:rPr>
          <w:sz w:val="20"/>
        </w:rPr>
        <w:t>Tandatangan</w:t>
      </w:r>
      <w:r>
        <w:rPr>
          <w:spacing w:val="-3"/>
          <w:sz w:val="20"/>
        </w:rPr>
        <w:t xml:space="preserve"> </w:t>
      </w:r>
      <w:r>
        <w:rPr>
          <w:sz w:val="20"/>
        </w:rPr>
        <w:t>/</w:t>
      </w:r>
      <w:r>
        <w:rPr>
          <w:spacing w:val="1"/>
          <w:sz w:val="20"/>
        </w:rPr>
        <w:t xml:space="preserve"> </w:t>
      </w:r>
      <w:r>
        <w:rPr>
          <w:rFonts w:ascii="Arial"/>
          <w:i/>
          <w:sz w:val="20"/>
        </w:rPr>
        <w:t>Signature</w:t>
      </w:r>
      <w:r>
        <w:rPr>
          <w:sz w:val="20"/>
        </w:rPr>
        <w:t>:</w:t>
      </w:r>
    </w:p>
    <w:p w14:paraId="1670B1C1" w14:textId="77777777" w:rsidR="000B4230" w:rsidRDefault="00000000">
      <w:pPr>
        <w:pStyle w:val="BodyText"/>
        <w:ind w:left="221"/>
        <w:jc w:val="both"/>
      </w:pPr>
      <w:r>
        <w:t>Tarikh</w:t>
      </w:r>
      <w:r>
        <w:rPr>
          <w:spacing w:val="-3"/>
        </w:rPr>
        <w:t xml:space="preserve"> </w:t>
      </w:r>
      <w:r>
        <w:t>/</w:t>
      </w:r>
      <w:r>
        <w:rPr>
          <w:spacing w:val="-1"/>
        </w:rPr>
        <w:t xml:space="preserve"> </w:t>
      </w:r>
      <w:r>
        <w:rPr>
          <w:rFonts w:ascii="Arial" w:hAnsi="Arial"/>
          <w:i/>
        </w:rPr>
        <w:t>Date</w:t>
      </w:r>
      <w:r>
        <w:rPr>
          <w:rFonts w:ascii="Arial" w:hAnsi="Arial"/>
          <w:i/>
          <w:spacing w:val="1"/>
        </w:rPr>
        <w:t xml:space="preserve"> </w:t>
      </w:r>
      <w:r>
        <w:t>:</w:t>
      </w:r>
      <w:r>
        <w:rPr>
          <w:spacing w:val="-1"/>
        </w:rPr>
        <w:t xml:space="preserve"> </w:t>
      </w:r>
      <w:r>
        <w:t>…………………….</w:t>
      </w:r>
    </w:p>
    <w:p w14:paraId="7C5FF1C1" w14:textId="5D5A96B6" w:rsidR="000B4230" w:rsidRDefault="00000000">
      <w:pPr>
        <w:pStyle w:val="BodyText"/>
        <w:spacing w:before="6"/>
        <w:rPr>
          <w:sz w:val="12"/>
          <w:szCs w:val="12"/>
        </w:rPr>
      </w:pPr>
      <w:r>
        <w:br w:type="column"/>
      </w:r>
      <w:r w:rsidR="00B912A7">
        <w:t xml:space="preserve">       </w:t>
      </w:r>
      <w:r w:rsidR="00B912A7" w:rsidRPr="00B912A7">
        <w:t>*</w:t>
      </w:r>
      <w:r w:rsidR="00B912A7" w:rsidRPr="00B912A7">
        <w:rPr>
          <w:sz w:val="12"/>
          <w:szCs w:val="12"/>
        </w:rPr>
        <w:t>(hanya diisi sekiranya ianya adalah program selain daripada kursus kokurikulum)</w:t>
      </w:r>
    </w:p>
    <w:p w14:paraId="5390DF61" w14:textId="77777777" w:rsidR="00B912A7" w:rsidRDefault="00B912A7">
      <w:pPr>
        <w:pStyle w:val="BodyText"/>
        <w:spacing w:before="6"/>
        <w:rPr>
          <w:sz w:val="22"/>
        </w:rPr>
      </w:pPr>
    </w:p>
    <w:p w14:paraId="7F7454F6" w14:textId="2299B863" w:rsidR="000B4230" w:rsidRDefault="00000000" w:rsidP="00B912A7">
      <w:pPr>
        <w:pStyle w:val="Title"/>
        <w:rPr>
          <w:b w:val="0"/>
          <w:i/>
        </w:rPr>
      </w:pPr>
      <w:r>
        <w:t>PERAKUAN</w:t>
      </w:r>
      <w:r>
        <w:rPr>
          <w:spacing w:val="-4"/>
        </w:rPr>
        <w:t xml:space="preserve"> </w:t>
      </w:r>
      <w:r>
        <w:t>PENSYARAH ATAU</w:t>
      </w:r>
      <w:r>
        <w:rPr>
          <w:spacing w:val="-3"/>
        </w:rPr>
        <w:t xml:space="preserve"> </w:t>
      </w:r>
      <w:r w:rsidR="00B912A7">
        <w:t>PENASIHAT PROGRAM/</w:t>
      </w:r>
      <w:r>
        <w:rPr>
          <w:i/>
        </w:rPr>
        <w:t>LECTURER</w:t>
      </w:r>
      <w:r>
        <w:rPr>
          <w:i/>
          <w:spacing w:val="-4"/>
        </w:rPr>
        <w:t xml:space="preserve"> </w:t>
      </w:r>
      <w:r>
        <w:rPr>
          <w:i/>
        </w:rPr>
        <w:t>OR</w:t>
      </w:r>
      <w:r>
        <w:rPr>
          <w:i/>
          <w:spacing w:val="-3"/>
        </w:rPr>
        <w:t xml:space="preserve"> </w:t>
      </w:r>
      <w:r>
        <w:rPr>
          <w:i/>
        </w:rPr>
        <w:t>SUPERVISOR</w:t>
      </w:r>
      <w:r>
        <w:rPr>
          <w:i/>
          <w:spacing w:val="-4"/>
        </w:rPr>
        <w:t xml:space="preserve"> </w:t>
      </w:r>
      <w:r>
        <w:rPr>
          <w:i/>
        </w:rPr>
        <w:t>DECLARATION</w:t>
      </w:r>
    </w:p>
    <w:p w14:paraId="0A35E339" w14:textId="6DACFF69" w:rsidR="00B912A7" w:rsidRPr="00B912A7" w:rsidRDefault="00000000" w:rsidP="00B912A7">
      <w:pPr>
        <w:pStyle w:val="BodyText"/>
        <w:spacing w:before="5"/>
        <w:ind w:left="585" w:right="634"/>
        <w:jc w:val="center"/>
        <w:rPr>
          <w:rFonts w:ascii="Arial"/>
          <w:i/>
        </w:rPr>
      </w:pPr>
      <w:r>
        <w:t>Saya</w:t>
      </w:r>
      <w:r>
        <w:rPr>
          <w:spacing w:val="-8"/>
        </w:rPr>
        <w:t xml:space="preserve"> </w:t>
      </w:r>
      <w:r>
        <w:t>mengaku</w:t>
      </w:r>
      <w:r>
        <w:rPr>
          <w:spacing w:val="-3"/>
        </w:rPr>
        <w:t xml:space="preserve"> </w:t>
      </w:r>
      <w:r>
        <w:t>bahawa</w:t>
      </w:r>
      <w:r>
        <w:rPr>
          <w:spacing w:val="-3"/>
        </w:rPr>
        <w:t xml:space="preserve"> </w:t>
      </w:r>
      <w:r>
        <w:t>pelajar</w:t>
      </w:r>
      <w:r>
        <w:rPr>
          <w:spacing w:val="-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dibawah</w:t>
      </w:r>
      <w:r>
        <w:rPr>
          <w:spacing w:val="-53"/>
        </w:rPr>
        <w:t xml:space="preserve"> </w:t>
      </w:r>
      <w:r>
        <w:t>penyeliaan</w:t>
      </w:r>
      <w:r>
        <w:rPr>
          <w:spacing w:val="-1"/>
        </w:rPr>
        <w:t xml:space="preserve"> </w:t>
      </w:r>
      <w:r>
        <w:t>saya</w:t>
      </w:r>
      <w:r>
        <w:rPr>
          <w:rFonts w:ascii="Arial"/>
          <w:i/>
        </w:rPr>
        <w:t>I hereby certify that this student is under my</w:t>
      </w:r>
      <w:r>
        <w:rPr>
          <w:rFonts w:ascii="Arial"/>
          <w:i/>
          <w:spacing w:val="-53"/>
        </w:rPr>
        <w:t xml:space="preserve"> </w:t>
      </w:r>
      <w:r>
        <w:rPr>
          <w:rFonts w:ascii="Arial"/>
          <w:i/>
        </w:rPr>
        <w:t>supervision.</w:t>
      </w:r>
    </w:p>
    <w:p w14:paraId="206CF94A" w14:textId="77777777" w:rsidR="000B4230" w:rsidRDefault="000B4230">
      <w:pPr>
        <w:pStyle w:val="BodyText"/>
        <w:rPr>
          <w:rFonts w:ascii="Arial"/>
          <w:i/>
          <w:sz w:val="22"/>
        </w:rPr>
      </w:pPr>
    </w:p>
    <w:p w14:paraId="0FA448CE" w14:textId="77777777" w:rsidR="000B4230" w:rsidRDefault="000B4230">
      <w:pPr>
        <w:pStyle w:val="BodyText"/>
        <w:rPr>
          <w:rFonts w:ascii="Arial"/>
          <w:i/>
          <w:sz w:val="22"/>
        </w:rPr>
      </w:pPr>
    </w:p>
    <w:p w14:paraId="2C89B94D" w14:textId="77777777" w:rsidR="000B4230" w:rsidRDefault="000B4230">
      <w:pPr>
        <w:pStyle w:val="BodyText"/>
        <w:rPr>
          <w:rFonts w:ascii="Arial"/>
          <w:i/>
          <w:sz w:val="22"/>
        </w:rPr>
      </w:pPr>
    </w:p>
    <w:p w14:paraId="3A96927B" w14:textId="77777777" w:rsidR="000B4230" w:rsidRDefault="000B4230">
      <w:pPr>
        <w:pStyle w:val="BodyText"/>
        <w:rPr>
          <w:rFonts w:ascii="Arial"/>
          <w:i/>
          <w:sz w:val="22"/>
        </w:rPr>
      </w:pPr>
    </w:p>
    <w:p w14:paraId="7F3ECE97" w14:textId="77777777" w:rsidR="000B4230" w:rsidRDefault="000B4230">
      <w:pPr>
        <w:pStyle w:val="BodyText"/>
        <w:rPr>
          <w:rFonts w:ascii="Arial"/>
          <w:i/>
          <w:sz w:val="22"/>
        </w:rPr>
      </w:pPr>
    </w:p>
    <w:p w14:paraId="278874E3" w14:textId="77777777" w:rsidR="000B4230" w:rsidRDefault="000B4230">
      <w:pPr>
        <w:pStyle w:val="BodyText"/>
        <w:rPr>
          <w:rFonts w:ascii="Arial"/>
          <w:i/>
          <w:sz w:val="22"/>
        </w:rPr>
      </w:pPr>
    </w:p>
    <w:p w14:paraId="38F8F006" w14:textId="77777777" w:rsidR="000B4230" w:rsidRDefault="000B4230">
      <w:pPr>
        <w:pStyle w:val="BodyText"/>
        <w:spacing w:before="9"/>
        <w:rPr>
          <w:rFonts w:ascii="Arial"/>
          <w:i/>
          <w:sz w:val="23"/>
        </w:rPr>
      </w:pPr>
    </w:p>
    <w:p w14:paraId="411CDB90" w14:textId="77777777" w:rsidR="000B4230" w:rsidRDefault="00000000">
      <w:pPr>
        <w:ind w:left="174" w:right="2690"/>
        <w:rPr>
          <w:sz w:val="20"/>
        </w:rPr>
      </w:pPr>
      <w:r>
        <w:rPr>
          <w:sz w:val="20"/>
        </w:rPr>
        <w:t xml:space="preserve">Tandatangan / </w:t>
      </w:r>
      <w:r>
        <w:rPr>
          <w:rFonts w:ascii="Arial"/>
          <w:i/>
          <w:sz w:val="20"/>
        </w:rPr>
        <w:t>Signature</w:t>
      </w:r>
      <w:r>
        <w:rPr>
          <w:sz w:val="20"/>
        </w:rPr>
        <w:t>:</w:t>
      </w:r>
      <w:r>
        <w:rPr>
          <w:spacing w:val="-53"/>
          <w:sz w:val="20"/>
        </w:rPr>
        <w:t xml:space="preserve"> </w:t>
      </w:r>
      <w:r>
        <w:rPr>
          <w:sz w:val="20"/>
        </w:rPr>
        <w:t>Cop</w:t>
      </w:r>
      <w:r>
        <w:rPr>
          <w:spacing w:val="-1"/>
          <w:sz w:val="20"/>
        </w:rPr>
        <w:t xml:space="preserve"> </w:t>
      </w:r>
      <w:r>
        <w:rPr>
          <w:sz w:val="20"/>
        </w:rPr>
        <w:t>/</w:t>
      </w:r>
      <w:r>
        <w:rPr>
          <w:spacing w:val="3"/>
          <w:sz w:val="20"/>
        </w:rPr>
        <w:t xml:space="preserve"> </w:t>
      </w:r>
      <w:r>
        <w:rPr>
          <w:rFonts w:ascii="Arial"/>
          <w:i/>
          <w:sz w:val="20"/>
        </w:rPr>
        <w:t xml:space="preserve">Stamp </w:t>
      </w:r>
      <w:r>
        <w:rPr>
          <w:sz w:val="20"/>
        </w:rPr>
        <w:t>:</w:t>
      </w:r>
    </w:p>
    <w:p w14:paraId="0B2004CC" w14:textId="77777777" w:rsidR="000B4230" w:rsidRDefault="00000000">
      <w:pPr>
        <w:pStyle w:val="BodyText"/>
        <w:spacing w:before="1"/>
        <w:ind w:left="174"/>
      </w:pPr>
      <w:r>
        <w:t>Tarikh</w:t>
      </w:r>
      <w:r>
        <w:rPr>
          <w:spacing w:val="-3"/>
        </w:rPr>
        <w:t xml:space="preserve"> </w:t>
      </w:r>
      <w:r>
        <w:t>/</w:t>
      </w:r>
      <w:r>
        <w:rPr>
          <w:spacing w:val="-1"/>
        </w:rPr>
        <w:t xml:space="preserve"> </w:t>
      </w:r>
      <w:r>
        <w:rPr>
          <w:rFonts w:ascii="Arial" w:hAnsi="Arial"/>
          <w:i/>
        </w:rPr>
        <w:t>Date</w:t>
      </w:r>
      <w:r>
        <w:rPr>
          <w:rFonts w:ascii="Arial" w:hAnsi="Arial"/>
          <w:i/>
          <w:spacing w:val="2"/>
        </w:rPr>
        <w:t xml:space="preserve"> </w:t>
      </w:r>
      <w:r>
        <w:t>:</w:t>
      </w:r>
      <w:r>
        <w:rPr>
          <w:spacing w:val="-1"/>
        </w:rPr>
        <w:t xml:space="preserve"> </w:t>
      </w:r>
      <w:r>
        <w:t>…………………….</w:t>
      </w:r>
    </w:p>
    <w:p w14:paraId="6664C5A6" w14:textId="77777777" w:rsidR="000B4230" w:rsidRDefault="000B4230">
      <w:pPr>
        <w:sectPr w:rsidR="000B4230">
          <w:type w:val="continuous"/>
          <w:pgSz w:w="11910" w:h="16840"/>
          <w:pgMar w:top="620" w:right="440" w:bottom="280" w:left="340" w:header="720" w:footer="720" w:gutter="0"/>
          <w:cols w:num="2" w:space="720" w:equalWidth="0">
            <w:col w:w="5948" w:space="40"/>
            <w:col w:w="5142"/>
          </w:cols>
        </w:sectPr>
      </w:pPr>
    </w:p>
    <w:tbl>
      <w:tblPr>
        <w:tblpPr w:leftFromText="180" w:rightFromText="180" w:vertAnchor="text" w:horzAnchor="margin" w:tblpX="198" w:tblpY="-55"/>
        <w:tblW w:w="0" w:type="auto"/>
        <w:tblLayout w:type="fixed"/>
        <w:tblLook w:val="01E0" w:firstRow="1" w:lastRow="1" w:firstColumn="1" w:lastColumn="1" w:noHBand="0" w:noVBand="0"/>
      </w:tblPr>
      <w:tblGrid>
        <w:gridCol w:w="3506"/>
        <w:gridCol w:w="937"/>
        <w:gridCol w:w="6272"/>
      </w:tblGrid>
      <w:tr w:rsidR="00D310F2" w14:paraId="07FE7D5C" w14:textId="77777777" w:rsidTr="00427A89">
        <w:trPr>
          <w:trHeight w:val="464"/>
        </w:trPr>
        <w:tc>
          <w:tcPr>
            <w:tcW w:w="10715" w:type="dxa"/>
            <w:gridSpan w:val="3"/>
          </w:tcPr>
          <w:p w14:paraId="642782C0" w14:textId="146EDACE" w:rsidR="00D310F2" w:rsidRDefault="00D310F2" w:rsidP="007433C8">
            <w:pPr>
              <w:pStyle w:val="TableParagraph"/>
              <w:spacing w:line="225" w:lineRule="exact"/>
              <w:ind w:left="1967" w:right="1507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lastRenderedPageBreak/>
              <w:t>KELULUSAN</w:t>
            </w:r>
            <w:r>
              <w:rPr>
                <w:rFonts w:ascii="Arial"/>
                <w:b/>
                <w:spacing w:val="-2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PENGURUSAN</w:t>
            </w:r>
            <w:r>
              <w:rPr>
                <w:rFonts w:ascii="Arial"/>
                <w:b/>
                <w:spacing w:val="-2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PUSAT KOKURIKULUM/</w:t>
            </w:r>
          </w:p>
          <w:p w14:paraId="5ACFDD2F" w14:textId="77777777" w:rsidR="00D310F2" w:rsidRDefault="00D310F2" w:rsidP="007433C8">
            <w:pPr>
              <w:pStyle w:val="TableParagraph"/>
              <w:spacing w:line="225" w:lineRule="exact"/>
              <w:ind w:left="1967" w:right="1507"/>
              <w:jc w:val="center"/>
              <w:rPr>
                <w:rFonts w:ascii="Arial"/>
                <w:b/>
                <w:i/>
                <w:sz w:val="20"/>
              </w:rPr>
            </w:pP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i/>
                <w:sz w:val="20"/>
              </w:rPr>
              <w:t>MANAGEMENT</w:t>
            </w:r>
            <w:r>
              <w:rPr>
                <w:rFonts w:ascii="Arial"/>
                <w:b/>
                <w:i/>
                <w:spacing w:val="-4"/>
                <w:sz w:val="20"/>
              </w:rPr>
              <w:t xml:space="preserve"> </w:t>
            </w:r>
            <w:r w:rsidRPr="00B912A7">
              <w:rPr>
                <w:rFonts w:ascii="Arial"/>
                <w:b/>
                <w:i/>
                <w:sz w:val="20"/>
              </w:rPr>
              <w:t>CO-CURRICULUM CENTER</w:t>
            </w:r>
          </w:p>
          <w:p w14:paraId="73654151" w14:textId="77777777" w:rsidR="00D310F2" w:rsidRDefault="00D310F2" w:rsidP="007433C8">
            <w:pPr>
              <w:pStyle w:val="TableParagraph"/>
              <w:spacing w:line="220" w:lineRule="exact"/>
              <w:ind w:left="1967" w:right="1502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(Untuk</w:t>
            </w:r>
            <w:r>
              <w:rPr>
                <w:rFonts w:asci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permohonan</w:t>
            </w:r>
            <w:r>
              <w:rPr>
                <w:rFonts w:ascii="Arial"/>
                <w:b/>
                <w:spacing w:val="-3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bukan P&amp;P/</w:t>
            </w:r>
            <w:r>
              <w:rPr>
                <w:rFonts w:ascii="Arial"/>
                <w:b/>
                <w:spacing w:val="-3"/>
                <w:sz w:val="20"/>
              </w:rPr>
              <w:t xml:space="preserve"> </w:t>
            </w:r>
            <w:r>
              <w:rPr>
                <w:rFonts w:ascii="Arial"/>
                <w:b/>
                <w:i/>
                <w:sz w:val="20"/>
              </w:rPr>
              <w:t>Acquisition</w:t>
            </w:r>
            <w:r>
              <w:rPr>
                <w:rFonts w:ascii="Arial"/>
                <w:b/>
                <w:i/>
                <w:spacing w:val="2"/>
                <w:sz w:val="20"/>
              </w:rPr>
              <w:t xml:space="preserve"> </w:t>
            </w:r>
            <w:r>
              <w:rPr>
                <w:rFonts w:ascii="Arial"/>
                <w:b/>
                <w:i/>
                <w:sz w:val="20"/>
              </w:rPr>
              <w:t>for</w:t>
            </w:r>
            <w:r>
              <w:rPr>
                <w:rFonts w:ascii="Arial"/>
                <w:b/>
                <w:i/>
                <w:spacing w:val="-6"/>
                <w:sz w:val="20"/>
              </w:rPr>
              <w:t xml:space="preserve"> </w:t>
            </w:r>
            <w:r>
              <w:rPr>
                <w:rFonts w:ascii="Arial"/>
                <w:b/>
                <w:i/>
                <w:sz w:val="20"/>
              </w:rPr>
              <w:t>non-academic</w:t>
            </w:r>
            <w:r>
              <w:rPr>
                <w:rFonts w:ascii="Arial"/>
                <w:b/>
                <w:i/>
                <w:spacing w:val="-6"/>
                <w:sz w:val="20"/>
              </w:rPr>
              <w:t xml:space="preserve"> </w:t>
            </w:r>
            <w:r>
              <w:rPr>
                <w:rFonts w:ascii="Arial"/>
                <w:b/>
                <w:i/>
                <w:sz w:val="20"/>
              </w:rPr>
              <w:t>purpose</w:t>
            </w:r>
            <w:r>
              <w:rPr>
                <w:rFonts w:ascii="Arial"/>
                <w:b/>
                <w:sz w:val="20"/>
              </w:rPr>
              <w:t>)</w:t>
            </w:r>
          </w:p>
          <w:p w14:paraId="0E87BA30" w14:textId="77777777" w:rsidR="00D310F2" w:rsidRDefault="00D310F2" w:rsidP="007433C8">
            <w:pPr>
              <w:pStyle w:val="TableParagraph"/>
              <w:spacing w:line="220" w:lineRule="exact"/>
              <w:ind w:left="1967" w:right="1502"/>
              <w:jc w:val="center"/>
              <w:rPr>
                <w:rFonts w:ascii="Arial"/>
                <w:b/>
                <w:sz w:val="20"/>
              </w:rPr>
            </w:pPr>
          </w:p>
        </w:tc>
      </w:tr>
      <w:tr w:rsidR="00D310F2" w14:paraId="05F83035" w14:textId="77777777" w:rsidTr="00427A89">
        <w:trPr>
          <w:trHeight w:val="2164"/>
        </w:trPr>
        <w:tc>
          <w:tcPr>
            <w:tcW w:w="10715" w:type="dxa"/>
            <w:gridSpan w:val="3"/>
          </w:tcPr>
          <w:p w14:paraId="491BF58F" w14:textId="02DC9661" w:rsidR="00D310F2" w:rsidRPr="00E23480" w:rsidRDefault="00D310F2" w:rsidP="007433C8">
            <w:pPr>
              <w:pStyle w:val="TableParagraph"/>
              <w:spacing w:before="71" w:line="228" w:lineRule="exact"/>
              <w:ind w:left="1426" w:hanging="1456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 xml:space="preserve">PENGESAHAN KELULUSAN / </w:t>
            </w:r>
            <w:r w:rsidRPr="00E23480">
              <w:rPr>
                <w:rFonts w:ascii="Arial"/>
                <w:b/>
                <w:i/>
                <w:iCs/>
                <w:sz w:val="20"/>
              </w:rPr>
              <w:t>CONFIRMATION OF APPROVAL</w:t>
            </w:r>
            <w:r>
              <w:rPr>
                <w:rFonts w:ascii="Arial"/>
                <w:b/>
                <w:i/>
                <w:iCs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(PENGARAH/TIMBALAN PENGARAH)</w:t>
            </w:r>
          </w:p>
          <w:p w14:paraId="50A83F32" w14:textId="77777777" w:rsidR="00D310F2" w:rsidRDefault="00D310F2" w:rsidP="007433C8">
            <w:pPr>
              <w:pStyle w:val="TableParagraph"/>
              <w:jc w:val="center"/>
            </w:pPr>
          </w:p>
          <w:p w14:paraId="618D4F9B" w14:textId="77777777" w:rsidR="00D310F2" w:rsidRDefault="00D310F2" w:rsidP="007433C8">
            <w:pPr>
              <w:pStyle w:val="TableParagraph"/>
              <w:jc w:val="center"/>
            </w:pPr>
          </w:p>
          <w:p w14:paraId="0533E379" w14:textId="77777777" w:rsidR="00D310F2" w:rsidRDefault="00D310F2" w:rsidP="007433C8">
            <w:pPr>
              <w:pStyle w:val="TableParagraph"/>
              <w:jc w:val="center"/>
            </w:pPr>
          </w:p>
          <w:p w14:paraId="32AA5D98" w14:textId="77777777" w:rsidR="00D310F2" w:rsidRDefault="00D310F2" w:rsidP="007433C8">
            <w:pPr>
              <w:pStyle w:val="TableParagraph"/>
              <w:jc w:val="center"/>
            </w:pPr>
          </w:p>
          <w:p w14:paraId="4CD55261" w14:textId="77777777" w:rsidR="00D310F2" w:rsidRDefault="00D310F2" w:rsidP="007433C8">
            <w:pPr>
              <w:pStyle w:val="TableParagraph"/>
              <w:spacing w:before="3"/>
              <w:jc w:val="center"/>
              <w:rPr>
                <w:sz w:val="29"/>
              </w:rPr>
            </w:pPr>
          </w:p>
          <w:p w14:paraId="02D49640" w14:textId="51BBBF42" w:rsidR="00D310F2" w:rsidRDefault="00D310F2" w:rsidP="007433C8">
            <w:pPr>
              <w:pStyle w:val="TableParagraph"/>
              <w:spacing w:line="212" w:lineRule="exact"/>
              <w:ind w:left="331"/>
              <w:jc w:val="center"/>
              <w:rPr>
                <w:sz w:val="20"/>
              </w:rPr>
            </w:pPr>
            <w:r>
              <w:rPr>
                <w:sz w:val="20"/>
              </w:rPr>
              <w:t>Tandatang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/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rFonts w:ascii="Arial" w:hAnsi="Arial"/>
                <w:i/>
                <w:sz w:val="20"/>
              </w:rPr>
              <w:t>Signature</w:t>
            </w:r>
            <w:r w:rsidR="00F87252">
              <w:rPr>
                <w:rFonts w:ascii="Arial" w:hAnsi="Arial"/>
                <w:i/>
                <w:sz w:val="20"/>
              </w:rPr>
              <w:t xml:space="preserve"> </w:t>
            </w:r>
            <w:r>
              <w:rPr>
                <w:sz w:val="20"/>
              </w:rPr>
              <w:t>:</w:t>
            </w:r>
            <w:r>
              <w:rPr>
                <w:spacing w:val="1"/>
                <w:sz w:val="20"/>
              </w:rPr>
              <w:t xml:space="preserve">                                                                                     </w:t>
            </w:r>
            <w:r>
              <w:rPr>
                <w:sz w:val="20"/>
              </w:rPr>
              <w:t>Tarikh/</w:t>
            </w:r>
            <w:r>
              <w:rPr>
                <w:rFonts w:ascii="Arial" w:hAnsi="Arial"/>
                <w:i/>
                <w:sz w:val="20"/>
              </w:rPr>
              <w:t>date</w:t>
            </w:r>
            <w:r>
              <w:rPr>
                <w:rFonts w:ascii="Arial" w:hAnsi="Arial"/>
                <w:i/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: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…………………….</w:t>
            </w:r>
          </w:p>
          <w:p w14:paraId="2EC63BFD" w14:textId="2F0E46B8" w:rsidR="00F87252" w:rsidRPr="00F87252" w:rsidRDefault="00F87252" w:rsidP="00F87252">
            <w:pPr>
              <w:pStyle w:val="TableParagraph"/>
              <w:spacing w:line="212" w:lineRule="exact"/>
              <w:ind w:left="331"/>
              <w:rPr>
                <w:rFonts w:ascii="Arial"/>
                <w:b/>
                <w:sz w:val="20"/>
              </w:rPr>
            </w:pPr>
            <w:r>
              <w:rPr>
                <w:sz w:val="20"/>
              </w:rPr>
              <w:t xml:space="preserve">     Cop/</w:t>
            </w:r>
            <w:r>
              <w:rPr>
                <w:i/>
                <w:iCs/>
                <w:sz w:val="20"/>
              </w:rPr>
              <w:t xml:space="preserve">Stamp </w:t>
            </w:r>
            <w:r>
              <w:rPr>
                <w:sz w:val="20"/>
              </w:rPr>
              <w:t>:</w:t>
            </w:r>
          </w:p>
        </w:tc>
      </w:tr>
      <w:tr w:rsidR="00D310F2" w14:paraId="3FC99275" w14:textId="77777777" w:rsidTr="00427A89">
        <w:trPr>
          <w:trHeight w:val="459"/>
        </w:trPr>
        <w:tc>
          <w:tcPr>
            <w:tcW w:w="4443" w:type="dxa"/>
            <w:gridSpan w:val="2"/>
          </w:tcPr>
          <w:p w14:paraId="1D5E05D2" w14:textId="4B67F5DB" w:rsidR="00D310F2" w:rsidRDefault="00D310F2" w:rsidP="007433C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6271" w:type="dxa"/>
          </w:tcPr>
          <w:p w14:paraId="3B121558" w14:textId="55EDC848" w:rsidR="00D310F2" w:rsidRDefault="00F87252" w:rsidP="007433C8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9200" behindDoc="1" locked="0" layoutInCell="1" allowOverlap="1" wp14:anchorId="6328140E" wp14:editId="2829F894">
                      <wp:simplePos x="0" y="0"/>
                      <wp:positionH relativeFrom="column">
                        <wp:posOffset>-2902585</wp:posOffset>
                      </wp:positionH>
                      <wp:positionV relativeFrom="paragraph">
                        <wp:posOffset>-1436321</wp:posOffset>
                      </wp:positionV>
                      <wp:extent cx="6937131" cy="1477010"/>
                      <wp:effectExtent l="0" t="0" r="16510" b="27940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937131" cy="147701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2A0218D7" id="Rectangle 14" o:spid="_x0000_s1026" style="position:absolute;margin-left:-228.55pt;margin-top:-113.1pt;width:546.25pt;height:116.3pt;z-index:-2516172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" filled="f" strokecolor="black [3213]" strokeweight=".25pt"/>
                  </w:pict>
                </mc:Fallback>
              </mc:AlternateContent>
            </w:r>
          </w:p>
        </w:tc>
      </w:tr>
      <w:tr w:rsidR="00D310F2" w14:paraId="6F4A77BE" w14:textId="77777777" w:rsidTr="00427A89">
        <w:trPr>
          <w:trHeight w:val="694"/>
        </w:trPr>
        <w:tc>
          <w:tcPr>
            <w:tcW w:w="10715" w:type="dxa"/>
            <w:gridSpan w:val="3"/>
          </w:tcPr>
          <w:p w14:paraId="330462E7" w14:textId="6E4FC246" w:rsidR="00D310F2" w:rsidRDefault="00427A89" w:rsidP="007433C8">
            <w:pPr>
              <w:pStyle w:val="TableParagraph"/>
              <w:spacing w:before="1"/>
              <w:rPr>
                <w:sz w:val="19"/>
              </w:rPr>
            </w:pPr>
            <w:r>
              <w:rPr>
                <w:rFonts w:ascii="Times New Roman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487607808" behindDoc="0" locked="0" layoutInCell="1" allowOverlap="1" wp14:anchorId="004D47FA" wp14:editId="39686CFA">
                      <wp:simplePos x="0" y="0"/>
                      <wp:positionH relativeFrom="column">
                        <wp:posOffset>-390525</wp:posOffset>
                      </wp:positionH>
                      <wp:positionV relativeFrom="paragraph">
                        <wp:posOffset>366175</wp:posOffset>
                      </wp:positionV>
                      <wp:extent cx="7524750" cy="0"/>
                      <wp:effectExtent l="0" t="0" r="0" b="0"/>
                      <wp:wrapNone/>
                      <wp:docPr id="15" name="Straight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524750" cy="0"/>
                              </a:xfrm>
                              <a:prstGeom prst="line">
                                <a:avLst/>
                              </a:prstGeom>
                              <a:ln w="19050">
                                <a:prstDash val="dash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5A80230D" id="Straight Connector 15" o:spid="_x0000_s1026" style="position:absolute;z-index:4876078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0.75pt,28.85pt" to="561.75pt,2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" strokecolor="black [3040]" strokeweight="1.5pt">
                      <v:stroke dashstyle="dash"/>
                    </v:line>
                  </w:pict>
                </mc:Fallback>
              </mc:AlternateContent>
            </w:r>
            <w:r>
              <w:rPr>
                <w:sz w:val="19"/>
              </w:rPr>
              <w:br/>
            </w:r>
            <w:r>
              <w:rPr>
                <w:sz w:val="19"/>
              </w:rPr>
              <w:br/>
            </w:r>
            <w:r>
              <w:rPr>
                <w:sz w:val="19"/>
              </w:rPr>
              <w:br/>
            </w:r>
          </w:p>
          <w:p w14:paraId="2B14FF2F" w14:textId="77777777" w:rsidR="00D310F2" w:rsidRDefault="00D310F2" w:rsidP="007433C8">
            <w:pPr>
              <w:pStyle w:val="TableParagraph"/>
              <w:ind w:left="835"/>
              <w:rPr>
                <w:rFonts w:ascii="Arial"/>
                <w:b/>
                <w:i/>
                <w:sz w:val="20"/>
              </w:rPr>
            </w:pPr>
            <w:r>
              <w:rPr>
                <w:rFonts w:ascii="Arial"/>
                <w:b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 wp14:anchorId="7C8C1982" wp14:editId="5A5027B9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284391</wp:posOffset>
                      </wp:positionV>
                      <wp:extent cx="295910" cy="179705"/>
                      <wp:effectExtent l="0" t="0" r="27940" b="1079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5910" cy="179705"/>
                              </a:xfrm>
                              <a:prstGeom prst="rect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BADABA8" id="Rectangle 8" o:spid="_x0000_s1026" style="position:absolute;margin-left:-.45pt;margin-top:22.4pt;width:23.3pt;height:14.15pt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" fillcolor="white [3201]" strokecolor="black [3213]" strokeweight=".25pt"/>
                  </w:pict>
                </mc:Fallback>
              </mc:AlternateContent>
            </w:r>
            <w:r>
              <w:rPr>
                <w:rFonts w:ascii="Arial"/>
                <w:b/>
                <w:sz w:val="20"/>
              </w:rPr>
              <w:t>DIISI</w:t>
            </w:r>
            <w:r>
              <w:rPr>
                <w:rFonts w:asci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OLEH</w:t>
            </w:r>
            <w:r>
              <w:rPr>
                <w:rFonts w:asci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PENTADBIRAN</w:t>
            </w:r>
            <w:r>
              <w:rPr>
                <w:rFonts w:ascii="Arial"/>
                <w:b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i/>
                <w:sz w:val="20"/>
              </w:rPr>
              <w:t>/</w:t>
            </w:r>
            <w:r>
              <w:rPr>
                <w:rFonts w:ascii="Arial"/>
                <w:b/>
                <w:i/>
                <w:spacing w:val="2"/>
                <w:sz w:val="20"/>
              </w:rPr>
              <w:t xml:space="preserve"> </w:t>
            </w:r>
            <w:r>
              <w:rPr>
                <w:rFonts w:ascii="Arial"/>
                <w:b/>
                <w:i/>
                <w:sz w:val="20"/>
              </w:rPr>
              <w:t>TO</w:t>
            </w:r>
            <w:r>
              <w:rPr>
                <w:rFonts w:ascii="Arial"/>
                <w:b/>
                <w:i/>
                <w:spacing w:val="1"/>
                <w:sz w:val="20"/>
              </w:rPr>
              <w:t xml:space="preserve"> </w:t>
            </w:r>
            <w:r>
              <w:rPr>
                <w:rFonts w:ascii="Arial"/>
                <w:b/>
                <w:i/>
                <w:sz w:val="20"/>
              </w:rPr>
              <w:t>BE</w:t>
            </w:r>
            <w:r>
              <w:rPr>
                <w:rFonts w:ascii="Arial"/>
                <w:b/>
                <w:i/>
                <w:spacing w:val="-4"/>
                <w:sz w:val="20"/>
              </w:rPr>
              <w:t xml:space="preserve"> </w:t>
            </w:r>
            <w:r>
              <w:rPr>
                <w:rFonts w:ascii="Arial"/>
                <w:b/>
                <w:i/>
                <w:sz w:val="20"/>
              </w:rPr>
              <w:t>FILLED</w:t>
            </w:r>
            <w:r>
              <w:rPr>
                <w:rFonts w:ascii="Arial"/>
                <w:b/>
                <w:i/>
                <w:spacing w:val="-2"/>
                <w:sz w:val="20"/>
              </w:rPr>
              <w:t xml:space="preserve"> </w:t>
            </w:r>
            <w:r>
              <w:rPr>
                <w:rFonts w:ascii="Arial"/>
                <w:b/>
                <w:i/>
                <w:sz w:val="20"/>
              </w:rPr>
              <w:t>BY</w:t>
            </w:r>
            <w:r>
              <w:rPr>
                <w:rFonts w:ascii="Arial"/>
                <w:b/>
                <w:i/>
                <w:spacing w:val="-4"/>
                <w:sz w:val="20"/>
              </w:rPr>
              <w:t xml:space="preserve"> </w:t>
            </w:r>
            <w:r>
              <w:rPr>
                <w:rFonts w:ascii="Arial"/>
                <w:b/>
                <w:i/>
                <w:sz w:val="20"/>
              </w:rPr>
              <w:t>ADMINISTRATION</w:t>
            </w:r>
          </w:p>
          <w:p w14:paraId="4A530DEF" w14:textId="04DCF0F8" w:rsidR="00427A89" w:rsidRDefault="00427A89" w:rsidP="007433C8">
            <w:pPr>
              <w:pStyle w:val="TableParagraph"/>
              <w:ind w:left="835"/>
              <w:rPr>
                <w:rFonts w:ascii="Arial"/>
                <w:b/>
                <w:i/>
                <w:sz w:val="20"/>
              </w:rPr>
            </w:pPr>
          </w:p>
        </w:tc>
      </w:tr>
      <w:tr w:rsidR="00D310F2" w14:paraId="3185B401" w14:textId="77777777" w:rsidTr="00427A89">
        <w:trPr>
          <w:trHeight w:val="239"/>
        </w:trPr>
        <w:tc>
          <w:tcPr>
            <w:tcW w:w="4443" w:type="dxa"/>
            <w:gridSpan w:val="2"/>
          </w:tcPr>
          <w:p w14:paraId="16E09FC6" w14:textId="602451AF" w:rsidR="00D310F2" w:rsidRDefault="00D310F2" w:rsidP="007433C8">
            <w:pPr>
              <w:pStyle w:val="TableParagraph"/>
              <w:spacing w:line="220" w:lineRule="exact"/>
              <w:ind w:left="561"/>
              <w:rPr>
                <w:rFonts w:ascii="Arial"/>
                <w:i/>
                <w:sz w:val="20"/>
              </w:rPr>
            </w:pPr>
            <w:r>
              <w:rPr>
                <w:rFonts w:ascii="Arial"/>
                <w:i/>
                <w:sz w:val="20"/>
              </w:rPr>
              <w:t>LULUS/</w:t>
            </w:r>
            <w:r>
              <w:rPr>
                <w:rFonts w:ascii="Arial"/>
                <w:i/>
                <w:spacing w:val="2"/>
                <w:sz w:val="20"/>
              </w:rPr>
              <w:t xml:space="preserve"> </w:t>
            </w:r>
            <w:r>
              <w:rPr>
                <w:rFonts w:ascii="Arial"/>
                <w:i/>
                <w:sz w:val="20"/>
              </w:rPr>
              <w:t>APPROVE</w:t>
            </w:r>
          </w:p>
        </w:tc>
        <w:tc>
          <w:tcPr>
            <w:tcW w:w="6271" w:type="dxa"/>
          </w:tcPr>
          <w:p w14:paraId="425E2A33" w14:textId="77777777" w:rsidR="00D310F2" w:rsidRDefault="00D310F2" w:rsidP="007433C8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310F2" w14:paraId="215DBBFB" w14:textId="77777777" w:rsidTr="00427A89">
        <w:trPr>
          <w:trHeight w:val="239"/>
        </w:trPr>
        <w:tc>
          <w:tcPr>
            <w:tcW w:w="4443" w:type="dxa"/>
            <w:gridSpan w:val="2"/>
          </w:tcPr>
          <w:p w14:paraId="71575D28" w14:textId="07E0E5F0" w:rsidR="00D310F2" w:rsidRDefault="00D310F2" w:rsidP="007433C8">
            <w:pPr>
              <w:pStyle w:val="TableParagraph"/>
              <w:rPr>
                <w:rFonts w:ascii="Times New Roman"/>
                <w:sz w:val="16"/>
              </w:rPr>
            </w:pPr>
            <w:r>
              <w:rPr>
                <w:rFonts w:ascii="Arial"/>
                <w:b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F7D5B57" wp14:editId="0657E045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127089</wp:posOffset>
                      </wp:positionV>
                      <wp:extent cx="295910" cy="179705"/>
                      <wp:effectExtent l="0" t="0" r="27940" b="1079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5910" cy="179705"/>
                              </a:xfrm>
                              <a:prstGeom prst="rect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62CA505" id="Rectangle 9" o:spid="_x0000_s1026" style="position:absolute;margin-left:-.5pt;margin-top:10pt;width:23.3pt;height:14.1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" fillcolor="white [3201]" strokecolor="black [3213]" strokeweight=".25pt"/>
                  </w:pict>
                </mc:Fallback>
              </mc:AlternateContent>
            </w:r>
          </w:p>
        </w:tc>
        <w:tc>
          <w:tcPr>
            <w:tcW w:w="6271" w:type="dxa"/>
          </w:tcPr>
          <w:p w14:paraId="3F9DBCB8" w14:textId="77777777" w:rsidR="00D310F2" w:rsidRDefault="00D310F2" w:rsidP="007433C8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310F2" w14:paraId="32A557F1" w14:textId="77777777" w:rsidTr="00427A89">
        <w:trPr>
          <w:trHeight w:val="140"/>
        </w:trPr>
        <w:tc>
          <w:tcPr>
            <w:tcW w:w="4443" w:type="dxa"/>
            <w:gridSpan w:val="2"/>
          </w:tcPr>
          <w:p w14:paraId="24015D8F" w14:textId="473CF070" w:rsidR="00D310F2" w:rsidRDefault="00D310F2" w:rsidP="007433C8">
            <w:pPr>
              <w:pStyle w:val="TableParagraph"/>
              <w:spacing w:line="221" w:lineRule="exact"/>
              <w:ind w:left="561"/>
              <w:rPr>
                <w:rFonts w:ascii="Arial"/>
                <w:i/>
                <w:sz w:val="20"/>
              </w:rPr>
            </w:pPr>
            <w:r>
              <w:rPr>
                <w:rFonts w:ascii="Arial"/>
                <w:i/>
                <w:sz w:val="20"/>
              </w:rPr>
              <w:t>TIDAK</w:t>
            </w:r>
            <w:r>
              <w:rPr>
                <w:rFonts w:ascii="Arial"/>
                <w:i/>
                <w:spacing w:val="-1"/>
                <w:sz w:val="20"/>
              </w:rPr>
              <w:t xml:space="preserve"> </w:t>
            </w:r>
            <w:r>
              <w:rPr>
                <w:rFonts w:ascii="Arial"/>
                <w:i/>
                <w:sz w:val="20"/>
              </w:rPr>
              <w:t>LULUS /</w:t>
            </w:r>
            <w:r>
              <w:rPr>
                <w:rFonts w:ascii="Arial"/>
                <w:i/>
                <w:spacing w:val="-4"/>
                <w:sz w:val="20"/>
              </w:rPr>
              <w:t xml:space="preserve"> </w:t>
            </w:r>
            <w:r>
              <w:rPr>
                <w:rFonts w:ascii="Arial"/>
                <w:i/>
                <w:sz w:val="20"/>
              </w:rPr>
              <w:t>NOT</w:t>
            </w:r>
            <w:r>
              <w:rPr>
                <w:rFonts w:ascii="Arial"/>
                <w:i/>
                <w:spacing w:val="2"/>
                <w:sz w:val="20"/>
              </w:rPr>
              <w:t xml:space="preserve"> </w:t>
            </w:r>
            <w:r>
              <w:rPr>
                <w:rFonts w:ascii="Arial"/>
                <w:i/>
                <w:sz w:val="20"/>
              </w:rPr>
              <w:t>APPROVE</w:t>
            </w:r>
          </w:p>
        </w:tc>
        <w:tc>
          <w:tcPr>
            <w:tcW w:w="6271" w:type="dxa"/>
          </w:tcPr>
          <w:p w14:paraId="42B27B1A" w14:textId="77777777" w:rsidR="00D310F2" w:rsidRDefault="00D310F2" w:rsidP="007433C8">
            <w:pPr>
              <w:pStyle w:val="TableParagraph"/>
              <w:rPr>
                <w:rFonts w:ascii="Times New Roman"/>
                <w:sz w:val="16"/>
              </w:rPr>
            </w:pPr>
          </w:p>
          <w:p w14:paraId="53002922" w14:textId="77777777" w:rsidR="00F87252" w:rsidRDefault="00F87252" w:rsidP="007433C8">
            <w:pPr>
              <w:pStyle w:val="TableParagraph"/>
              <w:rPr>
                <w:rFonts w:ascii="Times New Roman"/>
                <w:sz w:val="16"/>
              </w:rPr>
            </w:pPr>
          </w:p>
          <w:p w14:paraId="636EF477" w14:textId="54296478" w:rsidR="00F87252" w:rsidRDefault="00F87252" w:rsidP="007433C8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310F2" w14:paraId="22844822" w14:textId="77777777" w:rsidTr="00427A89">
        <w:trPr>
          <w:trHeight w:val="233"/>
        </w:trPr>
        <w:tc>
          <w:tcPr>
            <w:tcW w:w="4443" w:type="dxa"/>
            <w:gridSpan w:val="2"/>
          </w:tcPr>
          <w:p w14:paraId="0C2B82CF" w14:textId="7DE6BE3D" w:rsidR="00D310F2" w:rsidRDefault="00D310F2" w:rsidP="007433C8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6271" w:type="dxa"/>
          </w:tcPr>
          <w:p w14:paraId="7C45F2E5" w14:textId="77777777" w:rsidR="00D310F2" w:rsidRDefault="00D310F2" w:rsidP="007433C8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310F2" w14:paraId="13A0F176" w14:textId="77777777" w:rsidTr="00427A89">
        <w:trPr>
          <w:trHeight w:val="372"/>
        </w:trPr>
        <w:tc>
          <w:tcPr>
            <w:tcW w:w="10715" w:type="dxa"/>
            <w:gridSpan w:val="3"/>
          </w:tcPr>
          <w:p w14:paraId="47D00D74" w14:textId="14FCE0FC" w:rsidR="00D310F2" w:rsidRDefault="00D310F2" w:rsidP="007433C8">
            <w:pPr>
              <w:pStyle w:val="TableParagraph"/>
              <w:spacing w:before="62"/>
              <w:ind w:left="1452" w:right="1441"/>
              <w:jc w:val="center"/>
              <w:rPr>
                <w:rFonts w:ascii="Arial"/>
                <w:b/>
                <w:i/>
                <w:sz w:val="20"/>
              </w:rPr>
            </w:pPr>
            <w:r>
              <w:rPr>
                <w:rFonts w:ascii="Arial"/>
                <w:b/>
                <w:sz w:val="20"/>
              </w:rPr>
              <w:t>PENGESAHAN</w:t>
            </w:r>
            <w:r>
              <w:rPr>
                <w:rFonts w:asci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PEMULANGAN</w:t>
            </w:r>
            <w:r>
              <w:rPr>
                <w:rFonts w:ascii="Arial"/>
                <w:b/>
                <w:spacing w:val="1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ALATAN</w:t>
            </w:r>
            <w:r>
              <w:rPr>
                <w:rFonts w:asci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/</w:t>
            </w:r>
            <w:r>
              <w:rPr>
                <w:rFonts w:ascii="Arial"/>
                <w:b/>
                <w:spacing w:val="3"/>
                <w:sz w:val="20"/>
              </w:rPr>
              <w:t xml:space="preserve"> </w:t>
            </w:r>
            <w:r>
              <w:rPr>
                <w:rFonts w:ascii="Arial"/>
                <w:b/>
                <w:i/>
                <w:sz w:val="20"/>
              </w:rPr>
              <w:t>CONFIRMATION</w:t>
            </w:r>
            <w:r>
              <w:rPr>
                <w:rFonts w:ascii="Arial"/>
                <w:b/>
                <w:i/>
                <w:spacing w:val="-4"/>
                <w:sz w:val="20"/>
              </w:rPr>
              <w:t xml:space="preserve"> </w:t>
            </w:r>
            <w:r>
              <w:rPr>
                <w:rFonts w:ascii="Arial"/>
                <w:b/>
                <w:i/>
                <w:sz w:val="20"/>
              </w:rPr>
              <w:t>OF</w:t>
            </w:r>
            <w:r>
              <w:rPr>
                <w:rFonts w:ascii="Arial"/>
                <w:b/>
                <w:i/>
                <w:spacing w:val="-5"/>
                <w:sz w:val="20"/>
              </w:rPr>
              <w:t xml:space="preserve"> </w:t>
            </w:r>
            <w:r>
              <w:rPr>
                <w:rFonts w:ascii="Arial"/>
                <w:b/>
                <w:i/>
                <w:sz w:val="20"/>
              </w:rPr>
              <w:t>EQUIPMENT</w:t>
            </w:r>
            <w:r>
              <w:rPr>
                <w:rFonts w:ascii="Arial"/>
                <w:b/>
                <w:i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i/>
                <w:sz w:val="20"/>
              </w:rPr>
              <w:t>RETURN</w:t>
            </w:r>
          </w:p>
        </w:tc>
      </w:tr>
      <w:tr w:rsidR="00D310F2" w14:paraId="0369C417" w14:textId="77777777" w:rsidTr="00427A89">
        <w:trPr>
          <w:trHeight w:val="229"/>
        </w:trPr>
        <w:tc>
          <w:tcPr>
            <w:tcW w:w="10715" w:type="dxa"/>
            <w:gridSpan w:val="3"/>
            <w:tcBorders>
              <w:bottom w:val="single" w:sz="4" w:space="0" w:color="auto"/>
            </w:tcBorders>
          </w:tcPr>
          <w:p w14:paraId="205BF8F0" w14:textId="77777777" w:rsidR="00D310F2" w:rsidRDefault="00D310F2" w:rsidP="007433C8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D310F2" w14:paraId="08C508B0" w14:textId="77777777" w:rsidTr="00427A89">
        <w:trPr>
          <w:trHeight w:val="3034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Light"/>
              <w:tblpPr w:leftFromText="180" w:rightFromText="180" w:vertAnchor="text" w:horzAnchor="margin" w:tblpY="-55"/>
              <w:tblW w:w="4129" w:type="dxa"/>
              <w:tblLayout w:type="fixed"/>
              <w:tblLook w:val="01E0" w:firstRow="1" w:lastRow="1" w:firstColumn="1" w:lastColumn="1" w:noHBand="0" w:noVBand="0"/>
            </w:tblPr>
            <w:tblGrid>
              <w:gridCol w:w="4129"/>
            </w:tblGrid>
            <w:tr w:rsidR="007433C8" w:rsidRPr="00F41F23" w14:paraId="0A3E343A" w14:textId="77777777" w:rsidTr="00427A89">
              <w:trPr>
                <w:trHeight w:val="3049"/>
              </w:trPr>
              <w:tc>
                <w:tcPr>
                  <w:tcW w:w="4129" w:type="dxa"/>
                </w:tcPr>
                <w:p w14:paraId="315B8E24" w14:textId="77777777" w:rsidR="007433C8" w:rsidRPr="00F41F23" w:rsidRDefault="007433C8" w:rsidP="007433C8">
                  <w:pPr>
                    <w:pStyle w:val="TableParagraph"/>
                    <w:spacing w:before="1"/>
                    <w:rPr>
                      <w:sz w:val="19"/>
                    </w:rPr>
                  </w:pPr>
                </w:p>
                <w:p w14:paraId="2068BC45" w14:textId="77777777" w:rsidR="007433C8" w:rsidRPr="00427A89" w:rsidRDefault="007433C8" w:rsidP="007433C8">
                  <w:pPr>
                    <w:pStyle w:val="TableParagraph"/>
                    <w:ind w:left="110"/>
                    <w:rPr>
                      <w:rFonts w:ascii="Arial"/>
                      <w:b/>
                      <w:bCs/>
                      <w:i/>
                      <w:sz w:val="20"/>
                    </w:rPr>
                  </w:pPr>
                  <w:r w:rsidRPr="00427A89">
                    <w:rPr>
                      <w:b/>
                      <w:bCs/>
                      <w:sz w:val="20"/>
                    </w:rPr>
                    <w:t>DIHANTAR</w:t>
                  </w:r>
                  <w:r w:rsidRPr="00427A89">
                    <w:rPr>
                      <w:b/>
                      <w:bCs/>
                      <w:spacing w:val="-5"/>
                      <w:sz w:val="20"/>
                    </w:rPr>
                    <w:t xml:space="preserve"> </w:t>
                  </w:r>
                  <w:r w:rsidRPr="00427A89">
                    <w:rPr>
                      <w:b/>
                      <w:bCs/>
                      <w:sz w:val="20"/>
                    </w:rPr>
                    <w:t xml:space="preserve">OLEH/ </w:t>
                  </w:r>
                  <w:r w:rsidRPr="00427A89">
                    <w:rPr>
                      <w:rFonts w:ascii="Arial"/>
                      <w:b/>
                      <w:bCs/>
                      <w:i/>
                      <w:sz w:val="20"/>
                    </w:rPr>
                    <w:t>SENT</w:t>
                  </w:r>
                  <w:r w:rsidRPr="00427A89">
                    <w:rPr>
                      <w:rFonts w:ascii="Arial"/>
                      <w:b/>
                      <w:bCs/>
                      <w:i/>
                      <w:spacing w:val="3"/>
                      <w:sz w:val="20"/>
                    </w:rPr>
                    <w:t xml:space="preserve"> </w:t>
                  </w:r>
                  <w:r w:rsidRPr="00427A89">
                    <w:rPr>
                      <w:rFonts w:ascii="Arial"/>
                      <w:b/>
                      <w:bCs/>
                      <w:i/>
                      <w:sz w:val="20"/>
                    </w:rPr>
                    <w:t>BY</w:t>
                  </w:r>
                  <w:r w:rsidRPr="00427A89">
                    <w:rPr>
                      <w:rFonts w:ascii="Arial"/>
                      <w:b/>
                      <w:bCs/>
                      <w:i/>
                      <w:spacing w:val="1"/>
                      <w:sz w:val="20"/>
                    </w:rPr>
                    <w:t xml:space="preserve"> </w:t>
                  </w:r>
                  <w:r w:rsidRPr="00427A89">
                    <w:rPr>
                      <w:rFonts w:ascii="Arial"/>
                      <w:b/>
                      <w:bCs/>
                      <w:i/>
                      <w:sz w:val="20"/>
                    </w:rPr>
                    <w:t>:</w:t>
                  </w:r>
                </w:p>
                <w:p w14:paraId="6D0B6317" w14:textId="75DCB956" w:rsidR="007433C8" w:rsidRDefault="007433C8" w:rsidP="007433C8">
                  <w:pPr>
                    <w:pStyle w:val="TableParagraph"/>
                  </w:pPr>
                </w:p>
                <w:p w14:paraId="049412C1" w14:textId="7C51DCF3" w:rsidR="007433C8" w:rsidRDefault="007433C8" w:rsidP="007433C8">
                  <w:pPr>
                    <w:pStyle w:val="TableParagraph"/>
                  </w:pPr>
                </w:p>
                <w:p w14:paraId="6B9641B9" w14:textId="77777777" w:rsidR="00F87252" w:rsidRDefault="00F87252" w:rsidP="007433C8">
                  <w:pPr>
                    <w:pStyle w:val="TableParagraph"/>
                  </w:pPr>
                </w:p>
                <w:p w14:paraId="7C68AE8B" w14:textId="56FD0EE5" w:rsidR="007433C8" w:rsidRDefault="007433C8" w:rsidP="007433C8">
                  <w:pPr>
                    <w:pStyle w:val="TableParagraph"/>
                  </w:pPr>
                </w:p>
                <w:p w14:paraId="4F23CAD9" w14:textId="3BFE8204" w:rsidR="007433C8" w:rsidRDefault="007433C8" w:rsidP="007433C8">
                  <w:pPr>
                    <w:pStyle w:val="TableParagraph"/>
                    <w:rPr>
                      <w:sz w:val="21"/>
                      <w:szCs w:val="21"/>
                    </w:rPr>
                  </w:pPr>
                </w:p>
                <w:p w14:paraId="2DCEA534" w14:textId="6BA475E2" w:rsidR="00427A89" w:rsidRDefault="00427A89" w:rsidP="007433C8">
                  <w:pPr>
                    <w:pStyle w:val="TableParagraph"/>
                    <w:rPr>
                      <w:sz w:val="21"/>
                      <w:szCs w:val="21"/>
                    </w:rPr>
                  </w:pPr>
                </w:p>
                <w:p w14:paraId="1F4B4F92" w14:textId="77777777" w:rsidR="00427A89" w:rsidRPr="007433C8" w:rsidRDefault="00427A89" w:rsidP="007433C8">
                  <w:pPr>
                    <w:pStyle w:val="TableParagraph"/>
                    <w:rPr>
                      <w:sz w:val="21"/>
                      <w:szCs w:val="21"/>
                    </w:rPr>
                  </w:pPr>
                </w:p>
                <w:p w14:paraId="68E55E81" w14:textId="0BEF862F" w:rsidR="007433C8" w:rsidRPr="007433C8" w:rsidRDefault="007433C8" w:rsidP="007433C8">
                  <w:pPr>
                    <w:pStyle w:val="TableParagraph"/>
                    <w:rPr>
                      <w:rFonts w:ascii="Arial" w:hAnsi="Arial" w:cs="Arial"/>
                      <w:i/>
                      <w:iCs/>
                      <w:sz w:val="16"/>
                      <w:szCs w:val="16"/>
                    </w:rPr>
                  </w:pPr>
                  <w:r w:rsidRPr="007433C8">
                    <w:rPr>
                      <w:rFonts w:ascii="Arial" w:hAnsi="Arial" w:cs="Arial"/>
                      <w:sz w:val="16"/>
                      <w:szCs w:val="16"/>
                    </w:rPr>
                    <w:t>TANDATANGAN/</w:t>
                  </w:r>
                  <w:r w:rsidRPr="007433C8">
                    <w:rPr>
                      <w:rFonts w:ascii="Arial" w:hAnsi="Arial" w:cs="Arial"/>
                      <w:i/>
                      <w:iCs/>
                      <w:sz w:val="16"/>
                      <w:szCs w:val="16"/>
                    </w:rPr>
                    <w:t>SIGNATURE</w:t>
                  </w:r>
                </w:p>
                <w:p w14:paraId="426767BC" w14:textId="2FC1E64E" w:rsidR="007433C8" w:rsidRPr="007433C8" w:rsidRDefault="007433C8" w:rsidP="007433C8">
                  <w:pPr>
                    <w:pStyle w:val="TableParagraph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7433C8">
                    <w:rPr>
                      <w:rFonts w:ascii="Arial" w:hAnsi="Arial" w:cs="Arial"/>
                      <w:sz w:val="16"/>
                      <w:szCs w:val="16"/>
                    </w:rPr>
                    <w:t>NAMA/</w:t>
                  </w:r>
                  <w:r w:rsidRPr="007433C8">
                    <w:rPr>
                      <w:rFonts w:ascii="Arial" w:hAnsi="Arial" w:cs="Arial"/>
                      <w:i/>
                      <w:iCs/>
                      <w:sz w:val="16"/>
                      <w:szCs w:val="16"/>
                    </w:rPr>
                    <w:t xml:space="preserve">NAME </w:t>
                  </w:r>
                  <w:r w:rsidRPr="007433C8">
                    <w:rPr>
                      <w:rFonts w:ascii="Arial" w:hAnsi="Arial" w:cs="Arial"/>
                      <w:sz w:val="16"/>
                      <w:szCs w:val="16"/>
                    </w:rPr>
                    <w:t>:</w:t>
                  </w:r>
                  <w:r>
                    <w:rPr>
                      <w:rFonts w:ascii="Arial" w:hAnsi="Arial" w:cs="Arial"/>
                      <w:sz w:val="16"/>
                      <w:szCs w:val="16"/>
                    </w:rPr>
                    <w:t xml:space="preserve"> ________________________</w:t>
                  </w:r>
                </w:p>
                <w:p w14:paraId="33CC221C" w14:textId="0C32096B" w:rsidR="007433C8" w:rsidRPr="007433C8" w:rsidRDefault="007433C8" w:rsidP="007433C8">
                  <w:pPr>
                    <w:pStyle w:val="TableParagraph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7433C8">
                    <w:rPr>
                      <w:rFonts w:ascii="Arial" w:hAnsi="Arial" w:cs="Arial"/>
                      <w:sz w:val="16"/>
                      <w:szCs w:val="16"/>
                    </w:rPr>
                    <w:t>TARIKH/</w:t>
                  </w:r>
                  <w:r w:rsidRPr="007433C8">
                    <w:rPr>
                      <w:rFonts w:ascii="Arial" w:hAnsi="Arial" w:cs="Arial"/>
                      <w:i/>
                      <w:iCs/>
                      <w:sz w:val="16"/>
                      <w:szCs w:val="16"/>
                    </w:rPr>
                    <w:t xml:space="preserve">DATE </w:t>
                  </w:r>
                  <w:r w:rsidRPr="007433C8">
                    <w:rPr>
                      <w:rFonts w:ascii="Arial" w:hAnsi="Arial" w:cs="Arial"/>
                      <w:sz w:val="16"/>
                      <w:szCs w:val="16"/>
                    </w:rPr>
                    <w:t>:</w:t>
                  </w:r>
                  <w:r>
                    <w:rPr>
                      <w:rFonts w:ascii="Arial" w:hAnsi="Arial" w:cs="Arial"/>
                      <w:sz w:val="16"/>
                      <w:szCs w:val="16"/>
                    </w:rPr>
                    <w:t xml:space="preserve"> _______________________</w:t>
                  </w:r>
                </w:p>
                <w:p w14:paraId="62A8026E" w14:textId="7E644253" w:rsidR="007433C8" w:rsidRPr="00F87252" w:rsidRDefault="007433C8" w:rsidP="00F87252">
                  <w:pPr>
                    <w:pStyle w:val="TableParagraph"/>
                    <w:rPr>
                      <w:rFonts w:ascii="Arial" w:hAnsi="Arial" w:cs="Arial"/>
                      <w:i/>
                      <w:iCs/>
                      <w:sz w:val="16"/>
                      <w:szCs w:val="16"/>
                    </w:rPr>
                  </w:pPr>
                  <w:r w:rsidRPr="007433C8">
                    <w:rPr>
                      <w:rFonts w:ascii="Arial" w:hAnsi="Arial" w:cs="Arial"/>
                      <w:sz w:val="16"/>
                      <w:szCs w:val="16"/>
                    </w:rPr>
                    <w:t>MASA/</w:t>
                  </w:r>
                  <w:r w:rsidRPr="007433C8">
                    <w:rPr>
                      <w:rFonts w:ascii="Arial" w:hAnsi="Arial" w:cs="Arial"/>
                      <w:i/>
                      <w:iCs/>
                      <w:sz w:val="16"/>
                      <w:szCs w:val="16"/>
                    </w:rPr>
                    <w:t>TIME :</w:t>
                  </w:r>
                  <w:r>
                    <w:rPr>
                      <w:rFonts w:ascii="Arial" w:hAnsi="Arial" w:cs="Arial"/>
                      <w:i/>
                      <w:iCs/>
                      <w:sz w:val="16"/>
                      <w:szCs w:val="16"/>
                    </w:rPr>
                    <w:t xml:space="preserve"> _________________________</w:t>
                  </w:r>
                </w:p>
              </w:tc>
            </w:tr>
          </w:tbl>
          <w:p w14:paraId="65D970E3" w14:textId="29DE2223" w:rsidR="00D310F2" w:rsidRDefault="00D310F2" w:rsidP="007433C8">
            <w:pPr>
              <w:pStyle w:val="TableParagraph"/>
              <w:tabs>
                <w:tab w:val="left" w:pos="5596"/>
                <w:tab w:val="left" w:pos="5649"/>
              </w:tabs>
              <w:ind w:left="110" w:right="62"/>
              <w:jc w:val="both"/>
              <w:rPr>
                <w:rFonts w:ascii="Arial"/>
                <w:i/>
                <w:sz w:val="20"/>
              </w:rPr>
            </w:pPr>
          </w:p>
        </w:tc>
        <w:tc>
          <w:tcPr>
            <w:tcW w:w="72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Light"/>
              <w:tblpPr w:leftFromText="180" w:rightFromText="180" w:vertAnchor="text" w:horzAnchor="margin" w:tblpX="1185" w:tblpY="-55"/>
              <w:tblW w:w="7222" w:type="dxa"/>
              <w:tblLayout w:type="fixed"/>
              <w:tblLook w:val="01E0" w:firstRow="1" w:lastRow="1" w:firstColumn="1" w:lastColumn="1" w:noHBand="0" w:noVBand="0"/>
            </w:tblPr>
            <w:tblGrid>
              <w:gridCol w:w="3599"/>
              <w:gridCol w:w="3623"/>
            </w:tblGrid>
            <w:tr w:rsidR="007433C8" w:rsidRPr="00F41F23" w14:paraId="656D1714" w14:textId="77777777" w:rsidTr="00427A89">
              <w:trPr>
                <w:trHeight w:val="3049"/>
              </w:trPr>
              <w:tc>
                <w:tcPr>
                  <w:tcW w:w="3599" w:type="dxa"/>
                  <w:tcBorders>
                    <w:right w:val="single" w:sz="4" w:space="0" w:color="auto"/>
                  </w:tcBorders>
                </w:tcPr>
                <w:p w14:paraId="4849AAFC" w14:textId="47FE92F5" w:rsidR="007433C8" w:rsidRPr="00427A89" w:rsidRDefault="007433C8" w:rsidP="007433C8">
                  <w:pPr>
                    <w:pStyle w:val="TableParagraph"/>
                    <w:ind w:left="110"/>
                    <w:jc w:val="both"/>
                    <w:rPr>
                      <w:rFonts w:ascii="Arial"/>
                      <w:b/>
                      <w:bCs/>
                      <w:i/>
                      <w:sz w:val="20"/>
                    </w:rPr>
                  </w:pPr>
                  <w:r>
                    <w:rPr>
                      <w:sz w:val="20"/>
                    </w:rPr>
                    <w:br/>
                  </w:r>
                  <w:r w:rsidRPr="00427A89">
                    <w:rPr>
                      <w:b/>
                      <w:bCs/>
                      <w:sz w:val="20"/>
                    </w:rPr>
                    <w:t>TERIMA</w:t>
                  </w:r>
                  <w:r w:rsidRPr="00427A89">
                    <w:rPr>
                      <w:b/>
                      <w:bCs/>
                      <w:spacing w:val="-4"/>
                      <w:sz w:val="20"/>
                    </w:rPr>
                    <w:t xml:space="preserve"> </w:t>
                  </w:r>
                  <w:r w:rsidRPr="00427A89">
                    <w:rPr>
                      <w:b/>
                      <w:bCs/>
                      <w:sz w:val="20"/>
                    </w:rPr>
                    <w:t>OLEH/</w:t>
                  </w:r>
                  <w:r w:rsidRPr="00427A89">
                    <w:rPr>
                      <w:b/>
                      <w:bCs/>
                      <w:spacing w:val="2"/>
                      <w:sz w:val="20"/>
                    </w:rPr>
                    <w:t xml:space="preserve"> </w:t>
                  </w:r>
                  <w:r w:rsidRPr="00427A89">
                    <w:rPr>
                      <w:rFonts w:ascii="Arial"/>
                      <w:b/>
                      <w:bCs/>
                      <w:i/>
                      <w:sz w:val="20"/>
                    </w:rPr>
                    <w:t>RECEIVED</w:t>
                  </w:r>
                  <w:r w:rsidRPr="00427A89">
                    <w:rPr>
                      <w:rFonts w:ascii="Arial"/>
                      <w:b/>
                      <w:bCs/>
                      <w:i/>
                      <w:spacing w:val="-1"/>
                      <w:sz w:val="20"/>
                    </w:rPr>
                    <w:t xml:space="preserve"> </w:t>
                  </w:r>
                  <w:r w:rsidRPr="00427A89">
                    <w:rPr>
                      <w:rFonts w:ascii="Arial"/>
                      <w:b/>
                      <w:bCs/>
                      <w:i/>
                      <w:sz w:val="20"/>
                    </w:rPr>
                    <w:t>BY:</w:t>
                  </w:r>
                </w:p>
                <w:p w14:paraId="4D315D5D" w14:textId="77777777" w:rsidR="007433C8" w:rsidRPr="00F41F23" w:rsidRDefault="007433C8" w:rsidP="007433C8">
                  <w:pPr>
                    <w:pStyle w:val="TableParagraph"/>
                  </w:pPr>
                </w:p>
                <w:p w14:paraId="79D78E20" w14:textId="77777777" w:rsidR="007433C8" w:rsidRPr="00F41F23" w:rsidRDefault="007433C8" w:rsidP="007433C8">
                  <w:pPr>
                    <w:pStyle w:val="TableParagraph"/>
                  </w:pPr>
                </w:p>
                <w:p w14:paraId="5D745D8E" w14:textId="45A3DF1B" w:rsidR="007433C8" w:rsidRDefault="007433C8" w:rsidP="007433C8">
                  <w:pPr>
                    <w:pStyle w:val="TableParagraph"/>
                  </w:pPr>
                </w:p>
                <w:p w14:paraId="3AB2E6ED" w14:textId="77777777" w:rsidR="00F87252" w:rsidRDefault="00F87252" w:rsidP="00427A89">
                  <w:pPr>
                    <w:pStyle w:val="TableParagraph"/>
                    <w:ind w:hanging="660"/>
                  </w:pPr>
                </w:p>
                <w:p w14:paraId="28BEF69C" w14:textId="1B06E5C1" w:rsidR="007433C8" w:rsidRDefault="007433C8" w:rsidP="007433C8">
                  <w:pPr>
                    <w:pStyle w:val="TableParagraph"/>
                  </w:pPr>
                </w:p>
                <w:p w14:paraId="72A8E0B2" w14:textId="53C106B9" w:rsidR="00427A89" w:rsidRDefault="00427A89" w:rsidP="007433C8">
                  <w:pPr>
                    <w:pStyle w:val="TableParagraph"/>
                  </w:pPr>
                </w:p>
                <w:p w14:paraId="2F2BBD00" w14:textId="77777777" w:rsidR="00427A89" w:rsidRPr="00F41F23" w:rsidRDefault="00427A89" w:rsidP="007433C8">
                  <w:pPr>
                    <w:pStyle w:val="TableParagraph"/>
                  </w:pPr>
                </w:p>
                <w:p w14:paraId="45C05887" w14:textId="77777777" w:rsidR="007433C8" w:rsidRPr="007433C8" w:rsidRDefault="007433C8" w:rsidP="007433C8">
                  <w:pPr>
                    <w:pStyle w:val="TableParagraph"/>
                    <w:rPr>
                      <w:rFonts w:ascii="Arial" w:hAnsi="Arial" w:cs="Arial"/>
                      <w:i/>
                      <w:iCs/>
                      <w:sz w:val="16"/>
                      <w:szCs w:val="16"/>
                    </w:rPr>
                  </w:pPr>
                  <w:r w:rsidRPr="007433C8">
                    <w:rPr>
                      <w:rFonts w:ascii="Arial" w:hAnsi="Arial" w:cs="Arial"/>
                      <w:sz w:val="16"/>
                      <w:szCs w:val="16"/>
                    </w:rPr>
                    <w:t>TANDATANGAN/</w:t>
                  </w:r>
                  <w:r w:rsidRPr="007433C8">
                    <w:rPr>
                      <w:rFonts w:ascii="Arial" w:hAnsi="Arial" w:cs="Arial"/>
                      <w:i/>
                      <w:iCs/>
                      <w:sz w:val="16"/>
                      <w:szCs w:val="16"/>
                    </w:rPr>
                    <w:t>SIGNATURE</w:t>
                  </w:r>
                </w:p>
                <w:p w14:paraId="7F111B90" w14:textId="66EDC419" w:rsidR="007433C8" w:rsidRPr="007433C8" w:rsidRDefault="007433C8" w:rsidP="007433C8">
                  <w:pPr>
                    <w:pStyle w:val="TableParagraph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7433C8">
                    <w:rPr>
                      <w:rFonts w:ascii="Arial" w:hAnsi="Arial" w:cs="Arial"/>
                      <w:sz w:val="16"/>
                      <w:szCs w:val="16"/>
                    </w:rPr>
                    <w:t>NAMA/</w:t>
                  </w:r>
                  <w:r w:rsidRPr="007433C8">
                    <w:rPr>
                      <w:rFonts w:ascii="Arial" w:hAnsi="Arial" w:cs="Arial"/>
                      <w:i/>
                      <w:iCs/>
                      <w:sz w:val="16"/>
                      <w:szCs w:val="16"/>
                    </w:rPr>
                    <w:t xml:space="preserve">NAME </w:t>
                  </w:r>
                  <w:r w:rsidRPr="007433C8">
                    <w:rPr>
                      <w:rFonts w:ascii="Arial" w:hAnsi="Arial" w:cs="Arial"/>
                      <w:sz w:val="16"/>
                      <w:szCs w:val="16"/>
                    </w:rPr>
                    <w:t>:</w:t>
                  </w:r>
                  <w:r>
                    <w:rPr>
                      <w:rFonts w:ascii="Arial" w:hAnsi="Arial" w:cs="Arial"/>
                      <w:sz w:val="16"/>
                      <w:szCs w:val="16"/>
                    </w:rPr>
                    <w:t xml:space="preserve"> _________________________</w:t>
                  </w:r>
                </w:p>
                <w:p w14:paraId="4E5B726D" w14:textId="40C63160" w:rsidR="007433C8" w:rsidRPr="007433C8" w:rsidRDefault="007433C8" w:rsidP="007433C8">
                  <w:pPr>
                    <w:pStyle w:val="TableParagraph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7433C8">
                    <w:rPr>
                      <w:rFonts w:ascii="Arial" w:hAnsi="Arial" w:cs="Arial"/>
                      <w:sz w:val="16"/>
                      <w:szCs w:val="16"/>
                    </w:rPr>
                    <w:t>TARIKH/</w:t>
                  </w:r>
                  <w:r w:rsidRPr="007433C8">
                    <w:rPr>
                      <w:rFonts w:ascii="Arial" w:hAnsi="Arial" w:cs="Arial"/>
                      <w:i/>
                      <w:iCs/>
                      <w:sz w:val="16"/>
                      <w:szCs w:val="16"/>
                    </w:rPr>
                    <w:t xml:space="preserve">DATE </w:t>
                  </w:r>
                  <w:r w:rsidRPr="007433C8">
                    <w:rPr>
                      <w:rFonts w:ascii="Arial" w:hAnsi="Arial" w:cs="Arial"/>
                      <w:sz w:val="16"/>
                      <w:szCs w:val="16"/>
                    </w:rPr>
                    <w:t>:</w:t>
                  </w:r>
                  <w:r>
                    <w:rPr>
                      <w:rFonts w:ascii="Arial" w:hAnsi="Arial" w:cs="Arial"/>
                      <w:sz w:val="16"/>
                      <w:szCs w:val="16"/>
                    </w:rPr>
                    <w:t xml:space="preserve"> ________________________</w:t>
                  </w:r>
                </w:p>
                <w:p w14:paraId="0E7C45ED" w14:textId="6CC3EF54" w:rsidR="00D310F2" w:rsidRPr="00F41F23" w:rsidRDefault="007433C8" w:rsidP="007433C8">
                  <w:pPr>
                    <w:pStyle w:val="TableParagraph"/>
                    <w:tabs>
                      <w:tab w:val="left" w:pos="5596"/>
                      <w:tab w:val="left" w:pos="5649"/>
                    </w:tabs>
                    <w:ind w:left="110" w:right="62" w:hanging="221"/>
                    <w:jc w:val="both"/>
                    <w:rPr>
                      <w:rFonts w:ascii="Arial"/>
                      <w:i/>
                      <w:sz w:val="20"/>
                    </w:rPr>
                  </w:pPr>
                  <w:r>
                    <w:rPr>
                      <w:rFonts w:ascii="Arial" w:hAnsi="Arial" w:cs="Arial"/>
                      <w:sz w:val="16"/>
                      <w:szCs w:val="16"/>
                    </w:rPr>
                    <w:t xml:space="preserve">   </w:t>
                  </w:r>
                  <w:r w:rsidRPr="007433C8">
                    <w:rPr>
                      <w:rFonts w:ascii="Arial" w:hAnsi="Arial" w:cs="Arial"/>
                      <w:sz w:val="16"/>
                      <w:szCs w:val="16"/>
                    </w:rPr>
                    <w:t>MASA/</w:t>
                  </w:r>
                  <w:r w:rsidRPr="007433C8">
                    <w:rPr>
                      <w:rFonts w:ascii="Arial" w:hAnsi="Arial" w:cs="Arial"/>
                      <w:i/>
                      <w:iCs/>
                      <w:sz w:val="16"/>
                      <w:szCs w:val="16"/>
                    </w:rPr>
                    <w:t>TIME :</w:t>
                  </w:r>
                  <w:r>
                    <w:rPr>
                      <w:rFonts w:ascii="Arial" w:hAnsi="Arial" w:cs="Arial"/>
                      <w:i/>
                      <w:iCs/>
                      <w:sz w:val="16"/>
                      <w:szCs w:val="16"/>
                    </w:rPr>
                    <w:t xml:space="preserve"> _________________________</w:t>
                  </w:r>
                </w:p>
              </w:tc>
              <w:tc>
                <w:tcPr>
                  <w:tcW w:w="36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09347F9" w14:textId="77777777" w:rsidR="00D310F2" w:rsidRPr="00F41F23" w:rsidRDefault="00D310F2" w:rsidP="007433C8">
                  <w:pPr>
                    <w:pStyle w:val="TableParagraph"/>
                    <w:spacing w:before="1"/>
                    <w:ind w:left="-21" w:firstLine="21"/>
                    <w:rPr>
                      <w:sz w:val="19"/>
                    </w:rPr>
                  </w:pPr>
                </w:p>
                <w:p w14:paraId="4CD4BC26" w14:textId="216BE439" w:rsidR="007433C8" w:rsidRPr="00427A89" w:rsidRDefault="007433C8" w:rsidP="007433C8">
                  <w:pPr>
                    <w:pStyle w:val="TableParagraph"/>
                    <w:ind w:left="-21" w:firstLine="21"/>
                    <w:rPr>
                      <w:b/>
                      <w:bCs/>
                      <w:sz w:val="20"/>
                    </w:rPr>
                  </w:pPr>
                  <w:r w:rsidRPr="00427A89">
                    <w:rPr>
                      <w:b/>
                      <w:bCs/>
                      <w:sz w:val="20"/>
                    </w:rPr>
                    <w:t>PENGESAHAN PEGAWAI</w:t>
                  </w:r>
                  <w:r w:rsidR="00F87252" w:rsidRPr="00427A89">
                    <w:rPr>
                      <w:b/>
                      <w:bCs/>
                      <w:sz w:val="20"/>
                    </w:rPr>
                    <w:t xml:space="preserve"> (PP/PPT/PBS) </w:t>
                  </w:r>
                  <w:r w:rsidRPr="00427A89">
                    <w:rPr>
                      <w:b/>
                      <w:bCs/>
                      <w:sz w:val="20"/>
                    </w:rPr>
                    <w:t>/</w:t>
                  </w:r>
                  <w:r w:rsidRPr="00427A89">
                    <w:rPr>
                      <w:b/>
                      <w:bCs/>
                    </w:rPr>
                    <w:t xml:space="preserve"> </w:t>
                  </w:r>
                  <w:r w:rsidRPr="00427A89">
                    <w:rPr>
                      <w:b/>
                      <w:bCs/>
                      <w:i/>
                      <w:iCs/>
                      <w:sz w:val="20"/>
                    </w:rPr>
                    <w:t>AUTHORIZATION OF OFFICERS</w:t>
                  </w:r>
                  <w:r w:rsidRPr="00427A89">
                    <w:rPr>
                      <w:rFonts w:ascii="Arial"/>
                      <w:b/>
                      <w:bCs/>
                      <w:i/>
                      <w:sz w:val="20"/>
                    </w:rPr>
                    <w:t>:</w:t>
                  </w:r>
                </w:p>
                <w:p w14:paraId="1842DB65" w14:textId="77777777" w:rsidR="007433C8" w:rsidRPr="00F41F23" w:rsidRDefault="007433C8" w:rsidP="007433C8">
                  <w:pPr>
                    <w:pStyle w:val="TableParagraph"/>
                    <w:ind w:left="-21" w:firstLine="21"/>
                  </w:pPr>
                </w:p>
                <w:p w14:paraId="62605CF5" w14:textId="431F32DA" w:rsidR="007433C8" w:rsidRDefault="007433C8" w:rsidP="007433C8">
                  <w:pPr>
                    <w:pStyle w:val="TableParagraph"/>
                    <w:ind w:left="-21" w:firstLine="21"/>
                  </w:pPr>
                </w:p>
                <w:p w14:paraId="1EEEAE5D" w14:textId="78743F04" w:rsidR="00F87252" w:rsidRDefault="00F87252" w:rsidP="007433C8">
                  <w:pPr>
                    <w:pStyle w:val="TableParagraph"/>
                    <w:ind w:left="-21" w:firstLine="21"/>
                  </w:pPr>
                </w:p>
                <w:p w14:paraId="62161CD5" w14:textId="055CF6C4" w:rsidR="00427A89" w:rsidRDefault="00427A89" w:rsidP="007433C8">
                  <w:pPr>
                    <w:pStyle w:val="TableParagraph"/>
                    <w:ind w:left="-21" w:firstLine="21"/>
                  </w:pPr>
                </w:p>
                <w:p w14:paraId="5A737972" w14:textId="77777777" w:rsidR="00427A89" w:rsidRPr="00F41F23" w:rsidRDefault="00427A89" w:rsidP="007433C8">
                  <w:pPr>
                    <w:pStyle w:val="TableParagraph"/>
                    <w:ind w:left="-21" w:firstLine="21"/>
                  </w:pPr>
                </w:p>
                <w:p w14:paraId="33E818B9" w14:textId="77777777" w:rsidR="007433C8" w:rsidRPr="007433C8" w:rsidRDefault="007433C8" w:rsidP="007433C8">
                  <w:pPr>
                    <w:pStyle w:val="TableParagraph"/>
                    <w:ind w:left="-21" w:firstLine="21"/>
                    <w:rPr>
                      <w:rFonts w:ascii="Arial" w:hAnsi="Arial" w:cs="Arial"/>
                      <w:i/>
                      <w:iCs/>
                      <w:sz w:val="16"/>
                      <w:szCs w:val="16"/>
                    </w:rPr>
                  </w:pPr>
                  <w:r w:rsidRPr="007433C8">
                    <w:rPr>
                      <w:rFonts w:ascii="Arial" w:hAnsi="Arial" w:cs="Arial"/>
                      <w:sz w:val="16"/>
                      <w:szCs w:val="16"/>
                    </w:rPr>
                    <w:t>TANDATANGAN/</w:t>
                  </w:r>
                  <w:r w:rsidRPr="007433C8">
                    <w:rPr>
                      <w:rFonts w:ascii="Arial" w:hAnsi="Arial" w:cs="Arial"/>
                      <w:i/>
                      <w:iCs/>
                      <w:sz w:val="16"/>
                      <w:szCs w:val="16"/>
                    </w:rPr>
                    <w:t>SIGNATURE</w:t>
                  </w:r>
                </w:p>
                <w:p w14:paraId="6A093CF5" w14:textId="154B29A6" w:rsidR="007433C8" w:rsidRPr="007433C8" w:rsidRDefault="007433C8" w:rsidP="007433C8">
                  <w:pPr>
                    <w:pStyle w:val="TableParagraph"/>
                    <w:ind w:left="-21" w:firstLine="21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7433C8">
                    <w:rPr>
                      <w:rFonts w:ascii="Arial" w:hAnsi="Arial" w:cs="Arial"/>
                      <w:sz w:val="16"/>
                      <w:szCs w:val="16"/>
                    </w:rPr>
                    <w:t>NAMA/</w:t>
                  </w:r>
                  <w:r w:rsidRPr="007433C8">
                    <w:rPr>
                      <w:rFonts w:ascii="Arial" w:hAnsi="Arial" w:cs="Arial"/>
                      <w:i/>
                      <w:iCs/>
                      <w:sz w:val="16"/>
                      <w:szCs w:val="16"/>
                    </w:rPr>
                    <w:t xml:space="preserve">NAME </w:t>
                  </w:r>
                  <w:r w:rsidRPr="007433C8">
                    <w:rPr>
                      <w:rFonts w:ascii="Arial" w:hAnsi="Arial" w:cs="Arial"/>
                      <w:sz w:val="16"/>
                      <w:szCs w:val="16"/>
                    </w:rPr>
                    <w:t>:</w:t>
                  </w:r>
                  <w:r>
                    <w:rPr>
                      <w:rFonts w:ascii="Arial" w:hAnsi="Arial" w:cs="Arial"/>
                      <w:sz w:val="16"/>
                      <w:szCs w:val="16"/>
                    </w:rPr>
                    <w:t xml:space="preserve"> ________________________</w:t>
                  </w:r>
                </w:p>
                <w:p w14:paraId="7F747557" w14:textId="7F897F5F" w:rsidR="007433C8" w:rsidRPr="007433C8" w:rsidRDefault="007433C8" w:rsidP="007433C8">
                  <w:pPr>
                    <w:pStyle w:val="TableParagraph"/>
                    <w:ind w:left="-21" w:firstLine="21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7433C8">
                    <w:rPr>
                      <w:rFonts w:ascii="Arial" w:hAnsi="Arial" w:cs="Arial"/>
                      <w:sz w:val="16"/>
                      <w:szCs w:val="16"/>
                    </w:rPr>
                    <w:t>TARIKH/</w:t>
                  </w:r>
                  <w:r w:rsidRPr="007433C8">
                    <w:rPr>
                      <w:rFonts w:ascii="Arial" w:hAnsi="Arial" w:cs="Arial"/>
                      <w:i/>
                      <w:iCs/>
                      <w:sz w:val="16"/>
                      <w:szCs w:val="16"/>
                    </w:rPr>
                    <w:t xml:space="preserve">DATE </w:t>
                  </w:r>
                  <w:r w:rsidRPr="007433C8">
                    <w:rPr>
                      <w:rFonts w:ascii="Arial" w:hAnsi="Arial" w:cs="Arial"/>
                      <w:sz w:val="16"/>
                      <w:szCs w:val="16"/>
                    </w:rPr>
                    <w:t>:</w:t>
                  </w:r>
                  <w:r>
                    <w:rPr>
                      <w:rFonts w:ascii="Arial" w:hAnsi="Arial" w:cs="Arial"/>
                      <w:sz w:val="16"/>
                      <w:szCs w:val="16"/>
                    </w:rPr>
                    <w:t xml:space="preserve"> _______________________</w:t>
                  </w:r>
                </w:p>
                <w:p w14:paraId="34E58D5E" w14:textId="645C706E" w:rsidR="00D310F2" w:rsidRPr="00F41F23" w:rsidRDefault="007433C8" w:rsidP="007433C8">
                  <w:pPr>
                    <w:pStyle w:val="TableParagraph"/>
                    <w:tabs>
                      <w:tab w:val="left" w:pos="4481"/>
                    </w:tabs>
                    <w:ind w:left="-21" w:firstLine="21"/>
                    <w:jc w:val="both"/>
                    <w:rPr>
                      <w:rFonts w:ascii="Arial"/>
                      <w:i/>
                      <w:sz w:val="20"/>
                    </w:rPr>
                  </w:pPr>
                  <w:r w:rsidRPr="007433C8">
                    <w:rPr>
                      <w:rFonts w:ascii="Arial" w:hAnsi="Arial" w:cs="Arial"/>
                      <w:sz w:val="16"/>
                      <w:szCs w:val="16"/>
                    </w:rPr>
                    <w:t>MASA/</w:t>
                  </w:r>
                  <w:r w:rsidRPr="007433C8">
                    <w:rPr>
                      <w:rFonts w:ascii="Arial" w:hAnsi="Arial" w:cs="Arial"/>
                      <w:i/>
                      <w:iCs/>
                      <w:sz w:val="16"/>
                      <w:szCs w:val="16"/>
                    </w:rPr>
                    <w:t>TIME:</w:t>
                  </w:r>
                  <w:r>
                    <w:rPr>
                      <w:rFonts w:ascii="Arial" w:hAnsi="Arial" w:cs="Arial"/>
                      <w:i/>
                      <w:iCs/>
                      <w:sz w:val="16"/>
                      <w:szCs w:val="16"/>
                    </w:rPr>
                    <w:t>_________________________</w:t>
                  </w:r>
                </w:p>
              </w:tc>
            </w:tr>
          </w:tbl>
          <w:p w14:paraId="7FDAD25C" w14:textId="656D36D9" w:rsidR="00D310F2" w:rsidRDefault="00D310F2" w:rsidP="007433C8">
            <w:pPr>
              <w:pStyle w:val="TableParagraph"/>
              <w:tabs>
                <w:tab w:val="left" w:pos="4481"/>
              </w:tabs>
              <w:ind w:left="110" w:right="675"/>
              <w:jc w:val="both"/>
              <w:rPr>
                <w:rFonts w:ascii="Arial"/>
                <w:i/>
                <w:sz w:val="20"/>
              </w:rPr>
            </w:pPr>
          </w:p>
        </w:tc>
      </w:tr>
      <w:tr w:rsidR="00D310F2" w14:paraId="1ADABC42" w14:textId="77777777" w:rsidTr="00427A89">
        <w:trPr>
          <w:trHeight w:val="2457"/>
        </w:trPr>
        <w:tc>
          <w:tcPr>
            <w:tcW w:w="10715" w:type="dxa"/>
            <w:gridSpan w:val="3"/>
            <w:tcBorders>
              <w:top w:val="single" w:sz="4" w:space="0" w:color="auto"/>
            </w:tcBorders>
          </w:tcPr>
          <w:p w14:paraId="09EB05C2" w14:textId="37E32BED" w:rsidR="00D310F2" w:rsidRDefault="00D310F2" w:rsidP="007433C8">
            <w:pPr>
              <w:pStyle w:val="TableParagraph"/>
              <w:spacing w:before="6"/>
              <w:rPr>
                <w:sz w:val="29"/>
              </w:rPr>
            </w:pPr>
          </w:p>
          <w:p w14:paraId="18489156" w14:textId="74DB949C" w:rsidR="00D310F2" w:rsidRDefault="00D310F2" w:rsidP="007433C8">
            <w:pPr>
              <w:pStyle w:val="TableParagraph"/>
              <w:spacing w:line="228" w:lineRule="exact"/>
              <w:ind w:left="566"/>
              <w:rPr>
                <w:sz w:val="20"/>
              </w:rPr>
            </w:pPr>
            <w:r>
              <w:rPr>
                <w:rFonts w:ascii="Arial"/>
                <w:b/>
                <w:sz w:val="20"/>
              </w:rPr>
              <w:t>CATATAN</w:t>
            </w:r>
            <w:r>
              <w:rPr>
                <w:rFonts w:ascii="Arial"/>
                <w:b/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 xml:space="preserve">/ </w:t>
            </w:r>
            <w:r w:rsidRPr="00427A89">
              <w:rPr>
                <w:rFonts w:ascii="Arial"/>
                <w:b/>
                <w:i/>
                <w:iCs/>
                <w:sz w:val="20"/>
              </w:rPr>
              <w:t>NOTE</w:t>
            </w:r>
            <w:r w:rsidRPr="00427A89">
              <w:rPr>
                <w:i/>
                <w:iCs/>
                <w:sz w:val="20"/>
              </w:rPr>
              <w:t>:</w:t>
            </w:r>
          </w:p>
          <w:p w14:paraId="32FC4A03" w14:textId="600A7741" w:rsidR="00D310F2" w:rsidRDefault="00D310F2" w:rsidP="007433C8">
            <w:pPr>
              <w:pStyle w:val="TableParagraph"/>
              <w:spacing w:line="228" w:lineRule="exact"/>
              <w:ind w:left="566"/>
              <w:rPr>
                <w:sz w:val="20"/>
              </w:rPr>
            </w:pPr>
            <w:r>
              <w:rPr>
                <w:sz w:val="20"/>
              </w:rPr>
              <w:t>Adalah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enga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n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isahk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ahaw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lata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yang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ipinjam/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rFonts w:ascii="Arial"/>
                <w:i/>
                <w:sz w:val="20"/>
              </w:rPr>
              <w:t>It</w:t>
            </w:r>
            <w:r>
              <w:rPr>
                <w:rFonts w:ascii="Arial"/>
                <w:i/>
                <w:spacing w:val="1"/>
                <w:sz w:val="20"/>
              </w:rPr>
              <w:t xml:space="preserve"> </w:t>
            </w:r>
            <w:r>
              <w:rPr>
                <w:rFonts w:ascii="Arial"/>
                <w:i/>
                <w:sz w:val="20"/>
              </w:rPr>
              <w:t>is</w:t>
            </w:r>
            <w:r>
              <w:rPr>
                <w:rFonts w:ascii="Arial"/>
                <w:i/>
                <w:spacing w:val="-5"/>
                <w:sz w:val="20"/>
              </w:rPr>
              <w:t xml:space="preserve"> </w:t>
            </w:r>
            <w:r>
              <w:rPr>
                <w:rFonts w:ascii="Arial"/>
                <w:i/>
                <w:sz w:val="20"/>
              </w:rPr>
              <w:t>hereby</w:t>
            </w:r>
            <w:r>
              <w:rPr>
                <w:rFonts w:ascii="Arial"/>
                <w:i/>
                <w:spacing w:val="-1"/>
                <w:sz w:val="20"/>
              </w:rPr>
              <w:t xml:space="preserve"> </w:t>
            </w:r>
            <w:r>
              <w:rPr>
                <w:rFonts w:ascii="Arial"/>
                <w:i/>
                <w:sz w:val="20"/>
              </w:rPr>
              <w:t>certified</w:t>
            </w:r>
            <w:r>
              <w:rPr>
                <w:rFonts w:ascii="Arial"/>
                <w:i/>
                <w:spacing w:val="-6"/>
                <w:sz w:val="20"/>
              </w:rPr>
              <w:t xml:space="preserve"> </w:t>
            </w:r>
            <w:r>
              <w:rPr>
                <w:rFonts w:ascii="Arial"/>
                <w:i/>
                <w:sz w:val="20"/>
              </w:rPr>
              <w:t>that</w:t>
            </w:r>
            <w:r>
              <w:rPr>
                <w:rFonts w:ascii="Arial"/>
                <w:i/>
                <w:spacing w:val="-4"/>
                <w:sz w:val="20"/>
              </w:rPr>
              <w:t xml:space="preserve"> </w:t>
            </w:r>
            <w:r>
              <w:rPr>
                <w:rFonts w:ascii="Arial"/>
                <w:i/>
                <w:sz w:val="20"/>
              </w:rPr>
              <w:t>the equipment</w:t>
            </w:r>
            <w:r>
              <w:rPr>
                <w:rFonts w:ascii="Arial"/>
                <w:i/>
                <w:spacing w:val="2"/>
                <w:sz w:val="20"/>
              </w:rPr>
              <w:t xml:space="preserve"> </w:t>
            </w:r>
            <w:r>
              <w:rPr>
                <w:rFonts w:ascii="Arial"/>
                <w:i/>
                <w:sz w:val="20"/>
              </w:rPr>
              <w:t>borrowed</w:t>
            </w:r>
            <w:r>
              <w:rPr>
                <w:sz w:val="20"/>
              </w:rPr>
              <w:t>:</w:t>
            </w:r>
          </w:p>
          <w:p w14:paraId="13B030A8" w14:textId="51B78332" w:rsidR="00D310F2" w:rsidRDefault="00D310F2" w:rsidP="007433C8">
            <w:pPr>
              <w:pStyle w:val="TableParagraph"/>
              <w:spacing w:before="4"/>
              <w:rPr>
                <w:sz w:val="21"/>
              </w:rPr>
            </w:pPr>
          </w:p>
          <w:p w14:paraId="69474F28" w14:textId="0830E92A" w:rsidR="00D310F2" w:rsidRDefault="00D310F2" w:rsidP="007433C8">
            <w:pPr>
              <w:pStyle w:val="TableParagraph"/>
              <w:spacing w:line="228" w:lineRule="exact"/>
              <w:ind w:left="1599"/>
              <w:rPr>
                <w:sz w:val="20"/>
              </w:rPr>
            </w:pPr>
            <w:r>
              <w:rPr>
                <w:rFonts w:ascii="Arial"/>
                <w:b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B008630" wp14:editId="71D94A94">
                      <wp:simplePos x="0" y="0"/>
                      <wp:positionH relativeFrom="column">
                        <wp:posOffset>563245</wp:posOffset>
                      </wp:positionH>
                      <wp:positionV relativeFrom="paragraph">
                        <wp:posOffset>16599</wp:posOffset>
                      </wp:positionV>
                      <wp:extent cx="295910" cy="263525"/>
                      <wp:effectExtent l="0" t="0" r="27940" b="22225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5910" cy="263525"/>
                              </a:xfrm>
                              <a:prstGeom prst="rect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003786" id="Rectangle 10" o:spid="_x0000_s1026" style="position:absolute;margin-left:44.35pt;margin-top:1.3pt;width:23.3pt;height:20.7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" fillcolor="white [3201]" strokecolor="black [3213]" strokeweight=".25pt"/>
                  </w:pict>
                </mc:Fallback>
              </mc:AlternateContent>
            </w:r>
            <w:r>
              <w:rPr>
                <w:sz w:val="20"/>
              </w:rPr>
              <w:t>Dipulangka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emua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eralat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la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keada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aik,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lengkap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ersih</w:t>
            </w:r>
          </w:p>
          <w:p w14:paraId="6FB49F39" w14:textId="00B52DE5" w:rsidR="00D310F2" w:rsidRDefault="00D310F2" w:rsidP="007433C8">
            <w:pPr>
              <w:pStyle w:val="TableParagraph"/>
              <w:spacing w:line="228" w:lineRule="exact"/>
              <w:ind w:left="1599"/>
              <w:rPr>
                <w:rFonts w:ascii="Arial"/>
                <w:i/>
                <w:sz w:val="20"/>
              </w:rPr>
            </w:pPr>
            <w:r>
              <w:rPr>
                <w:rFonts w:ascii="Arial"/>
                <w:b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6FB8E0CA" wp14:editId="3509E42A">
                      <wp:simplePos x="0" y="0"/>
                      <wp:positionH relativeFrom="column">
                        <wp:posOffset>563245</wp:posOffset>
                      </wp:positionH>
                      <wp:positionV relativeFrom="paragraph">
                        <wp:posOffset>123279</wp:posOffset>
                      </wp:positionV>
                      <wp:extent cx="295910" cy="251138"/>
                      <wp:effectExtent l="0" t="0" r="27940" b="15875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5910" cy="251138"/>
                              </a:xfrm>
                              <a:prstGeom prst="rect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402BA0" id="Rectangle 11" o:spid="_x0000_s1026" style="position:absolute;margin-left:44.35pt;margin-top:9.7pt;width:23.3pt;height:19.7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" fillcolor="white [3201]" strokecolor="black [3213]" strokeweight=".25pt"/>
                  </w:pict>
                </mc:Fallback>
              </mc:AlternateContent>
            </w:r>
            <w:r>
              <w:rPr>
                <w:rFonts w:ascii="Arial"/>
                <w:i/>
                <w:color w:val="202020"/>
                <w:sz w:val="20"/>
              </w:rPr>
              <w:t>All</w:t>
            </w:r>
            <w:r>
              <w:rPr>
                <w:rFonts w:ascii="Arial"/>
                <w:i/>
                <w:color w:val="202020"/>
                <w:spacing w:val="-3"/>
                <w:sz w:val="20"/>
              </w:rPr>
              <w:t xml:space="preserve"> </w:t>
            </w:r>
            <w:r>
              <w:rPr>
                <w:rFonts w:ascii="Arial"/>
                <w:i/>
                <w:color w:val="202020"/>
                <w:sz w:val="20"/>
              </w:rPr>
              <w:t>equipment returned</w:t>
            </w:r>
            <w:r>
              <w:rPr>
                <w:rFonts w:ascii="Arial"/>
                <w:i/>
                <w:color w:val="202020"/>
                <w:spacing w:val="-2"/>
                <w:sz w:val="20"/>
              </w:rPr>
              <w:t xml:space="preserve"> </w:t>
            </w:r>
            <w:r>
              <w:rPr>
                <w:rFonts w:ascii="Arial"/>
                <w:i/>
                <w:color w:val="202020"/>
                <w:sz w:val="20"/>
              </w:rPr>
              <w:t>in</w:t>
            </w:r>
            <w:r>
              <w:rPr>
                <w:rFonts w:ascii="Arial"/>
                <w:i/>
                <w:color w:val="202020"/>
                <w:spacing w:val="-3"/>
                <w:sz w:val="20"/>
              </w:rPr>
              <w:t xml:space="preserve"> </w:t>
            </w:r>
            <w:r>
              <w:rPr>
                <w:rFonts w:ascii="Arial"/>
                <w:i/>
                <w:color w:val="202020"/>
                <w:sz w:val="20"/>
              </w:rPr>
              <w:t>good</w:t>
            </w:r>
            <w:r>
              <w:rPr>
                <w:rFonts w:ascii="Arial"/>
                <w:i/>
                <w:color w:val="202020"/>
                <w:spacing w:val="-2"/>
                <w:sz w:val="20"/>
              </w:rPr>
              <w:t xml:space="preserve"> </w:t>
            </w:r>
            <w:r>
              <w:rPr>
                <w:rFonts w:ascii="Arial"/>
                <w:i/>
                <w:color w:val="202020"/>
                <w:sz w:val="20"/>
              </w:rPr>
              <w:t>condition, complete</w:t>
            </w:r>
            <w:r>
              <w:rPr>
                <w:rFonts w:ascii="Arial"/>
                <w:i/>
                <w:color w:val="202020"/>
                <w:spacing w:val="-2"/>
                <w:sz w:val="20"/>
              </w:rPr>
              <w:t xml:space="preserve"> </w:t>
            </w:r>
            <w:r>
              <w:rPr>
                <w:rFonts w:ascii="Arial"/>
                <w:i/>
                <w:color w:val="202020"/>
                <w:sz w:val="20"/>
              </w:rPr>
              <w:t>and</w:t>
            </w:r>
            <w:r>
              <w:rPr>
                <w:rFonts w:ascii="Arial"/>
                <w:i/>
                <w:color w:val="202020"/>
                <w:spacing w:val="-3"/>
                <w:sz w:val="20"/>
              </w:rPr>
              <w:t xml:space="preserve"> </w:t>
            </w:r>
            <w:r>
              <w:rPr>
                <w:rFonts w:ascii="Arial"/>
                <w:i/>
                <w:color w:val="202020"/>
                <w:sz w:val="20"/>
              </w:rPr>
              <w:t>clean</w:t>
            </w:r>
          </w:p>
          <w:p w14:paraId="7F4D4AE9" w14:textId="2F4E74DD" w:rsidR="00D310F2" w:rsidRDefault="00D310F2" w:rsidP="007433C8">
            <w:pPr>
              <w:pStyle w:val="TableParagraph"/>
              <w:spacing w:before="16" w:line="228" w:lineRule="exact"/>
              <w:ind w:left="1599"/>
              <w:rPr>
                <w:sz w:val="20"/>
              </w:rPr>
            </w:pPr>
            <w:r>
              <w:rPr>
                <w:sz w:val="20"/>
              </w:rPr>
              <w:t>Pemulanga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eralatan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tidak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mencukupi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/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hila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/rosak</w:t>
            </w:r>
          </w:p>
          <w:p w14:paraId="533FBA90" w14:textId="562964A4" w:rsidR="00D310F2" w:rsidRDefault="00D310F2" w:rsidP="007433C8">
            <w:pPr>
              <w:pStyle w:val="TableParagraph"/>
              <w:spacing w:line="228" w:lineRule="exact"/>
              <w:ind w:left="1599"/>
              <w:rPr>
                <w:rFonts w:ascii="Arial"/>
                <w:i/>
                <w:sz w:val="20"/>
              </w:rPr>
            </w:pPr>
            <w:r>
              <w:rPr>
                <w:rFonts w:ascii="Arial"/>
                <w:b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2C564C05" wp14:editId="6D4FF3F2">
                      <wp:simplePos x="0" y="0"/>
                      <wp:positionH relativeFrom="column">
                        <wp:posOffset>563272</wp:posOffset>
                      </wp:positionH>
                      <wp:positionV relativeFrom="paragraph">
                        <wp:posOffset>75243</wp:posOffset>
                      </wp:positionV>
                      <wp:extent cx="295910" cy="238259"/>
                      <wp:effectExtent l="0" t="0" r="27940" b="2857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5910" cy="238259"/>
                              </a:xfrm>
                              <a:prstGeom prst="rect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5BA955" id="Rectangle 12" o:spid="_x0000_s1026" style="position:absolute;margin-left:44.35pt;margin-top:5.9pt;width:23.3pt;height:18.75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" fillcolor="white [3201]" strokecolor="black [3213]" strokeweight=".25pt"/>
                  </w:pict>
                </mc:Fallback>
              </mc:AlternateContent>
            </w:r>
            <w:r>
              <w:rPr>
                <w:rFonts w:ascii="Arial"/>
                <w:i/>
                <w:sz w:val="18"/>
              </w:rPr>
              <w:t>E</w:t>
            </w:r>
            <w:r>
              <w:rPr>
                <w:rFonts w:ascii="Arial"/>
                <w:i/>
                <w:color w:val="202020"/>
                <w:sz w:val="20"/>
              </w:rPr>
              <w:t>quipment returned</w:t>
            </w:r>
            <w:r>
              <w:rPr>
                <w:rFonts w:ascii="Arial"/>
                <w:i/>
                <w:color w:val="202020"/>
                <w:spacing w:val="-2"/>
                <w:sz w:val="20"/>
              </w:rPr>
              <w:t xml:space="preserve"> </w:t>
            </w:r>
            <w:r>
              <w:rPr>
                <w:rFonts w:ascii="Arial"/>
                <w:i/>
                <w:color w:val="202020"/>
                <w:sz w:val="20"/>
              </w:rPr>
              <w:t>is</w:t>
            </w:r>
            <w:r>
              <w:rPr>
                <w:rFonts w:ascii="Arial"/>
                <w:i/>
                <w:color w:val="202020"/>
                <w:spacing w:val="-1"/>
                <w:sz w:val="20"/>
              </w:rPr>
              <w:t xml:space="preserve"> </w:t>
            </w:r>
            <w:r>
              <w:rPr>
                <w:rFonts w:ascii="Arial"/>
                <w:i/>
                <w:color w:val="202020"/>
                <w:sz w:val="20"/>
              </w:rPr>
              <w:t>insufficient/lost/damaged</w:t>
            </w:r>
            <w:r>
              <w:rPr>
                <w:rFonts w:ascii="Arial"/>
                <w:i/>
                <w:color w:val="202020"/>
                <w:spacing w:val="-2"/>
                <w:sz w:val="20"/>
              </w:rPr>
              <w:t xml:space="preserve"> </w:t>
            </w:r>
            <w:r>
              <w:rPr>
                <w:rFonts w:ascii="Arial"/>
                <w:i/>
                <w:color w:val="202020"/>
                <w:sz w:val="20"/>
              </w:rPr>
              <w:t>(please</w:t>
            </w:r>
            <w:r>
              <w:rPr>
                <w:rFonts w:ascii="Arial"/>
                <w:i/>
                <w:color w:val="202020"/>
                <w:spacing w:val="-2"/>
                <w:sz w:val="20"/>
              </w:rPr>
              <w:t xml:space="preserve"> </w:t>
            </w:r>
            <w:r>
              <w:rPr>
                <w:rFonts w:ascii="Arial"/>
                <w:i/>
                <w:color w:val="202020"/>
                <w:sz w:val="20"/>
              </w:rPr>
              <w:t>fill</w:t>
            </w:r>
            <w:r>
              <w:rPr>
                <w:rFonts w:ascii="Arial"/>
                <w:i/>
                <w:color w:val="202020"/>
                <w:spacing w:val="-2"/>
                <w:sz w:val="20"/>
              </w:rPr>
              <w:t xml:space="preserve"> </w:t>
            </w:r>
            <w:r>
              <w:rPr>
                <w:rFonts w:ascii="Arial"/>
                <w:i/>
                <w:color w:val="202020"/>
                <w:sz w:val="20"/>
              </w:rPr>
              <w:t>in</w:t>
            </w:r>
            <w:r>
              <w:rPr>
                <w:rFonts w:ascii="Arial"/>
                <w:i/>
                <w:color w:val="202020"/>
                <w:spacing w:val="-3"/>
                <w:sz w:val="20"/>
              </w:rPr>
              <w:t xml:space="preserve"> </w:t>
            </w:r>
            <w:r>
              <w:rPr>
                <w:rFonts w:ascii="Arial"/>
                <w:i/>
                <w:color w:val="202020"/>
                <w:sz w:val="20"/>
              </w:rPr>
              <w:t>the</w:t>
            </w:r>
            <w:r>
              <w:rPr>
                <w:rFonts w:ascii="Arial"/>
                <w:i/>
                <w:color w:val="202020"/>
                <w:spacing w:val="-2"/>
                <w:sz w:val="20"/>
              </w:rPr>
              <w:t xml:space="preserve"> </w:t>
            </w:r>
            <w:r>
              <w:rPr>
                <w:rFonts w:ascii="Arial"/>
                <w:i/>
                <w:color w:val="202020"/>
                <w:sz w:val="20"/>
              </w:rPr>
              <w:t>Loss/Damage</w:t>
            </w:r>
            <w:r>
              <w:rPr>
                <w:rFonts w:ascii="Arial"/>
                <w:i/>
                <w:color w:val="202020"/>
                <w:spacing w:val="-2"/>
                <w:sz w:val="20"/>
              </w:rPr>
              <w:t xml:space="preserve"> </w:t>
            </w:r>
            <w:r>
              <w:rPr>
                <w:rFonts w:ascii="Arial"/>
                <w:i/>
                <w:color w:val="202020"/>
                <w:sz w:val="20"/>
              </w:rPr>
              <w:t>Complaint</w:t>
            </w:r>
            <w:r>
              <w:rPr>
                <w:rFonts w:ascii="Arial"/>
                <w:i/>
                <w:color w:val="202020"/>
                <w:spacing w:val="-4"/>
                <w:sz w:val="20"/>
              </w:rPr>
              <w:t xml:space="preserve"> </w:t>
            </w:r>
            <w:r>
              <w:rPr>
                <w:rFonts w:ascii="Arial"/>
                <w:i/>
                <w:color w:val="202020"/>
                <w:sz w:val="20"/>
              </w:rPr>
              <w:t>Form)</w:t>
            </w:r>
          </w:p>
          <w:p w14:paraId="4EE51222" w14:textId="34B67168" w:rsidR="00D310F2" w:rsidRDefault="00D310F2" w:rsidP="007433C8">
            <w:pPr>
              <w:pStyle w:val="TableParagraph"/>
              <w:tabs>
                <w:tab w:val="left" w:pos="10744"/>
              </w:tabs>
              <w:spacing w:before="14" w:line="228" w:lineRule="exact"/>
              <w:ind w:left="1599"/>
              <w:rPr>
                <w:sz w:val="20"/>
              </w:rPr>
            </w:pPr>
            <w:r>
              <w:rPr>
                <w:sz w:val="20"/>
              </w:rPr>
              <w:t>Lain-lai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:</w:t>
            </w:r>
            <w:r>
              <w:rPr>
                <w:sz w:val="20"/>
                <w:u w:val="single"/>
              </w:rPr>
              <w:t xml:space="preserve"> </w:t>
            </w:r>
            <w:r>
              <w:rPr>
                <w:sz w:val="20"/>
                <w:u w:val="single"/>
              </w:rPr>
              <w:tab/>
            </w:r>
          </w:p>
          <w:p w14:paraId="44F58ACD" w14:textId="28464E90" w:rsidR="00D310F2" w:rsidRDefault="00D310F2" w:rsidP="007433C8">
            <w:pPr>
              <w:pStyle w:val="TableParagraph"/>
              <w:spacing w:line="228" w:lineRule="exact"/>
              <w:ind w:left="1599"/>
              <w:rPr>
                <w:rFonts w:ascii="Arial"/>
                <w:i/>
                <w:sz w:val="20"/>
              </w:rPr>
            </w:pPr>
            <w:r>
              <w:rPr>
                <w:rFonts w:ascii="Arial"/>
                <w:i/>
                <w:sz w:val="20"/>
              </w:rPr>
              <w:t>Others</w:t>
            </w:r>
          </w:p>
        </w:tc>
      </w:tr>
    </w:tbl>
    <w:p w14:paraId="184EB84B" w14:textId="4226F8FF" w:rsidR="000B4230" w:rsidRDefault="000B4230" w:rsidP="00F87252">
      <w:pPr>
        <w:ind w:right="150"/>
        <w:rPr>
          <w:sz w:val="2"/>
          <w:szCs w:val="2"/>
        </w:rPr>
      </w:pPr>
    </w:p>
    <w:sectPr w:rsidR="000B4230">
      <w:pgSz w:w="11910" w:h="16840"/>
      <w:pgMar w:top="840" w:right="440" w:bottom="280" w:left="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62B5D" w14:textId="77777777" w:rsidR="00DC778D" w:rsidRDefault="00DC778D" w:rsidP="00B912A7">
      <w:r>
        <w:separator/>
      </w:r>
    </w:p>
  </w:endnote>
  <w:endnote w:type="continuationSeparator" w:id="0">
    <w:p w14:paraId="1F8C833F" w14:textId="77777777" w:rsidR="00DC778D" w:rsidRDefault="00DC778D" w:rsidP="00B912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98DAD" w14:textId="77777777" w:rsidR="00DC778D" w:rsidRDefault="00DC778D" w:rsidP="00B912A7">
      <w:r>
        <w:separator/>
      </w:r>
    </w:p>
  </w:footnote>
  <w:footnote w:type="continuationSeparator" w:id="0">
    <w:p w14:paraId="691E86C9" w14:textId="77777777" w:rsidR="00DC778D" w:rsidRDefault="00DC778D" w:rsidP="00B912A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yNjIxNDU1MTUyNbVQ0lEKTi0uzszPAykwrAUAXWrKfywAAAA="/>
  </w:docVars>
  <w:rsids>
    <w:rsidRoot w:val="000B4230"/>
    <w:rsid w:val="00065098"/>
    <w:rsid w:val="000B4230"/>
    <w:rsid w:val="00427A89"/>
    <w:rsid w:val="00673F0E"/>
    <w:rsid w:val="007433C8"/>
    <w:rsid w:val="00933428"/>
    <w:rsid w:val="00B62FAB"/>
    <w:rsid w:val="00B912A7"/>
    <w:rsid w:val="00D310F2"/>
    <w:rsid w:val="00D37332"/>
    <w:rsid w:val="00DC778D"/>
    <w:rsid w:val="00E230E5"/>
    <w:rsid w:val="00E23480"/>
    <w:rsid w:val="00F325F2"/>
    <w:rsid w:val="00F87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DA39F"/>
  <w15:docId w15:val="{DEA20623-D042-4E3A-8054-F280E22AC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  <w:lang w:val="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1"/>
      <w:ind w:left="361" w:right="421"/>
      <w:jc w:val="center"/>
    </w:pPr>
    <w:rPr>
      <w:rFonts w:ascii="Arial" w:eastAsia="Arial" w:hAnsi="Arial" w:cs="Arial"/>
      <w:b/>
      <w:bCs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912A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12A7"/>
    <w:rPr>
      <w:rFonts w:ascii="Arial MT" w:eastAsia="Arial MT" w:hAnsi="Arial MT" w:cs="Arial MT"/>
      <w:lang w:val="ms"/>
    </w:rPr>
  </w:style>
  <w:style w:type="paragraph" w:styleId="Footer">
    <w:name w:val="footer"/>
    <w:basedOn w:val="Normal"/>
    <w:link w:val="FooterChar"/>
    <w:uiPriority w:val="99"/>
    <w:unhideWhenUsed/>
    <w:rsid w:val="00B912A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12A7"/>
    <w:rPr>
      <w:rFonts w:ascii="Arial MT" w:eastAsia="Arial MT" w:hAnsi="Arial MT" w:cs="Arial MT"/>
      <w:lang w:val="ms"/>
    </w:rPr>
  </w:style>
  <w:style w:type="table" w:styleId="TableGridLight">
    <w:name w:val="Grid Table Light"/>
    <w:basedOn w:val="TableNormal"/>
    <w:uiPriority w:val="40"/>
    <w:rsid w:val="00D310F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310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10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10F2"/>
    <w:rPr>
      <w:rFonts w:ascii="Arial MT" w:eastAsia="Arial MT" w:hAnsi="Arial MT" w:cs="Arial MT"/>
      <w:sz w:val="20"/>
      <w:szCs w:val="20"/>
      <w:lang w:val="m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0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0F2"/>
    <w:rPr>
      <w:rFonts w:ascii="Arial MT" w:eastAsia="Arial MT" w:hAnsi="Arial MT" w:cs="Arial MT"/>
      <w:b/>
      <w:bCs/>
      <w:sz w:val="20"/>
      <w:szCs w:val="20"/>
      <w:lang w:val="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748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77209E-7BF0-4A15-8420-2DDBEEA96C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0</Words>
  <Characters>279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y HP</dc:creator>
  <cp:lastModifiedBy>Asus</cp:lastModifiedBy>
  <cp:revision>2</cp:revision>
  <dcterms:created xsi:type="dcterms:W3CDTF">2023-02-09T08:36:00Z</dcterms:created>
  <dcterms:modified xsi:type="dcterms:W3CDTF">2023-02-09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5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2-12-22T00:00:00Z</vt:filetime>
  </property>
</Properties>
</file>